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04332EC" w14:textId="77777777" w:rsidR="001C16D6" w:rsidRPr="001C16D6" w:rsidRDefault="001C16D6" w:rsidP="001C16D6">
      <w:pPr>
        <w:jc w:val="center"/>
        <w:rPr>
          <w:b/>
          <w:sz w:val="22"/>
          <w:szCs w:val="22"/>
        </w:rPr>
      </w:pPr>
      <w:r w:rsidRPr="001C16D6">
        <w:rPr>
          <w:b/>
          <w:sz w:val="22"/>
          <w:szCs w:val="22"/>
        </w:rPr>
        <w:t>The Cones of monoton functions generated by generalized potentials</w:t>
      </w:r>
    </w:p>
    <w:p w14:paraId="5D057CFF" w14:textId="2D9CC397" w:rsidR="001C16D6" w:rsidRPr="001C16D6" w:rsidRDefault="001C16D6" w:rsidP="001C16D6">
      <w:pPr>
        <w:jc w:val="center"/>
        <w:rPr>
          <w:b/>
          <w:sz w:val="22"/>
          <w:szCs w:val="22"/>
        </w:rPr>
      </w:pPr>
      <w:r w:rsidRPr="001C16D6">
        <w:rPr>
          <w:b/>
          <w:sz w:val="22"/>
          <w:szCs w:val="22"/>
        </w:rPr>
        <w:t>Gulden Karshygina</w:t>
      </w:r>
    </w:p>
    <w:p w14:paraId="369926D1" w14:textId="77777777" w:rsidR="001C16D6" w:rsidRPr="001C16D6" w:rsidRDefault="001C16D6" w:rsidP="001C16D6">
      <w:pPr>
        <w:jc w:val="center"/>
        <w:rPr>
          <w:sz w:val="22"/>
          <w:szCs w:val="22"/>
        </w:rPr>
      </w:pPr>
      <w:r w:rsidRPr="001C16D6">
        <w:rPr>
          <w:sz w:val="22"/>
          <w:szCs w:val="22"/>
        </w:rPr>
        <w:t>(joint work with Amiran Gogatishvili and Abek Azhar)</w:t>
      </w:r>
    </w:p>
    <w:p w14:paraId="2C72F426" w14:textId="77777777" w:rsidR="001C16D6" w:rsidRPr="001C16D6" w:rsidRDefault="001C16D6" w:rsidP="001C16D6">
      <w:pPr>
        <w:jc w:val="center"/>
        <w:rPr>
          <w:b/>
          <w:sz w:val="22"/>
          <w:szCs w:val="22"/>
        </w:rPr>
      </w:pPr>
    </w:p>
    <w:p w14:paraId="510D0F93" w14:textId="72083BD0" w:rsidR="001C16D6" w:rsidRPr="001C16D6" w:rsidRDefault="001C16D6" w:rsidP="001C16D6">
      <w:pPr>
        <w:jc w:val="center"/>
        <w:rPr>
          <w:sz w:val="22"/>
          <w:szCs w:val="22"/>
        </w:rPr>
      </w:pPr>
      <w:r w:rsidRPr="001C16D6">
        <w:rPr>
          <w:sz w:val="22"/>
          <w:szCs w:val="22"/>
        </w:rPr>
        <w:t>Karaganda Buketov University</w:t>
      </w:r>
    </w:p>
    <w:p w14:paraId="7D1B55F6" w14:textId="40EB9119" w:rsidR="001C16D6" w:rsidRPr="001C16D6" w:rsidRDefault="001C16D6" w:rsidP="001C16D6">
      <w:pPr>
        <w:jc w:val="center"/>
        <w:rPr>
          <w:sz w:val="22"/>
          <w:szCs w:val="22"/>
        </w:rPr>
      </w:pPr>
      <w:r w:rsidRPr="001C16D6">
        <w:rPr>
          <w:sz w:val="22"/>
          <w:szCs w:val="22"/>
        </w:rPr>
        <w:t>Karaganda, Kazakhstan</w:t>
      </w:r>
    </w:p>
    <w:p w14:paraId="1CBDBD39" w14:textId="282A53B6" w:rsidR="001C16D6" w:rsidRPr="001C16D6" w:rsidRDefault="001C16D6" w:rsidP="001C16D6">
      <w:pPr>
        <w:jc w:val="center"/>
        <w:rPr>
          <w:b/>
          <w:sz w:val="22"/>
          <w:szCs w:val="22"/>
        </w:rPr>
      </w:pPr>
      <w:r w:rsidRPr="001C16D6">
        <w:rPr>
          <w:b/>
          <w:sz w:val="22"/>
          <w:szCs w:val="22"/>
        </w:rPr>
        <w:t xml:space="preserve">E-mail: </w:t>
      </w:r>
      <w:hyperlink r:id="rId8" w:history="1">
        <w:r w:rsidRPr="001C16D6">
          <w:rPr>
            <w:rStyle w:val="Hyperlink"/>
            <w:b/>
            <w:bCs/>
            <w:sz w:val="22"/>
            <w:szCs w:val="22"/>
          </w:rPr>
          <w:t>karshygina84@mail.ru</w:t>
        </w:r>
      </w:hyperlink>
    </w:p>
    <w:p w14:paraId="3610FB1D" w14:textId="77777777" w:rsidR="001C16D6" w:rsidRPr="001C16D6" w:rsidRDefault="001C16D6" w:rsidP="001C16D6">
      <w:pPr>
        <w:jc w:val="center"/>
        <w:rPr>
          <w:b/>
          <w:sz w:val="22"/>
          <w:szCs w:val="22"/>
        </w:rPr>
      </w:pPr>
    </w:p>
    <w:p w14:paraId="447E6558" w14:textId="77777777" w:rsidR="001C16D6" w:rsidRPr="001C16D6" w:rsidRDefault="001C16D6" w:rsidP="001C16D6">
      <w:pPr>
        <w:jc w:val="center"/>
        <w:rPr>
          <w:b/>
          <w:sz w:val="22"/>
          <w:szCs w:val="22"/>
        </w:rPr>
      </w:pPr>
      <w:r w:rsidRPr="001C16D6">
        <w:rPr>
          <w:b/>
          <w:sz w:val="22"/>
          <w:szCs w:val="22"/>
        </w:rPr>
        <w:t>Abstract</w:t>
      </w:r>
    </w:p>
    <w:p w14:paraId="4002CAB1" w14:textId="77777777" w:rsidR="001C16D6" w:rsidRPr="001C16D6" w:rsidRDefault="001C16D6" w:rsidP="001C16D6">
      <w:pPr>
        <w:rPr>
          <w:b/>
          <w:sz w:val="22"/>
          <w:szCs w:val="22"/>
        </w:rPr>
      </w:pPr>
    </w:p>
    <w:p w14:paraId="4626CD74" w14:textId="77777777" w:rsidR="001C16D6" w:rsidRPr="001C16D6" w:rsidRDefault="001C16D6" w:rsidP="001C16D6">
      <w:pPr>
        <w:jc w:val="both"/>
        <w:rPr>
          <w:sz w:val="22"/>
          <w:szCs w:val="22"/>
        </w:rPr>
      </w:pPr>
      <w:r w:rsidRPr="001C16D6">
        <w:rPr>
          <w:sz w:val="22"/>
          <w:szCs w:val="22"/>
        </w:rPr>
        <w:t>We present characterizations of the relations of the cones of monotone functions generated by generalized potentials modeled upon weighted Lorentz spaces. We will obtained O’Neil type inequality, using these estimates we will study boundedness of generalised potentials in weighted Lorents spaces. This problem is redusing to study boundedness of Cesaro and Copson operators in weighted Lebesgue spaces restricted on the cone of monoton functions.  Aslo we will consider restrictions on the cone of double monoton functions (quasicoancave functions).  We will used results obtained by  Gogatishvili and Stepanov [1]. Gogatishvili and  Neves [2],  W.D. Evans, A. Gogatishvili and B. Opic [3]</w:t>
      </w:r>
    </w:p>
    <w:p w14:paraId="59A4BD38" w14:textId="77777777" w:rsidR="001C16D6" w:rsidRPr="001C16D6" w:rsidRDefault="001C16D6" w:rsidP="001C16D6">
      <w:pPr>
        <w:jc w:val="both"/>
        <w:rPr>
          <w:sz w:val="22"/>
          <w:szCs w:val="22"/>
        </w:rPr>
      </w:pPr>
    </w:p>
    <w:p w14:paraId="1FFC04A2" w14:textId="77777777" w:rsidR="001C16D6" w:rsidRPr="001C16D6" w:rsidRDefault="001C16D6" w:rsidP="001C16D6">
      <w:pPr>
        <w:rPr>
          <w:sz w:val="22"/>
          <w:szCs w:val="22"/>
        </w:rPr>
      </w:pPr>
      <w:r w:rsidRPr="001C16D6">
        <w:rPr>
          <w:b/>
          <w:sz w:val="22"/>
          <w:szCs w:val="22"/>
        </w:rPr>
        <w:t xml:space="preserve">Keywords: </w:t>
      </w:r>
      <w:r w:rsidRPr="001C16D6">
        <w:rPr>
          <w:sz w:val="22"/>
          <w:szCs w:val="22"/>
        </w:rPr>
        <w:t xml:space="preserve">Cones of monoton functions, generalized potentials, Lorentz space, </w:t>
      </w:r>
      <w:r w:rsidRPr="001C16D6">
        <w:rPr>
          <w:sz w:val="22"/>
          <w:szCs w:val="22"/>
          <w:lang w:val="en-GB"/>
        </w:rPr>
        <w:t>O’Neil type  inequality, Cesaro and Copson operators</w:t>
      </w:r>
    </w:p>
    <w:p w14:paraId="224A74EC" w14:textId="77777777" w:rsidR="001C16D6" w:rsidRPr="001C16D6" w:rsidRDefault="001C16D6" w:rsidP="001C16D6">
      <w:pPr>
        <w:rPr>
          <w:bCs/>
          <w:sz w:val="22"/>
          <w:szCs w:val="22"/>
        </w:rPr>
      </w:pPr>
    </w:p>
    <w:p w14:paraId="1D7452CF" w14:textId="77777777" w:rsidR="001C16D6" w:rsidRPr="001C16D6" w:rsidRDefault="001C16D6" w:rsidP="001C16D6">
      <w:pPr>
        <w:rPr>
          <w:b/>
          <w:bCs/>
          <w:sz w:val="22"/>
          <w:szCs w:val="22"/>
        </w:rPr>
      </w:pPr>
      <w:r w:rsidRPr="001C16D6">
        <w:rPr>
          <w:b/>
          <w:bCs/>
          <w:sz w:val="22"/>
          <w:szCs w:val="22"/>
        </w:rPr>
        <w:t>References:</w:t>
      </w:r>
    </w:p>
    <w:p w14:paraId="12999735" w14:textId="77777777" w:rsidR="001C16D6" w:rsidRPr="001C16D6" w:rsidRDefault="001C16D6" w:rsidP="001C16D6">
      <w:pPr>
        <w:jc w:val="both"/>
        <w:rPr>
          <w:bCs/>
          <w:sz w:val="22"/>
          <w:szCs w:val="22"/>
        </w:rPr>
      </w:pPr>
      <w:r w:rsidRPr="001C16D6">
        <w:rPr>
          <w:bCs/>
          <w:sz w:val="22"/>
          <w:szCs w:val="22"/>
        </w:rPr>
        <w:t>1. A.Gogatishvili and V.D.Stepanov. Reduction theorems for weighted integral inequalities for the cones of monotone functions. Russian Math. Surveys 68(2013), no. 4, 597-664.</w:t>
      </w:r>
    </w:p>
    <w:p w14:paraId="294A9516" w14:textId="77777777" w:rsidR="001C16D6" w:rsidRPr="001C16D6" w:rsidRDefault="001C16D6" w:rsidP="001C16D6">
      <w:pPr>
        <w:jc w:val="both"/>
        <w:rPr>
          <w:bCs/>
          <w:sz w:val="22"/>
          <w:szCs w:val="22"/>
        </w:rPr>
      </w:pPr>
      <w:r w:rsidRPr="001C16D6">
        <w:rPr>
          <w:bCs/>
          <w:sz w:val="22"/>
          <w:szCs w:val="22"/>
        </w:rPr>
        <w:t xml:space="preserve">2. A. Gogatishvili and J. S. Neves. Weighted norm inequalities for positive operators restricted on the cone λ-quasiconcave functions, Proc. Roy. Soc. Edinburgh Sect. A, 150 (2020), no. 1, pages   17 - 39.  </w:t>
      </w:r>
    </w:p>
    <w:p w14:paraId="2D4635C0" w14:textId="77777777" w:rsidR="001C16D6" w:rsidRPr="001C16D6" w:rsidRDefault="001C16D6" w:rsidP="001C16D6">
      <w:pPr>
        <w:jc w:val="both"/>
        <w:rPr>
          <w:bCs/>
          <w:sz w:val="22"/>
          <w:szCs w:val="22"/>
        </w:rPr>
      </w:pPr>
      <w:r w:rsidRPr="001C16D6">
        <w:rPr>
          <w:bCs/>
          <w:sz w:val="22"/>
          <w:szCs w:val="22"/>
        </w:rPr>
        <w:t xml:space="preserve">3.  </w:t>
      </w:r>
      <w:r w:rsidRPr="001C16D6">
        <w:rPr>
          <w:bCs/>
          <w:sz w:val="22"/>
          <w:szCs w:val="22"/>
        </w:rPr>
        <w:tab/>
        <w:t xml:space="preserve">W.D. Evans, A. Gogatishvili and B. Opic.  Weighted inequalities involving ρ-quasiconcave operators. World Scientific Publishing Co. Pte. Ltd., Hackensack, NJ, 2018. </w:t>
      </w:r>
    </w:p>
    <w:p w14:paraId="50934015" w14:textId="30BCEA9C" w:rsidR="007670C8" w:rsidRPr="001C16D6" w:rsidRDefault="007670C8" w:rsidP="001C16D6">
      <w:pPr>
        <w:jc w:val="both"/>
        <w:rPr>
          <w:sz w:val="22"/>
          <w:szCs w:val="22"/>
        </w:rPr>
      </w:pPr>
      <w:bookmarkStart w:id="0" w:name="_GoBack"/>
      <w:bookmarkEnd w:id="0"/>
    </w:p>
    <w:sectPr w:rsidR="007670C8" w:rsidRPr="001C16D6" w:rsidSect="000C0196">
      <w:headerReference w:type="default" r:id="rId9"/>
      <w:footerReference w:type="default" r:id="rId10"/>
      <w:type w:val="continuous"/>
      <w:pgSz w:w="9356" w:h="13325"/>
      <w:pgMar w:top="567" w:right="567" w:bottom="567" w:left="567" w:header="709" w:footer="709" w:gutter="567"/>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4DEAE7" w14:textId="77777777" w:rsidR="002B1A3F" w:rsidRDefault="002B1A3F" w:rsidP="0015081A">
      <w:r>
        <w:separator/>
      </w:r>
    </w:p>
  </w:endnote>
  <w:endnote w:type="continuationSeparator" w:id="0">
    <w:p w14:paraId="217CF61F" w14:textId="77777777" w:rsidR="002B1A3F" w:rsidRDefault="002B1A3F" w:rsidP="001508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roman"/>
    <w:notTrueType/>
    <w:pitch w:val="fixed"/>
    <w:sig w:usb0="00000000" w:usb1="08070000" w:usb2="0000001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00260">
    <w:altName w:val="Courier New"/>
    <w:charset w:val="00"/>
    <w:family w:val="auto"/>
    <w:pitch w:val="variable"/>
    <w:sig w:usb0="00000087"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47CA42" w14:textId="52211C7D" w:rsidR="00074B00" w:rsidRPr="007F5DB4" w:rsidRDefault="00074B00">
    <w:pPr>
      <w:pStyle w:val="Footer"/>
      <w:jc w:val="center"/>
      <w:rPr>
        <w:color w:val="1F497D" w:themeColor="text2"/>
      </w:rPr>
    </w:pPr>
    <w:r w:rsidRPr="007F5DB4">
      <w:rPr>
        <w:color w:val="1F497D" w:themeColor="text2"/>
      </w:rPr>
      <w:t>______________________________________________________</w:t>
    </w:r>
    <w:r w:rsidRPr="007F5DB4">
      <w:rPr>
        <w:color w:val="1F497D" w:themeColor="text2"/>
      </w:rPr>
      <w:br/>
    </w:r>
    <w:r w:rsidR="00994730" w:rsidRPr="0015737C">
      <w:rPr>
        <w:rFonts w:ascii="00260" w:hAnsi="00260"/>
        <w:color w:val="1F497D" w:themeColor="text2"/>
        <w:sz w:val="20"/>
        <w:szCs w:val="20"/>
      </w:rPr>
      <w:fldChar w:fldCharType="begin"/>
    </w:r>
    <w:r w:rsidRPr="0015737C">
      <w:rPr>
        <w:rFonts w:ascii="00260" w:hAnsi="00260"/>
        <w:color w:val="1F497D" w:themeColor="text2"/>
        <w:sz w:val="20"/>
        <w:szCs w:val="20"/>
      </w:rPr>
      <w:instrText>PAGE   \* MERGEFORMAT</w:instrText>
    </w:r>
    <w:r w:rsidR="00994730" w:rsidRPr="0015737C">
      <w:rPr>
        <w:rFonts w:ascii="00260" w:hAnsi="00260"/>
        <w:color w:val="1F497D" w:themeColor="text2"/>
        <w:sz w:val="20"/>
        <w:szCs w:val="20"/>
      </w:rPr>
      <w:fldChar w:fldCharType="separate"/>
    </w:r>
    <w:r w:rsidR="001C16D6" w:rsidRPr="001C16D6">
      <w:rPr>
        <w:rFonts w:ascii="00260" w:hAnsi="00260"/>
        <w:noProof/>
        <w:color w:val="1F497D" w:themeColor="text2"/>
        <w:sz w:val="20"/>
        <w:szCs w:val="20"/>
        <w:lang w:val="tr-TR"/>
      </w:rPr>
      <w:t>1</w:t>
    </w:r>
    <w:r w:rsidR="00994730" w:rsidRPr="0015737C">
      <w:rPr>
        <w:rFonts w:ascii="00260" w:hAnsi="00260"/>
        <w:noProof/>
        <w:color w:val="1F497D" w:themeColor="text2"/>
        <w:sz w:val="20"/>
        <w:szCs w:val="20"/>
        <w:lang w:val="tr-T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5D80BCF" w14:textId="77777777" w:rsidR="002B1A3F" w:rsidRDefault="002B1A3F" w:rsidP="0015081A">
      <w:r>
        <w:separator/>
      </w:r>
    </w:p>
  </w:footnote>
  <w:footnote w:type="continuationSeparator" w:id="0">
    <w:p w14:paraId="64ECC470" w14:textId="77777777" w:rsidR="002B1A3F" w:rsidRDefault="002B1A3F" w:rsidP="001508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73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6"/>
    </w:tblGrid>
    <w:tr w:rsidR="000C0196" w14:paraId="7B1C89DD" w14:textId="77777777" w:rsidTr="00D9738F">
      <w:trPr>
        <w:trHeight w:val="168"/>
        <w:jc w:val="center"/>
      </w:trPr>
      <w:tc>
        <w:tcPr>
          <w:tcW w:w="7336" w:type="dxa"/>
          <w:vAlign w:val="center"/>
        </w:tcPr>
        <w:p w14:paraId="2CDE96FD" w14:textId="1F08CAC2" w:rsidR="000C0196" w:rsidRPr="00B40DFB" w:rsidRDefault="0015737C" w:rsidP="00CD5D27">
          <w:pPr>
            <w:jc w:val="center"/>
            <w:rPr>
              <w:sz w:val="16"/>
              <w:szCs w:val="14"/>
            </w:rPr>
          </w:pPr>
          <w:r>
            <w:rPr>
              <w:noProof/>
              <w:lang w:val="en-GB" w:eastAsia="en-GB"/>
            </w:rPr>
            <w:drawing>
              <wp:inline distT="0" distB="0" distL="0" distR="0" wp14:anchorId="477A11F8" wp14:editId="1E46D93D">
                <wp:extent cx="718185" cy="718185"/>
                <wp:effectExtent l="0" t="0" r="5715" b="5715"/>
                <wp:docPr id="2" name="Resim 2" descr="C:\Users\pc\AppData\Local\Microsoft\Windows\INetCache\Content.Word\1600 px Logo.ais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1" descr="C:\Users\pc\AppData\Local\Microsoft\Windows\INetCache\Content.Word\1600 px Logo.aiss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8185" cy="718185"/>
                        </a:xfrm>
                        <a:prstGeom prst="rect">
                          <a:avLst/>
                        </a:prstGeom>
                        <a:noFill/>
                        <a:ln>
                          <a:noFill/>
                        </a:ln>
                      </pic:spPr>
                    </pic:pic>
                  </a:graphicData>
                </a:graphic>
              </wp:inline>
            </w:drawing>
          </w:r>
        </w:p>
      </w:tc>
    </w:tr>
    <w:tr w:rsidR="000C0196" w14:paraId="75C3D81C" w14:textId="77777777" w:rsidTr="00D9738F">
      <w:trPr>
        <w:trHeight w:val="167"/>
        <w:jc w:val="center"/>
      </w:trPr>
      <w:tc>
        <w:tcPr>
          <w:tcW w:w="7336" w:type="dxa"/>
          <w:vAlign w:val="center"/>
        </w:tcPr>
        <w:p w14:paraId="21CACCD6" w14:textId="3DBCE2DB" w:rsidR="000C0196" w:rsidRPr="00EF13D7" w:rsidRDefault="00017333" w:rsidP="000C0196">
          <w:pPr>
            <w:jc w:val="center"/>
            <w:rPr>
              <w:b/>
              <w:sz w:val="16"/>
              <w:szCs w:val="20"/>
            </w:rPr>
          </w:pPr>
          <w:r>
            <w:rPr>
              <w:b/>
              <w:sz w:val="16"/>
              <w:szCs w:val="20"/>
              <w:vertAlign w:val="superscript"/>
            </w:rPr>
            <w:t>7</w:t>
          </w:r>
          <w:r w:rsidR="005032C6">
            <w:rPr>
              <w:b/>
              <w:sz w:val="16"/>
              <w:szCs w:val="20"/>
              <w:vertAlign w:val="superscript"/>
            </w:rPr>
            <w:t>th</w:t>
          </w:r>
          <w:r w:rsidR="00DD6BA2">
            <w:rPr>
              <w:b/>
              <w:sz w:val="16"/>
              <w:szCs w:val="20"/>
            </w:rPr>
            <w:t xml:space="preserve"> </w:t>
          </w:r>
          <w:r w:rsidR="000C0196" w:rsidRPr="00EF13D7">
            <w:rPr>
              <w:b/>
              <w:sz w:val="16"/>
              <w:szCs w:val="20"/>
            </w:rPr>
            <w:t xml:space="preserve">INTERNATIONAL CONFERENCE on </w:t>
          </w:r>
          <w:r w:rsidR="00CD5D27">
            <w:rPr>
              <w:b/>
              <w:sz w:val="16"/>
              <w:szCs w:val="20"/>
            </w:rPr>
            <w:t>MATHEMAT</w:t>
          </w:r>
          <w:r w:rsidR="002F044E">
            <w:rPr>
              <w:b/>
              <w:sz w:val="16"/>
              <w:szCs w:val="20"/>
            </w:rPr>
            <w:t>I</w:t>
          </w:r>
          <w:r w:rsidR="00CD5D27">
            <w:rPr>
              <w:b/>
              <w:sz w:val="16"/>
              <w:szCs w:val="20"/>
            </w:rPr>
            <w:t>CAL ADVANCES and AP</w:t>
          </w:r>
          <w:r w:rsidR="002F044E">
            <w:rPr>
              <w:b/>
              <w:sz w:val="16"/>
              <w:szCs w:val="20"/>
            </w:rPr>
            <w:t>P</w:t>
          </w:r>
          <w:r w:rsidR="00CD5D27">
            <w:rPr>
              <w:b/>
              <w:sz w:val="16"/>
              <w:szCs w:val="20"/>
            </w:rPr>
            <w:t>LICATIO</w:t>
          </w:r>
          <w:r w:rsidR="00416BEE">
            <w:rPr>
              <w:b/>
              <w:sz w:val="16"/>
              <w:szCs w:val="20"/>
            </w:rPr>
            <w:t>NS</w:t>
          </w:r>
          <w:r w:rsidR="00CD5D27">
            <w:rPr>
              <w:b/>
              <w:sz w:val="16"/>
              <w:szCs w:val="20"/>
            </w:rPr>
            <w:t xml:space="preserve"> (ICOMAA</w:t>
          </w:r>
          <w:r w:rsidR="000C0196">
            <w:rPr>
              <w:b/>
              <w:sz w:val="16"/>
              <w:szCs w:val="20"/>
            </w:rPr>
            <w:t>20</w:t>
          </w:r>
          <w:r w:rsidR="006E603E">
            <w:rPr>
              <w:b/>
              <w:sz w:val="16"/>
              <w:szCs w:val="20"/>
            </w:rPr>
            <w:t>2</w:t>
          </w:r>
          <w:r>
            <w:rPr>
              <w:b/>
              <w:sz w:val="16"/>
              <w:szCs w:val="20"/>
            </w:rPr>
            <w:t>4</w:t>
          </w:r>
          <w:r w:rsidR="000C0196" w:rsidRPr="00EF13D7">
            <w:rPr>
              <w:b/>
              <w:sz w:val="16"/>
              <w:szCs w:val="20"/>
            </w:rPr>
            <w:t>)</w:t>
          </w:r>
        </w:p>
        <w:p w14:paraId="7C20F0E0" w14:textId="77777777" w:rsidR="000C0196" w:rsidRPr="00EF13D7" w:rsidRDefault="000C0196" w:rsidP="000C0196">
          <w:pPr>
            <w:jc w:val="center"/>
            <w:rPr>
              <w:sz w:val="16"/>
              <w:szCs w:val="20"/>
            </w:rPr>
          </w:pPr>
        </w:p>
        <w:p w14:paraId="540227DD" w14:textId="484AD1B4" w:rsidR="000C0196" w:rsidRPr="00D9738F" w:rsidRDefault="005032C6" w:rsidP="000C0196">
          <w:pPr>
            <w:jc w:val="center"/>
            <w:rPr>
              <w:i/>
              <w:sz w:val="13"/>
              <w:szCs w:val="14"/>
            </w:rPr>
          </w:pPr>
          <w:r>
            <w:rPr>
              <w:i/>
              <w:sz w:val="13"/>
              <w:szCs w:val="14"/>
            </w:rPr>
            <w:t>MAY</w:t>
          </w:r>
          <w:r w:rsidR="00CD5D27" w:rsidRPr="00D9738F">
            <w:rPr>
              <w:i/>
              <w:sz w:val="13"/>
              <w:szCs w:val="14"/>
            </w:rPr>
            <w:t xml:space="preserve"> </w:t>
          </w:r>
          <w:r w:rsidR="00017333">
            <w:rPr>
              <w:i/>
              <w:sz w:val="13"/>
              <w:szCs w:val="14"/>
            </w:rPr>
            <w:t>8</w:t>
          </w:r>
          <w:r w:rsidR="00CD5D27" w:rsidRPr="00D9738F">
            <w:rPr>
              <w:i/>
              <w:sz w:val="13"/>
              <w:szCs w:val="14"/>
            </w:rPr>
            <w:t>-</w:t>
          </w:r>
          <w:r w:rsidR="00F77C01">
            <w:rPr>
              <w:i/>
              <w:sz w:val="13"/>
              <w:szCs w:val="14"/>
            </w:rPr>
            <w:t>1</w:t>
          </w:r>
          <w:r w:rsidR="00017333">
            <w:rPr>
              <w:i/>
              <w:sz w:val="13"/>
              <w:szCs w:val="14"/>
            </w:rPr>
            <w:t>1</w:t>
          </w:r>
          <w:r w:rsidR="00E766F5">
            <w:rPr>
              <w:i/>
              <w:sz w:val="13"/>
              <w:szCs w:val="14"/>
            </w:rPr>
            <w:t>,</w:t>
          </w:r>
          <w:r w:rsidR="000C0196" w:rsidRPr="00D9738F">
            <w:rPr>
              <w:i/>
              <w:sz w:val="13"/>
              <w:szCs w:val="14"/>
            </w:rPr>
            <w:t xml:space="preserve"> 20</w:t>
          </w:r>
          <w:r w:rsidR="002244A2">
            <w:rPr>
              <w:i/>
              <w:sz w:val="13"/>
              <w:szCs w:val="14"/>
            </w:rPr>
            <w:t>2</w:t>
          </w:r>
          <w:r w:rsidR="00017333">
            <w:rPr>
              <w:i/>
              <w:sz w:val="13"/>
              <w:szCs w:val="14"/>
            </w:rPr>
            <w:t>4</w:t>
          </w:r>
          <w:r w:rsidR="000C0196" w:rsidRPr="00D9738F">
            <w:rPr>
              <w:i/>
              <w:sz w:val="13"/>
              <w:szCs w:val="14"/>
            </w:rPr>
            <w:t xml:space="preserve">, </w:t>
          </w:r>
          <w:r w:rsidR="00CD5D27" w:rsidRPr="00D9738F">
            <w:rPr>
              <w:i/>
              <w:sz w:val="13"/>
              <w:szCs w:val="14"/>
            </w:rPr>
            <w:t>Yildiz</w:t>
          </w:r>
          <w:r w:rsidR="000C0196" w:rsidRPr="00D9738F">
            <w:rPr>
              <w:i/>
              <w:sz w:val="13"/>
              <w:szCs w:val="14"/>
            </w:rPr>
            <w:t xml:space="preserve"> Technical University</w:t>
          </w:r>
          <w:r w:rsidR="00BC116A" w:rsidRPr="00D9738F">
            <w:rPr>
              <w:i/>
              <w:sz w:val="13"/>
              <w:szCs w:val="14"/>
            </w:rPr>
            <w:t>,</w:t>
          </w:r>
          <w:r w:rsidR="00CD5D27" w:rsidRPr="00D9738F">
            <w:rPr>
              <w:i/>
              <w:sz w:val="13"/>
              <w:szCs w:val="14"/>
            </w:rPr>
            <w:t>Turkey</w:t>
          </w:r>
        </w:p>
        <w:p w14:paraId="255CD77F" w14:textId="68529229" w:rsidR="000C0196" w:rsidRPr="00F77C01" w:rsidRDefault="006E603E" w:rsidP="00F77C01">
          <w:pPr>
            <w:jc w:val="center"/>
            <w:rPr>
              <w:i/>
              <w:sz w:val="13"/>
              <w:szCs w:val="14"/>
            </w:rPr>
          </w:pPr>
          <w:r>
            <w:rPr>
              <w:i/>
              <w:sz w:val="13"/>
              <w:szCs w:val="14"/>
            </w:rPr>
            <w:t>www.icomaa</w:t>
          </w:r>
          <w:r w:rsidR="005032C6">
            <w:rPr>
              <w:i/>
              <w:sz w:val="13"/>
              <w:szCs w:val="14"/>
            </w:rPr>
            <w:t>s</w:t>
          </w:r>
          <w:r w:rsidR="00CD5D27" w:rsidRPr="00D9738F">
            <w:rPr>
              <w:i/>
              <w:sz w:val="13"/>
              <w:szCs w:val="14"/>
            </w:rPr>
            <w:t>.com</w:t>
          </w:r>
        </w:p>
      </w:tc>
    </w:tr>
  </w:tbl>
  <w:p w14:paraId="6C819A64" w14:textId="2225857E" w:rsidR="00074B00" w:rsidRPr="00611F4D" w:rsidRDefault="00074B00" w:rsidP="000C01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9FA6486"/>
    <w:lvl w:ilvl="0">
      <w:start w:val="1"/>
      <w:numFmt w:val="decimal"/>
      <w:lvlText w:val="%1."/>
      <w:lvlJc w:val="left"/>
      <w:pPr>
        <w:tabs>
          <w:tab w:val="num" w:pos="1800"/>
        </w:tabs>
        <w:ind w:left="1800" w:hanging="360"/>
      </w:pPr>
      <w:rPr>
        <w:rFonts w:cs="Times New Roman"/>
      </w:rPr>
    </w:lvl>
  </w:abstractNum>
  <w:abstractNum w:abstractNumId="1" w15:restartNumberingAfterBreak="0">
    <w:nsid w:val="FFFFFF7D"/>
    <w:multiLevelType w:val="singleLevel"/>
    <w:tmpl w:val="AA3C4F30"/>
    <w:lvl w:ilvl="0">
      <w:start w:val="1"/>
      <w:numFmt w:val="decimal"/>
      <w:lvlText w:val="%1."/>
      <w:lvlJc w:val="left"/>
      <w:pPr>
        <w:tabs>
          <w:tab w:val="num" w:pos="1440"/>
        </w:tabs>
        <w:ind w:left="1440" w:hanging="360"/>
      </w:pPr>
      <w:rPr>
        <w:rFonts w:cs="Times New Roman"/>
      </w:rPr>
    </w:lvl>
  </w:abstractNum>
  <w:abstractNum w:abstractNumId="2" w15:restartNumberingAfterBreak="0">
    <w:nsid w:val="FFFFFF7E"/>
    <w:multiLevelType w:val="singleLevel"/>
    <w:tmpl w:val="A9E682C2"/>
    <w:lvl w:ilvl="0">
      <w:start w:val="1"/>
      <w:numFmt w:val="decimal"/>
      <w:lvlText w:val="%1."/>
      <w:lvlJc w:val="left"/>
      <w:pPr>
        <w:tabs>
          <w:tab w:val="num" w:pos="1080"/>
        </w:tabs>
        <w:ind w:left="1080" w:hanging="360"/>
      </w:pPr>
      <w:rPr>
        <w:rFonts w:cs="Times New Roman"/>
      </w:rPr>
    </w:lvl>
  </w:abstractNum>
  <w:abstractNum w:abstractNumId="3" w15:restartNumberingAfterBreak="0">
    <w:nsid w:val="FFFFFF7F"/>
    <w:multiLevelType w:val="singleLevel"/>
    <w:tmpl w:val="52B44EBC"/>
    <w:lvl w:ilvl="0">
      <w:start w:val="1"/>
      <w:numFmt w:val="decimal"/>
      <w:lvlText w:val="%1."/>
      <w:lvlJc w:val="left"/>
      <w:pPr>
        <w:tabs>
          <w:tab w:val="num" w:pos="720"/>
        </w:tabs>
        <w:ind w:left="720" w:hanging="360"/>
      </w:pPr>
      <w:rPr>
        <w:rFonts w:cs="Times New Roman"/>
      </w:rPr>
    </w:lvl>
  </w:abstractNum>
  <w:abstractNum w:abstractNumId="4" w15:restartNumberingAfterBreak="0">
    <w:nsid w:val="FFFFFF80"/>
    <w:multiLevelType w:val="singleLevel"/>
    <w:tmpl w:val="F0C2FF9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CA08F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39E754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5242F4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05C24D4"/>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85407FA0"/>
    <w:lvl w:ilvl="0">
      <w:start w:val="1"/>
      <w:numFmt w:val="bullet"/>
      <w:pStyle w:val="References"/>
      <w:lvlText w:val=""/>
      <w:lvlJc w:val="left"/>
      <w:pPr>
        <w:tabs>
          <w:tab w:val="num" w:pos="360"/>
        </w:tabs>
        <w:ind w:left="360" w:hanging="360"/>
      </w:pPr>
      <w:rPr>
        <w:rFonts w:ascii="Symbol" w:hAnsi="Symbol" w:hint="default"/>
      </w:rPr>
    </w:lvl>
  </w:abstractNum>
  <w:abstractNum w:abstractNumId="10" w15:restartNumberingAfterBreak="0">
    <w:nsid w:val="09A24274"/>
    <w:multiLevelType w:val="multilevel"/>
    <w:tmpl w:val="A638479E"/>
    <w:lvl w:ilvl="0">
      <w:start w:val="1"/>
      <w:numFmt w:val="decimal"/>
      <w:lvlText w:val="(%1)"/>
      <w:lvlJc w:val="left"/>
      <w:pPr>
        <w:ind w:left="720" w:hanging="360"/>
      </w:pPr>
      <w:rPr>
        <w:rFonts w:cs="Times New Roman" w:hint="default"/>
        <w:i/>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1" w15:restartNumberingAfterBreak="0">
    <w:nsid w:val="17EE2B3D"/>
    <w:multiLevelType w:val="hybridMultilevel"/>
    <w:tmpl w:val="27BE0FA2"/>
    <w:lvl w:ilvl="0" w:tplc="3F48421A">
      <w:start w:val="1"/>
      <w:numFmt w:val="decimal"/>
      <w:lvlText w:val="(%1)"/>
      <w:lvlJc w:val="left"/>
      <w:pPr>
        <w:ind w:left="360" w:hanging="360"/>
      </w:pPr>
      <w:rPr>
        <w:rFonts w:cs="Times New Roman" w:hint="default"/>
        <w:i w:val="0"/>
        <w:sz w:val="18"/>
        <w:szCs w:val="18"/>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2" w15:restartNumberingAfterBreak="0">
    <w:nsid w:val="192F61DA"/>
    <w:multiLevelType w:val="hybridMultilevel"/>
    <w:tmpl w:val="051AFC7C"/>
    <w:lvl w:ilvl="0" w:tplc="C41A932A">
      <w:start w:val="1"/>
      <w:numFmt w:val="decimal"/>
      <w:lvlText w:val="(%1)"/>
      <w:lvlJc w:val="left"/>
      <w:pPr>
        <w:ind w:left="720" w:hanging="360"/>
      </w:pPr>
      <w:rPr>
        <w:rFonts w:cs="Times New Roman" w:hint="default"/>
        <w:i w:val="0"/>
      </w:rPr>
    </w:lvl>
    <w:lvl w:ilvl="1" w:tplc="040C0019" w:tentative="1">
      <w:start w:val="1"/>
      <w:numFmt w:val="lowerLetter"/>
      <w:lvlText w:val="%2."/>
      <w:lvlJc w:val="left"/>
      <w:pPr>
        <w:ind w:left="1440" w:hanging="360"/>
      </w:pPr>
      <w:rPr>
        <w:rFonts w:cs="Times New Roman"/>
      </w:rPr>
    </w:lvl>
    <w:lvl w:ilvl="2" w:tplc="040C001B" w:tentative="1">
      <w:start w:val="1"/>
      <w:numFmt w:val="lowerRoman"/>
      <w:lvlText w:val="%3."/>
      <w:lvlJc w:val="right"/>
      <w:pPr>
        <w:ind w:left="2160" w:hanging="180"/>
      </w:pPr>
      <w:rPr>
        <w:rFonts w:cs="Times New Roman"/>
      </w:rPr>
    </w:lvl>
    <w:lvl w:ilvl="3" w:tplc="040C000F" w:tentative="1">
      <w:start w:val="1"/>
      <w:numFmt w:val="decimal"/>
      <w:lvlText w:val="%4."/>
      <w:lvlJc w:val="left"/>
      <w:pPr>
        <w:ind w:left="2880" w:hanging="360"/>
      </w:pPr>
      <w:rPr>
        <w:rFonts w:cs="Times New Roman"/>
      </w:rPr>
    </w:lvl>
    <w:lvl w:ilvl="4" w:tplc="040C0019" w:tentative="1">
      <w:start w:val="1"/>
      <w:numFmt w:val="lowerLetter"/>
      <w:lvlText w:val="%5."/>
      <w:lvlJc w:val="left"/>
      <w:pPr>
        <w:ind w:left="3600" w:hanging="360"/>
      </w:pPr>
      <w:rPr>
        <w:rFonts w:cs="Times New Roman"/>
      </w:rPr>
    </w:lvl>
    <w:lvl w:ilvl="5" w:tplc="040C001B" w:tentative="1">
      <w:start w:val="1"/>
      <w:numFmt w:val="lowerRoman"/>
      <w:lvlText w:val="%6."/>
      <w:lvlJc w:val="right"/>
      <w:pPr>
        <w:ind w:left="4320" w:hanging="180"/>
      </w:pPr>
      <w:rPr>
        <w:rFonts w:cs="Times New Roman"/>
      </w:rPr>
    </w:lvl>
    <w:lvl w:ilvl="6" w:tplc="040C000F" w:tentative="1">
      <w:start w:val="1"/>
      <w:numFmt w:val="decimal"/>
      <w:lvlText w:val="%7."/>
      <w:lvlJc w:val="left"/>
      <w:pPr>
        <w:ind w:left="5040" w:hanging="360"/>
      </w:pPr>
      <w:rPr>
        <w:rFonts w:cs="Times New Roman"/>
      </w:rPr>
    </w:lvl>
    <w:lvl w:ilvl="7" w:tplc="040C0019" w:tentative="1">
      <w:start w:val="1"/>
      <w:numFmt w:val="lowerLetter"/>
      <w:lvlText w:val="%8."/>
      <w:lvlJc w:val="left"/>
      <w:pPr>
        <w:ind w:left="5760" w:hanging="360"/>
      </w:pPr>
      <w:rPr>
        <w:rFonts w:cs="Times New Roman"/>
      </w:rPr>
    </w:lvl>
    <w:lvl w:ilvl="8" w:tplc="040C001B" w:tentative="1">
      <w:start w:val="1"/>
      <w:numFmt w:val="lowerRoman"/>
      <w:lvlText w:val="%9."/>
      <w:lvlJc w:val="right"/>
      <w:pPr>
        <w:ind w:left="6480" w:hanging="180"/>
      </w:pPr>
      <w:rPr>
        <w:rFonts w:cs="Times New Roman"/>
      </w:rPr>
    </w:lvl>
  </w:abstractNum>
  <w:abstractNum w:abstractNumId="13" w15:restartNumberingAfterBreak="0">
    <w:nsid w:val="2AB77C13"/>
    <w:multiLevelType w:val="hybridMultilevel"/>
    <w:tmpl w:val="19927A20"/>
    <w:lvl w:ilvl="0" w:tplc="B5C6F498">
      <w:start w:val="1"/>
      <w:numFmt w:val="upperLetter"/>
      <w:lvlText w:val="%1."/>
      <w:lvlJc w:val="left"/>
      <w:pPr>
        <w:ind w:left="360" w:hanging="360"/>
      </w:pPr>
      <w:rPr>
        <w:rFonts w:cs="Times New Roman" w:hint="default"/>
        <w:b/>
      </w:rPr>
    </w:lvl>
    <w:lvl w:ilvl="1" w:tplc="040C0019" w:tentative="1">
      <w:start w:val="1"/>
      <w:numFmt w:val="lowerLetter"/>
      <w:lvlText w:val="%2."/>
      <w:lvlJc w:val="left"/>
      <w:pPr>
        <w:ind w:left="1080" w:hanging="360"/>
      </w:pPr>
      <w:rPr>
        <w:rFonts w:cs="Times New Roman"/>
      </w:rPr>
    </w:lvl>
    <w:lvl w:ilvl="2" w:tplc="040C001B" w:tentative="1">
      <w:start w:val="1"/>
      <w:numFmt w:val="lowerRoman"/>
      <w:lvlText w:val="%3."/>
      <w:lvlJc w:val="right"/>
      <w:pPr>
        <w:ind w:left="1800" w:hanging="180"/>
      </w:pPr>
      <w:rPr>
        <w:rFonts w:cs="Times New Roman"/>
      </w:rPr>
    </w:lvl>
    <w:lvl w:ilvl="3" w:tplc="040C000F" w:tentative="1">
      <w:start w:val="1"/>
      <w:numFmt w:val="decimal"/>
      <w:lvlText w:val="%4."/>
      <w:lvlJc w:val="left"/>
      <w:pPr>
        <w:ind w:left="2520" w:hanging="360"/>
      </w:pPr>
      <w:rPr>
        <w:rFonts w:cs="Times New Roman"/>
      </w:rPr>
    </w:lvl>
    <w:lvl w:ilvl="4" w:tplc="040C0019" w:tentative="1">
      <w:start w:val="1"/>
      <w:numFmt w:val="lowerLetter"/>
      <w:lvlText w:val="%5."/>
      <w:lvlJc w:val="left"/>
      <w:pPr>
        <w:ind w:left="3240" w:hanging="360"/>
      </w:pPr>
      <w:rPr>
        <w:rFonts w:cs="Times New Roman"/>
      </w:rPr>
    </w:lvl>
    <w:lvl w:ilvl="5" w:tplc="040C001B" w:tentative="1">
      <w:start w:val="1"/>
      <w:numFmt w:val="lowerRoman"/>
      <w:lvlText w:val="%6."/>
      <w:lvlJc w:val="right"/>
      <w:pPr>
        <w:ind w:left="3960" w:hanging="180"/>
      </w:pPr>
      <w:rPr>
        <w:rFonts w:cs="Times New Roman"/>
      </w:rPr>
    </w:lvl>
    <w:lvl w:ilvl="6" w:tplc="040C000F" w:tentative="1">
      <w:start w:val="1"/>
      <w:numFmt w:val="decimal"/>
      <w:lvlText w:val="%7."/>
      <w:lvlJc w:val="left"/>
      <w:pPr>
        <w:ind w:left="4680" w:hanging="360"/>
      </w:pPr>
      <w:rPr>
        <w:rFonts w:cs="Times New Roman"/>
      </w:rPr>
    </w:lvl>
    <w:lvl w:ilvl="7" w:tplc="040C0019" w:tentative="1">
      <w:start w:val="1"/>
      <w:numFmt w:val="lowerLetter"/>
      <w:lvlText w:val="%8."/>
      <w:lvlJc w:val="left"/>
      <w:pPr>
        <w:ind w:left="5400" w:hanging="360"/>
      </w:pPr>
      <w:rPr>
        <w:rFonts w:cs="Times New Roman"/>
      </w:rPr>
    </w:lvl>
    <w:lvl w:ilvl="8" w:tplc="040C001B" w:tentative="1">
      <w:start w:val="1"/>
      <w:numFmt w:val="lowerRoman"/>
      <w:lvlText w:val="%9."/>
      <w:lvlJc w:val="right"/>
      <w:pPr>
        <w:ind w:left="6120" w:hanging="180"/>
      </w:pPr>
      <w:rPr>
        <w:rFonts w:cs="Times New Roman"/>
      </w:rPr>
    </w:lvl>
  </w:abstractNum>
  <w:abstractNum w:abstractNumId="14" w15:restartNumberingAfterBreak="0">
    <w:nsid w:val="2BBA2BC2"/>
    <w:multiLevelType w:val="hybridMultilevel"/>
    <w:tmpl w:val="6CF0A92E"/>
    <w:lvl w:ilvl="0" w:tplc="8782F3E2">
      <w:start w:val="1"/>
      <w:numFmt w:val="decimal"/>
      <w:lvlText w:val="%1."/>
      <w:lvlJc w:val="left"/>
      <w:pPr>
        <w:tabs>
          <w:tab w:val="num" w:pos="720"/>
        </w:tabs>
        <w:ind w:left="72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5" w15:restartNumberingAfterBreak="0">
    <w:nsid w:val="51C23C58"/>
    <w:multiLevelType w:val="hybridMultilevel"/>
    <w:tmpl w:val="BDE22B3E"/>
    <w:lvl w:ilvl="0" w:tplc="040C000D">
      <w:start w:val="1"/>
      <w:numFmt w:val="bullet"/>
      <w:lvlText w:val=""/>
      <w:lvlJc w:val="left"/>
      <w:pPr>
        <w:ind w:left="1260" w:hanging="360"/>
      </w:pPr>
      <w:rPr>
        <w:rFonts w:ascii="Wingdings" w:hAnsi="Wingdings" w:hint="default"/>
      </w:rPr>
    </w:lvl>
    <w:lvl w:ilvl="1" w:tplc="040C0003" w:tentative="1">
      <w:start w:val="1"/>
      <w:numFmt w:val="bullet"/>
      <w:lvlText w:val="o"/>
      <w:lvlJc w:val="left"/>
      <w:pPr>
        <w:ind w:left="1980" w:hanging="360"/>
      </w:pPr>
      <w:rPr>
        <w:rFonts w:ascii="Courier New" w:hAnsi="Courier New" w:hint="default"/>
      </w:rPr>
    </w:lvl>
    <w:lvl w:ilvl="2" w:tplc="040C0005" w:tentative="1">
      <w:start w:val="1"/>
      <w:numFmt w:val="bullet"/>
      <w:lvlText w:val=""/>
      <w:lvlJc w:val="left"/>
      <w:pPr>
        <w:ind w:left="2700" w:hanging="360"/>
      </w:pPr>
      <w:rPr>
        <w:rFonts w:ascii="Wingdings" w:hAnsi="Wingdings" w:hint="default"/>
      </w:rPr>
    </w:lvl>
    <w:lvl w:ilvl="3" w:tplc="040C0001" w:tentative="1">
      <w:start w:val="1"/>
      <w:numFmt w:val="bullet"/>
      <w:lvlText w:val=""/>
      <w:lvlJc w:val="left"/>
      <w:pPr>
        <w:ind w:left="3420" w:hanging="360"/>
      </w:pPr>
      <w:rPr>
        <w:rFonts w:ascii="Symbol" w:hAnsi="Symbol" w:hint="default"/>
      </w:rPr>
    </w:lvl>
    <w:lvl w:ilvl="4" w:tplc="040C0003" w:tentative="1">
      <w:start w:val="1"/>
      <w:numFmt w:val="bullet"/>
      <w:lvlText w:val="o"/>
      <w:lvlJc w:val="left"/>
      <w:pPr>
        <w:ind w:left="4140" w:hanging="360"/>
      </w:pPr>
      <w:rPr>
        <w:rFonts w:ascii="Courier New" w:hAnsi="Courier New" w:hint="default"/>
      </w:rPr>
    </w:lvl>
    <w:lvl w:ilvl="5" w:tplc="040C0005" w:tentative="1">
      <w:start w:val="1"/>
      <w:numFmt w:val="bullet"/>
      <w:lvlText w:val=""/>
      <w:lvlJc w:val="left"/>
      <w:pPr>
        <w:ind w:left="4860" w:hanging="360"/>
      </w:pPr>
      <w:rPr>
        <w:rFonts w:ascii="Wingdings" w:hAnsi="Wingdings" w:hint="default"/>
      </w:rPr>
    </w:lvl>
    <w:lvl w:ilvl="6" w:tplc="040C0001" w:tentative="1">
      <w:start w:val="1"/>
      <w:numFmt w:val="bullet"/>
      <w:lvlText w:val=""/>
      <w:lvlJc w:val="left"/>
      <w:pPr>
        <w:ind w:left="5580" w:hanging="360"/>
      </w:pPr>
      <w:rPr>
        <w:rFonts w:ascii="Symbol" w:hAnsi="Symbol" w:hint="default"/>
      </w:rPr>
    </w:lvl>
    <w:lvl w:ilvl="7" w:tplc="040C0003" w:tentative="1">
      <w:start w:val="1"/>
      <w:numFmt w:val="bullet"/>
      <w:lvlText w:val="o"/>
      <w:lvlJc w:val="left"/>
      <w:pPr>
        <w:ind w:left="6300" w:hanging="360"/>
      </w:pPr>
      <w:rPr>
        <w:rFonts w:ascii="Courier New" w:hAnsi="Courier New" w:hint="default"/>
      </w:rPr>
    </w:lvl>
    <w:lvl w:ilvl="8" w:tplc="040C0005" w:tentative="1">
      <w:start w:val="1"/>
      <w:numFmt w:val="bullet"/>
      <w:lvlText w:val=""/>
      <w:lvlJc w:val="left"/>
      <w:pPr>
        <w:ind w:left="7020" w:hanging="360"/>
      </w:pPr>
      <w:rPr>
        <w:rFonts w:ascii="Wingdings" w:hAnsi="Wingdings" w:hint="default"/>
      </w:rPr>
    </w:lvl>
  </w:abstractNum>
  <w:abstractNum w:abstractNumId="16" w15:restartNumberingAfterBreak="0">
    <w:nsid w:val="55DC1969"/>
    <w:multiLevelType w:val="hybridMultilevel"/>
    <w:tmpl w:val="FE604DC4"/>
    <w:lvl w:ilvl="0" w:tplc="2B140DC4">
      <w:start w:val="1"/>
      <w:numFmt w:val="decimal"/>
      <w:lvlText w:val="%1)"/>
      <w:lvlJc w:val="left"/>
      <w:pPr>
        <w:tabs>
          <w:tab w:val="num" w:pos="720"/>
        </w:tabs>
        <w:ind w:left="720" w:hanging="360"/>
      </w:pPr>
      <w:rPr>
        <w:rFonts w:cs="Times New Roman"/>
        <w:b/>
        <w:bCs/>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7" w15:restartNumberingAfterBreak="0">
    <w:nsid w:val="70FA7CE0"/>
    <w:multiLevelType w:val="hybridMultilevel"/>
    <w:tmpl w:val="EE221C9E"/>
    <w:lvl w:ilvl="0" w:tplc="48A68320">
      <w:start w:val="1"/>
      <w:numFmt w:val="lowerLetter"/>
      <w:lvlText w:val="%1."/>
      <w:lvlJc w:val="left"/>
      <w:pPr>
        <w:ind w:left="1353" w:hanging="360"/>
      </w:pPr>
      <w:rPr>
        <w:rFonts w:cs="Times New Roman" w:hint="default"/>
      </w:rPr>
    </w:lvl>
    <w:lvl w:ilvl="1" w:tplc="04090019" w:tentative="1">
      <w:start w:val="1"/>
      <w:numFmt w:val="lowerLetter"/>
      <w:lvlText w:val="%2."/>
      <w:lvlJc w:val="left"/>
      <w:pPr>
        <w:ind w:left="2073" w:hanging="360"/>
      </w:pPr>
      <w:rPr>
        <w:rFonts w:cs="Times New Roman"/>
      </w:rPr>
    </w:lvl>
    <w:lvl w:ilvl="2" w:tplc="0409001B" w:tentative="1">
      <w:start w:val="1"/>
      <w:numFmt w:val="lowerRoman"/>
      <w:lvlText w:val="%3."/>
      <w:lvlJc w:val="right"/>
      <w:pPr>
        <w:ind w:left="2793" w:hanging="180"/>
      </w:pPr>
      <w:rPr>
        <w:rFonts w:cs="Times New Roman"/>
      </w:rPr>
    </w:lvl>
    <w:lvl w:ilvl="3" w:tplc="0409000F" w:tentative="1">
      <w:start w:val="1"/>
      <w:numFmt w:val="decimal"/>
      <w:lvlText w:val="%4."/>
      <w:lvlJc w:val="left"/>
      <w:pPr>
        <w:ind w:left="3513" w:hanging="360"/>
      </w:pPr>
      <w:rPr>
        <w:rFonts w:cs="Times New Roman"/>
      </w:rPr>
    </w:lvl>
    <w:lvl w:ilvl="4" w:tplc="04090019" w:tentative="1">
      <w:start w:val="1"/>
      <w:numFmt w:val="lowerLetter"/>
      <w:lvlText w:val="%5."/>
      <w:lvlJc w:val="left"/>
      <w:pPr>
        <w:ind w:left="4233" w:hanging="360"/>
      </w:pPr>
      <w:rPr>
        <w:rFonts w:cs="Times New Roman"/>
      </w:rPr>
    </w:lvl>
    <w:lvl w:ilvl="5" w:tplc="0409001B" w:tentative="1">
      <w:start w:val="1"/>
      <w:numFmt w:val="lowerRoman"/>
      <w:lvlText w:val="%6."/>
      <w:lvlJc w:val="right"/>
      <w:pPr>
        <w:ind w:left="4953" w:hanging="180"/>
      </w:pPr>
      <w:rPr>
        <w:rFonts w:cs="Times New Roman"/>
      </w:rPr>
    </w:lvl>
    <w:lvl w:ilvl="6" w:tplc="0409000F" w:tentative="1">
      <w:start w:val="1"/>
      <w:numFmt w:val="decimal"/>
      <w:lvlText w:val="%7."/>
      <w:lvlJc w:val="left"/>
      <w:pPr>
        <w:ind w:left="5673" w:hanging="360"/>
      </w:pPr>
      <w:rPr>
        <w:rFonts w:cs="Times New Roman"/>
      </w:rPr>
    </w:lvl>
    <w:lvl w:ilvl="7" w:tplc="04090019" w:tentative="1">
      <w:start w:val="1"/>
      <w:numFmt w:val="lowerLetter"/>
      <w:lvlText w:val="%8."/>
      <w:lvlJc w:val="left"/>
      <w:pPr>
        <w:ind w:left="6393" w:hanging="360"/>
      </w:pPr>
      <w:rPr>
        <w:rFonts w:cs="Times New Roman"/>
      </w:rPr>
    </w:lvl>
    <w:lvl w:ilvl="8" w:tplc="0409001B" w:tentative="1">
      <w:start w:val="1"/>
      <w:numFmt w:val="lowerRoman"/>
      <w:lvlText w:val="%9."/>
      <w:lvlJc w:val="right"/>
      <w:pPr>
        <w:ind w:left="7113" w:hanging="180"/>
      </w:pPr>
      <w:rPr>
        <w:rFonts w:cs="Times New Roman"/>
      </w:rPr>
    </w:lvl>
  </w:abstractNum>
  <w:abstractNum w:abstractNumId="18" w15:restartNumberingAfterBreak="0">
    <w:nsid w:val="7272607F"/>
    <w:multiLevelType w:val="hybridMultilevel"/>
    <w:tmpl w:val="96769732"/>
    <w:lvl w:ilvl="0" w:tplc="7458CEC4">
      <w:start w:val="1"/>
      <w:numFmt w:val="decimal"/>
      <w:lvlText w:val="[%1]"/>
      <w:lvlJc w:val="left"/>
      <w:pPr>
        <w:ind w:left="765"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19" w15:restartNumberingAfterBreak="0">
    <w:nsid w:val="7297586B"/>
    <w:multiLevelType w:val="hybridMultilevel"/>
    <w:tmpl w:val="D6E216E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73043C52"/>
    <w:multiLevelType w:val="hybridMultilevel"/>
    <w:tmpl w:val="B868121E"/>
    <w:lvl w:ilvl="0" w:tplc="C4BCF8E2">
      <w:start w:val="1"/>
      <w:numFmt w:val="lowerRoman"/>
      <w:lvlText w:val="(%1)"/>
      <w:lvlJc w:val="left"/>
      <w:pPr>
        <w:ind w:left="900" w:hanging="720"/>
      </w:pPr>
      <w:rPr>
        <w:rFonts w:cs="Times New Roman" w:hint="default"/>
      </w:rPr>
    </w:lvl>
    <w:lvl w:ilvl="1" w:tplc="04090019" w:tentative="1">
      <w:start w:val="1"/>
      <w:numFmt w:val="lowerLetter"/>
      <w:lvlText w:val="%2."/>
      <w:lvlJc w:val="left"/>
      <w:pPr>
        <w:ind w:left="1260" w:hanging="360"/>
      </w:pPr>
      <w:rPr>
        <w:rFonts w:cs="Times New Roman"/>
      </w:rPr>
    </w:lvl>
    <w:lvl w:ilvl="2" w:tplc="0409001B" w:tentative="1">
      <w:start w:val="1"/>
      <w:numFmt w:val="lowerRoman"/>
      <w:lvlText w:val="%3."/>
      <w:lvlJc w:val="right"/>
      <w:pPr>
        <w:ind w:left="1980" w:hanging="180"/>
      </w:pPr>
      <w:rPr>
        <w:rFonts w:cs="Times New Roman"/>
      </w:rPr>
    </w:lvl>
    <w:lvl w:ilvl="3" w:tplc="0409000F" w:tentative="1">
      <w:start w:val="1"/>
      <w:numFmt w:val="decimal"/>
      <w:lvlText w:val="%4."/>
      <w:lvlJc w:val="left"/>
      <w:pPr>
        <w:ind w:left="2700" w:hanging="360"/>
      </w:pPr>
      <w:rPr>
        <w:rFonts w:cs="Times New Roman"/>
      </w:rPr>
    </w:lvl>
    <w:lvl w:ilvl="4" w:tplc="04090019" w:tentative="1">
      <w:start w:val="1"/>
      <w:numFmt w:val="lowerLetter"/>
      <w:lvlText w:val="%5."/>
      <w:lvlJc w:val="left"/>
      <w:pPr>
        <w:ind w:left="3420" w:hanging="360"/>
      </w:pPr>
      <w:rPr>
        <w:rFonts w:cs="Times New Roman"/>
      </w:rPr>
    </w:lvl>
    <w:lvl w:ilvl="5" w:tplc="0409001B" w:tentative="1">
      <w:start w:val="1"/>
      <w:numFmt w:val="lowerRoman"/>
      <w:lvlText w:val="%6."/>
      <w:lvlJc w:val="right"/>
      <w:pPr>
        <w:ind w:left="4140" w:hanging="180"/>
      </w:pPr>
      <w:rPr>
        <w:rFonts w:cs="Times New Roman"/>
      </w:rPr>
    </w:lvl>
    <w:lvl w:ilvl="6" w:tplc="0409000F" w:tentative="1">
      <w:start w:val="1"/>
      <w:numFmt w:val="decimal"/>
      <w:lvlText w:val="%7."/>
      <w:lvlJc w:val="left"/>
      <w:pPr>
        <w:ind w:left="4860" w:hanging="360"/>
      </w:pPr>
      <w:rPr>
        <w:rFonts w:cs="Times New Roman"/>
      </w:rPr>
    </w:lvl>
    <w:lvl w:ilvl="7" w:tplc="04090019" w:tentative="1">
      <w:start w:val="1"/>
      <w:numFmt w:val="lowerLetter"/>
      <w:lvlText w:val="%8."/>
      <w:lvlJc w:val="left"/>
      <w:pPr>
        <w:ind w:left="5580" w:hanging="360"/>
      </w:pPr>
      <w:rPr>
        <w:rFonts w:cs="Times New Roman"/>
      </w:rPr>
    </w:lvl>
    <w:lvl w:ilvl="8" w:tplc="0409001B" w:tentative="1">
      <w:start w:val="1"/>
      <w:numFmt w:val="lowerRoman"/>
      <w:lvlText w:val="%9."/>
      <w:lvlJc w:val="right"/>
      <w:pPr>
        <w:ind w:left="6300" w:hanging="180"/>
      </w:pPr>
      <w:rPr>
        <w:rFonts w:cs="Times New Roman"/>
      </w:rPr>
    </w:lvl>
  </w:abstractNum>
  <w:abstractNum w:abstractNumId="21" w15:restartNumberingAfterBreak="0">
    <w:nsid w:val="773A4851"/>
    <w:multiLevelType w:val="multilevel"/>
    <w:tmpl w:val="A580969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num w:numId="1">
    <w:abstractNumId w:val="16"/>
  </w:num>
  <w:num w:numId="2">
    <w:abstractNumId w:val="2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1"/>
  </w:num>
  <w:num w:numId="14">
    <w:abstractNumId w:val="12"/>
  </w:num>
  <w:num w:numId="15">
    <w:abstractNumId w:val="13"/>
  </w:num>
  <w:num w:numId="16">
    <w:abstractNumId w:val="15"/>
  </w:num>
  <w:num w:numId="17">
    <w:abstractNumId w:val="10"/>
  </w:num>
  <w:num w:numId="18">
    <w:abstractNumId w:val="21"/>
  </w:num>
  <w:num w:numId="19">
    <w:abstractNumId w:val="17"/>
  </w:num>
  <w:num w:numId="20">
    <w:abstractNumId w:val="19"/>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08"/>
  <w:hyphenationZone w:val="425"/>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OxsLQAAmNzE0tjYyUdpeDU4uLM/DyQAsNaAPf/unssAAAA"/>
  </w:docVars>
  <w:rsids>
    <w:rsidRoot w:val="00E76F9A"/>
    <w:rsid w:val="00000860"/>
    <w:rsid w:val="000079B6"/>
    <w:rsid w:val="00010623"/>
    <w:rsid w:val="00010A77"/>
    <w:rsid w:val="00011FFF"/>
    <w:rsid w:val="00013794"/>
    <w:rsid w:val="00015D5D"/>
    <w:rsid w:val="00017333"/>
    <w:rsid w:val="00017C64"/>
    <w:rsid w:val="00017E2D"/>
    <w:rsid w:val="00017FF7"/>
    <w:rsid w:val="000208FD"/>
    <w:rsid w:val="00020F6F"/>
    <w:rsid w:val="00021895"/>
    <w:rsid w:val="00024B4D"/>
    <w:rsid w:val="00024EA0"/>
    <w:rsid w:val="00027754"/>
    <w:rsid w:val="00027B45"/>
    <w:rsid w:val="0003026A"/>
    <w:rsid w:val="0003046B"/>
    <w:rsid w:val="00031182"/>
    <w:rsid w:val="00031E4D"/>
    <w:rsid w:val="000335B3"/>
    <w:rsid w:val="0003651C"/>
    <w:rsid w:val="00037E64"/>
    <w:rsid w:val="000445B2"/>
    <w:rsid w:val="00044769"/>
    <w:rsid w:val="00045390"/>
    <w:rsid w:val="0004784F"/>
    <w:rsid w:val="00047A4D"/>
    <w:rsid w:val="0005018D"/>
    <w:rsid w:val="00050AD8"/>
    <w:rsid w:val="00050B7C"/>
    <w:rsid w:val="00052A28"/>
    <w:rsid w:val="00053619"/>
    <w:rsid w:val="00055063"/>
    <w:rsid w:val="00056B53"/>
    <w:rsid w:val="0006000A"/>
    <w:rsid w:val="00061519"/>
    <w:rsid w:val="00061634"/>
    <w:rsid w:val="00062213"/>
    <w:rsid w:val="0006296C"/>
    <w:rsid w:val="0006494A"/>
    <w:rsid w:val="00064F96"/>
    <w:rsid w:val="00066D09"/>
    <w:rsid w:val="00073C08"/>
    <w:rsid w:val="00073FCC"/>
    <w:rsid w:val="00074397"/>
    <w:rsid w:val="00074B00"/>
    <w:rsid w:val="000755E3"/>
    <w:rsid w:val="000759A2"/>
    <w:rsid w:val="00076CE4"/>
    <w:rsid w:val="000803BF"/>
    <w:rsid w:val="00080BED"/>
    <w:rsid w:val="000828C7"/>
    <w:rsid w:val="00082E3C"/>
    <w:rsid w:val="00083715"/>
    <w:rsid w:val="000861B7"/>
    <w:rsid w:val="00087260"/>
    <w:rsid w:val="000873CA"/>
    <w:rsid w:val="000874FE"/>
    <w:rsid w:val="00087C82"/>
    <w:rsid w:val="00090F29"/>
    <w:rsid w:val="00091585"/>
    <w:rsid w:val="000922C7"/>
    <w:rsid w:val="00094189"/>
    <w:rsid w:val="0009478B"/>
    <w:rsid w:val="00094851"/>
    <w:rsid w:val="00096B28"/>
    <w:rsid w:val="000A0F34"/>
    <w:rsid w:val="000A1466"/>
    <w:rsid w:val="000A23BE"/>
    <w:rsid w:val="000A2781"/>
    <w:rsid w:val="000A5A02"/>
    <w:rsid w:val="000A782A"/>
    <w:rsid w:val="000B1144"/>
    <w:rsid w:val="000B1ADD"/>
    <w:rsid w:val="000B3012"/>
    <w:rsid w:val="000B35CB"/>
    <w:rsid w:val="000B3878"/>
    <w:rsid w:val="000B4632"/>
    <w:rsid w:val="000B59A3"/>
    <w:rsid w:val="000B6CBA"/>
    <w:rsid w:val="000C0196"/>
    <w:rsid w:val="000C0FE6"/>
    <w:rsid w:val="000C3026"/>
    <w:rsid w:val="000C314B"/>
    <w:rsid w:val="000C382E"/>
    <w:rsid w:val="000C3C57"/>
    <w:rsid w:val="000C52D3"/>
    <w:rsid w:val="000C5E03"/>
    <w:rsid w:val="000C64C5"/>
    <w:rsid w:val="000C6C7C"/>
    <w:rsid w:val="000D0BC9"/>
    <w:rsid w:val="000D6BF1"/>
    <w:rsid w:val="000E0604"/>
    <w:rsid w:val="000E096B"/>
    <w:rsid w:val="000E11A0"/>
    <w:rsid w:val="000E2C12"/>
    <w:rsid w:val="000E2FF1"/>
    <w:rsid w:val="000E7290"/>
    <w:rsid w:val="000E7ACA"/>
    <w:rsid w:val="000E7FDB"/>
    <w:rsid w:val="000F0B19"/>
    <w:rsid w:val="000F1477"/>
    <w:rsid w:val="000F14ED"/>
    <w:rsid w:val="000F21BB"/>
    <w:rsid w:val="000F2F2D"/>
    <w:rsid w:val="000F50EE"/>
    <w:rsid w:val="000F5497"/>
    <w:rsid w:val="000F58DD"/>
    <w:rsid w:val="000F7285"/>
    <w:rsid w:val="001001CA"/>
    <w:rsid w:val="0010177F"/>
    <w:rsid w:val="00105353"/>
    <w:rsid w:val="00105E03"/>
    <w:rsid w:val="00106408"/>
    <w:rsid w:val="00111083"/>
    <w:rsid w:val="001110E8"/>
    <w:rsid w:val="001127AB"/>
    <w:rsid w:val="00113A32"/>
    <w:rsid w:val="00114230"/>
    <w:rsid w:val="00115887"/>
    <w:rsid w:val="00115AA7"/>
    <w:rsid w:val="00116F15"/>
    <w:rsid w:val="00120ED2"/>
    <w:rsid w:val="00121930"/>
    <w:rsid w:val="0012370F"/>
    <w:rsid w:val="00124953"/>
    <w:rsid w:val="00126A48"/>
    <w:rsid w:val="001272E4"/>
    <w:rsid w:val="00130346"/>
    <w:rsid w:val="001318AB"/>
    <w:rsid w:val="0013201D"/>
    <w:rsid w:val="0013284C"/>
    <w:rsid w:val="001334B3"/>
    <w:rsid w:val="00134D8C"/>
    <w:rsid w:val="00136447"/>
    <w:rsid w:val="001372C8"/>
    <w:rsid w:val="00142B5F"/>
    <w:rsid w:val="00143C7F"/>
    <w:rsid w:val="00143EEC"/>
    <w:rsid w:val="001448D8"/>
    <w:rsid w:val="0014496C"/>
    <w:rsid w:val="00144B94"/>
    <w:rsid w:val="0014547F"/>
    <w:rsid w:val="0015081A"/>
    <w:rsid w:val="00150DF8"/>
    <w:rsid w:val="00151D72"/>
    <w:rsid w:val="00152749"/>
    <w:rsid w:val="001539B5"/>
    <w:rsid w:val="00154AE3"/>
    <w:rsid w:val="00155901"/>
    <w:rsid w:val="001561F5"/>
    <w:rsid w:val="0015737C"/>
    <w:rsid w:val="0016176C"/>
    <w:rsid w:val="0016180B"/>
    <w:rsid w:val="00161B6B"/>
    <w:rsid w:val="0016301A"/>
    <w:rsid w:val="00163464"/>
    <w:rsid w:val="00165186"/>
    <w:rsid w:val="00165424"/>
    <w:rsid w:val="001663C2"/>
    <w:rsid w:val="00167F90"/>
    <w:rsid w:val="001737A6"/>
    <w:rsid w:val="00176B90"/>
    <w:rsid w:val="00180EEF"/>
    <w:rsid w:val="00182089"/>
    <w:rsid w:val="00182C67"/>
    <w:rsid w:val="0018319B"/>
    <w:rsid w:val="00184D1D"/>
    <w:rsid w:val="00186613"/>
    <w:rsid w:val="001869EF"/>
    <w:rsid w:val="0018781A"/>
    <w:rsid w:val="00190973"/>
    <w:rsid w:val="00190F0F"/>
    <w:rsid w:val="00191E4F"/>
    <w:rsid w:val="0019346B"/>
    <w:rsid w:val="001957C4"/>
    <w:rsid w:val="0019620A"/>
    <w:rsid w:val="00197616"/>
    <w:rsid w:val="001A2079"/>
    <w:rsid w:val="001A20D0"/>
    <w:rsid w:val="001A2E91"/>
    <w:rsid w:val="001A4C7A"/>
    <w:rsid w:val="001A546B"/>
    <w:rsid w:val="001A5BD5"/>
    <w:rsid w:val="001A6924"/>
    <w:rsid w:val="001A6AAF"/>
    <w:rsid w:val="001A6DC2"/>
    <w:rsid w:val="001A6EE3"/>
    <w:rsid w:val="001A7D8A"/>
    <w:rsid w:val="001B0315"/>
    <w:rsid w:val="001B11D2"/>
    <w:rsid w:val="001B13BF"/>
    <w:rsid w:val="001B1457"/>
    <w:rsid w:val="001B2021"/>
    <w:rsid w:val="001B241F"/>
    <w:rsid w:val="001B2F55"/>
    <w:rsid w:val="001B3853"/>
    <w:rsid w:val="001B3AC9"/>
    <w:rsid w:val="001B4689"/>
    <w:rsid w:val="001C01B5"/>
    <w:rsid w:val="001C0A2F"/>
    <w:rsid w:val="001C0A9A"/>
    <w:rsid w:val="001C1272"/>
    <w:rsid w:val="001C16D6"/>
    <w:rsid w:val="001C1786"/>
    <w:rsid w:val="001C2C19"/>
    <w:rsid w:val="001C5D61"/>
    <w:rsid w:val="001D0C0D"/>
    <w:rsid w:val="001D17C8"/>
    <w:rsid w:val="001D1EB2"/>
    <w:rsid w:val="001D444F"/>
    <w:rsid w:val="001D451D"/>
    <w:rsid w:val="001D5F00"/>
    <w:rsid w:val="001E0842"/>
    <w:rsid w:val="001E0F2D"/>
    <w:rsid w:val="001E0F83"/>
    <w:rsid w:val="001E2BC9"/>
    <w:rsid w:val="001E3C01"/>
    <w:rsid w:val="001E4006"/>
    <w:rsid w:val="001E4FC8"/>
    <w:rsid w:val="001E57B1"/>
    <w:rsid w:val="001F0B8F"/>
    <w:rsid w:val="001F1498"/>
    <w:rsid w:val="001F15BA"/>
    <w:rsid w:val="001F2CCA"/>
    <w:rsid w:val="001F338C"/>
    <w:rsid w:val="001F4340"/>
    <w:rsid w:val="001F479E"/>
    <w:rsid w:val="001F790E"/>
    <w:rsid w:val="001F7E3E"/>
    <w:rsid w:val="002001ED"/>
    <w:rsid w:val="0020278E"/>
    <w:rsid w:val="002029FD"/>
    <w:rsid w:val="00203D1F"/>
    <w:rsid w:val="002045EE"/>
    <w:rsid w:val="00204C2F"/>
    <w:rsid w:val="00206C40"/>
    <w:rsid w:val="00206F40"/>
    <w:rsid w:val="002110E1"/>
    <w:rsid w:val="00211183"/>
    <w:rsid w:val="002116FB"/>
    <w:rsid w:val="00213D77"/>
    <w:rsid w:val="0021445B"/>
    <w:rsid w:val="002164E3"/>
    <w:rsid w:val="00217F99"/>
    <w:rsid w:val="00220959"/>
    <w:rsid w:val="00221AED"/>
    <w:rsid w:val="00224009"/>
    <w:rsid w:val="002243C0"/>
    <w:rsid w:val="002244A2"/>
    <w:rsid w:val="002254B7"/>
    <w:rsid w:val="002326D0"/>
    <w:rsid w:val="0023373F"/>
    <w:rsid w:val="00235D60"/>
    <w:rsid w:val="00236365"/>
    <w:rsid w:val="00236A4A"/>
    <w:rsid w:val="00236CB4"/>
    <w:rsid w:val="00237D08"/>
    <w:rsid w:val="00240156"/>
    <w:rsid w:val="002427B3"/>
    <w:rsid w:val="002427D3"/>
    <w:rsid w:val="00246F6E"/>
    <w:rsid w:val="00251ED5"/>
    <w:rsid w:val="002528F2"/>
    <w:rsid w:val="00253704"/>
    <w:rsid w:val="002551CD"/>
    <w:rsid w:val="00255C1A"/>
    <w:rsid w:val="00256878"/>
    <w:rsid w:val="00256D91"/>
    <w:rsid w:val="00260D85"/>
    <w:rsid w:val="00260F62"/>
    <w:rsid w:val="00261C75"/>
    <w:rsid w:val="00262DB6"/>
    <w:rsid w:val="00267A69"/>
    <w:rsid w:val="00267DF6"/>
    <w:rsid w:val="00270FB6"/>
    <w:rsid w:val="002716DC"/>
    <w:rsid w:val="00272A0A"/>
    <w:rsid w:val="00274728"/>
    <w:rsid w:val="00275EDB"/>
    <w:rsid w:val="00277467"/>
    <w:rsid w:val="00280AC2"/>
    <w:rsid w:val="00280CB9"/>
    <w:rsid w:val="0028215B"/>
    <w:rsid w:val="00282272"/>
    <w:rsid w:val="00282E13"/>
    <w:rsid w:val="00283981"/>
    <w:rsid w:val="0028480E"/>
    <w:rsid w:val="00284A72"/>
    <w:rsid w:val="00284D73"/>
    <w:rsid w:val="002873AC"/>
    <w:rsid w:val="00287BB4"/>
    <w:rsid w:val="00292E6F"/>
    <w:rsid w:val="002933EB"/>
    <w:rsid w:val="002934CA"/>
    <w:rsid w:val="00294A10"/>
    <w:rsid w:val="00296587"/>
    <w:rsid w:val="00296A78"/>
    <w:rsid w:val="002A06FD"/>
    <w:rsid w:val="002A0C33"/>
    <w:rsid w:val="002A1468"/>
    <w:rsid w:val="002A2534"/>
    <w:rsid w:val="002A3680"/>
    <w:rsid w:val="002A5B1C"/>
    <w:rsid w:val="002A6053"/>
    <w:rsid w:val="002A72ED"/>
    <w:rsid w:val="002A7F75"/>
    <w:rsid w:val="002B1A3F"/>
    <w:rsid w:val="002B1D48"/>
    <w:rsid w:val="002B2671"/>
    <w:rsid w:val="002B2F7A"/>
    <w:rsid w:val="002B3437"/>
    <w:rsid w:val="002B3B9D"/>
    <w:rsid w:val="002B5A79"/>
    <w:rsid w:val="002B62F2"/>
    <w:rsid w:val="002B65EB"/>
    <w:rsid w:val="002B6B41"/>
    <w:rsid w:val="002B7343"/>
    <w:rsid w:val="002B78B9"/>
    <w:rsid w:val="002C2282"/>
    <w:rsid w:val="002C2AAA"/>
    <w:rsid w:val="002C2BAE"/>
    <w:rsid w:val="002C6BF5"/>
    <w:rsid w:val="002C723C"/>
    <w:rsid w:val="002C7DB7"/>
    <w:rsid w:val="002D50E4"/>
    <w:rsid w:val="002D67D5"/>
    <w:rsid w:val="002D7971"/>
    <w:rsid w:val="002D7BFF"/>
    <w:rsid w:val="002D7E67"/>
    <w:rsid w:val="002E0845"/>
    <w:rsid w:val="002E2969"/>
    <w:rsid w:val="002E2FAF"/>
    <w:rsid w:val="002E3665"/>
    <w:rsid w:val="002E46E3"/>
    <w:rsid w:val="002E5577"/>
    <w:rsid w:val="002E5E86"/>
    <w:rsid w:val="002E6476"/>
    <w:rsid w:val="002E6A06"/>
    <w:rsid w:val="002F044E"/>
    <w:rsid w:val="002F0625"/>
    <w:rsid w:val="002F3104"/>
    <w:rsid w:val="002F4858"/>
    <w:rsid w:val="002F66D9"/>
    <w:rsid w:val="002F6B56"/>
    <w:rsid w:val="00300E58"/>
    <w:rsid w:val="0030129F"/>
    <w:rsid w:val="0030343E"/>
    <w:rsid w:val="00303D88"/>
    <w:rsid w:val="00303E8A"/>
    <w:rsid w:val="00305310"/>
    <w:rsid w:val="0030560E"/>
    <w:rsid w:val="00305BF7"/>
    <w:rsid w:val="00305C7B"/>
    <w:rsid w:val="00307018"/>
    <w:rsid w:val="003075D7"/>
    <w:rsid w:val="003075E5"/>
    <w:rsid w:val="00310A96"/>
    <w:rsid w:val="00310CE5"/>
    <w:rsid w:val="00310E01"/>
    <w:rsid w:val="00311AC0"/>
    <w:rsid w:val="00316437"/>
    <w:rsid w:val="00316B24"/>
    <w:rsid w:val="00322294"/>
    <w:rsid w:val="003227D3"/>
    <w:rsid w:val="00322B0F"/>
    <w:rsid w:val="003232D3"/>
    <w:rsid w:val="00323D55"/>
    <w:rsid w:val="00324AD2"/>
    <w:rsid w:val="003254EF"/>
    <w:rsid w:val="00332B89"/>
    <w:rsid w:val="00333105"/>
    <w:rsid w:val="00333CC5"/>
    <w:rsid w:val="00333E35"/>
    <w:rsid w:val="003340BB"/>
    <w:rsid w:val="003347EB"/>
    <w:rsid w:val="00335245"/>
    <w:rsid w:val="003360DF"/>
    <w:rsid w:val="0034091F"/>
    <w:rsid w:val="003412D3"/>
    <w:rsid w:val="00342749"/>
    <w:rsid w:val="00343A17"/>
    <w:rsid w:val="00343BB9"/>
    <w:rsid w:val="00344B44"/>
    <w:rsid w:val="00346EB3"/>
    <w:rsid w:val="00347120"/>
    <w:rsid w:val="00350442"/>
    <w:rsid w:val="003513C0"/>
    <w:rsid w:val="00351A96"/>
    <w:rsid w:val="00351EEF"/>
    <w:rsid w:val="003542DE"/>
    <w:rsid w:val="003542FA"/>
    <w:rsid w:val="003548BF"/>
    <w:rsid w:val="003557BA"/>
    <w:rsid w:val="00356EBF"/>
    <w:rsid w:val="00356FB4"/>
    <w:rsid w:val="00357B70"/>
    <w:rsid w:val="003658AE"/>
    <w:rsid w:val="00365C84"/>
    <w:rsid w:val="0036773A"/>
    <w:rsid w:val="0037039D"/>
    <w:rsid w:val="003709F4"/>
    <w:rsid w:val="00372353"/>
    <w:rsid w:val="0037334E"/>
    <w:rsid w:val="00373A1C"/>
    <w:rsid w:val="003753F3"/>
    <w:rsid w:val="0037548B"/>
    <w:rsid w:val="00375AD0"/>
    <w:rsid w:val="00376158"/>
    <w:rsid w:val="003776AE"/>
    <w:rsid w:val="00377C0F"/>
    <w:rsid w:val="00377DD0"/>
    <w:rsid w:val="00381769"/>
    <w:rsid w:val="003821B1"/>
    <w:rsid w:val="003836B9"/>
    <w:rsid w:val="0038647C"/>
    <w:rsid w:val="0039062D"/>
    <w:rsid w:val="003914F6"/>
    <w:rsid w:val="003932BA"/>
    <w:rsid w:val="00394272"/>
    <w:rsid w:val="003950D5"/>
    <w:rsid w:val="00396DE1"/>
    <w:rsid w:val="0039706A"/>
    <w:rsid w:val="003A1147"/>
    <w:rsid w:val="003A14E3"/>
    <w:rsid w:val="003A1A4A"/>
    <w:rsid w:val="003A26D1"/>
    <w:rsid w:val="003A35F7"/>
    <w:rsid w:val="003A41AD"/>
    <w:rsid w:val="003A4E90"/>
    <w:rsid w:val="003A68B4"/>
    <w:rsid w:val="003A74D7"/>
    <w:rsid w:val="003A7FBC"/>
    <w:rsid w:val="003B09B9"/>
    <w:rsid w:val="003B0B10"/>
    <w:rsid w:val="003B17D3"/>
    <w:rsid w:val="003B1DA9"/>
    <w:rsid w:val="003B2E66"/>
    <w:rsid w:val="003B4320"/>
    <w:rsid w:val="003B525F"/>
    <w:rsid w:val="003B5E43"/>
    <w:rsid w:val="003B7DE7"/>
    <w:rsid w:val="003C053C"/>
    <w:rsid w:val="003C2B93"/>
    <w:rsid w:val="003C4112"/>
    <w:rsid w:val="003C464A"/>
    <w:rsid w:val="003C629B"/>
    <w:rsid w:val="003D2ABA"/>
    <w:rsid w:val="003D69CA"/>
    <w:rsid w:val="003E0ECD"/>
    <w:rsid w:val="003E15BB"/>
    <w:rsid w:val="003E1C6B"/>
    <w:rsid w:val="003E5A04"/>
    <w:rsid w:val="003E70CF"/>
    <w:rsid w:val="003F5601"/>
    <w:rsid w:val="003F600C"/>
    <w:rsid w:val="003F79DA"/>
    <w:rsid w:val="003F7D42"/>
    <w:rsid w:val="003F7FB1"/>
    <w:rsid w:val="0040172E"/>
    <w:rsid w:val="00402108"/>
    <w:rsid w:val="00403041"/>
    <w:rsid w:val="00404492"/>
    <w:rsid w:val="00404D89"/>
    <w:rsid w:val="00405687"/>
    <w:rsid w:val="00405FAE"/>
    <w:rsid w:val="0041076F"/>
    <w:rsid w:val="00411601"/>
    <w:rsid w:val="0041166F"/>
    <w:rsid w:val="004117EC"/>
    <w:rsid w:val="004121B0"/>
    <w:rsid w:val="0041347E"/>
    <w:rsid w:val="00413B14"/>
    <w:rsid w:val="00414ED4"/>
    <w:rsid w:val="004158D6"/>
    <w:rsid w:val="00416892"/>
    <w:rsid w:val="00416AE5"/>
    <w:rsid w:val="00416BEE"/>
    <w:rsid w:val="004174F0"/>
    <w:rsid w:val="00417F0C"/>
    <w:rsid w:val="004207AD"/>
    <w:rsid w:val="00420C8D"/>
    <w:rsid w:val="004223B8"/>
    <w:rsid w:val="00422728"/>
    <w:rsid w:val="004247FE"/>
    <w:rsid w:val="004264CA"/>
    <w:rsid w:val="00426760"/>
    <w:rsid w:val="0042777F"/>
    <w:rsid w:val="00430E9B"/>
    <w:rsid w:val="00433359"/>
    <w:rsid w:val="0043397C"/>
    <w:rsid w:val="00434A4E"/>
    <w:rsid w:val="00436A4D"/>
    <w:rsid w:val="004370F2"/>
    <w:rsid w:val="00437FF9"/>
    <w:rsid w:val="004409DC"/>
    <w:rsid w:val="00441123"/>
    <w:rsid w:val="00441EE7"/>
    <w:rsid w:val="00444359"/>
    <w:rsid w:val="00445D06"/>
    <w:rsid w:val="004462BC"/>
    <w:rsid w:val="00446445"/>
    <w:rsid w:val="0045003B"/>
    <w:rsid w:val="00451E0C"/>
    <w:rsid w:val="0045271D"/>
    <w:rsid w:val="00455E24"/>
    <w:rsid w:val="00456A1E"/>
    <w:rsid w:val="0045759F"/>
    <w:rsid w:val="00460F42"/>
    <w:rsid w:val="00462D60"/>
    <w:rsid w:val="00463696"/>
    <w:rsid w:val="004644BE"/>
    <w:rsid w:val="00466415"/>
    <w:rsid w:val="00466706"/>
    <w:rsid w:val="00466A6F"/>
    <w:rsid w:val="00467D1F"/>
    <w:rsid w:val="00470CC7"/>
    <w:rsid w:val="00471952"/>
    <w:rsid w:val="00472F0C"/>
    <w:rsid w:val="004753BE"/>
    <w:rsid w:val="00475BB1"/>
    <w:rsid w:val="004764AD"/>
    <w:rsid w:val="004768ED"/>
    <w:rsid w:val="004779C7"/>
    <w:rsid w:val="00480832"/>
    <w:rsid w:val="00482501"/>
    <w:rsid w:val="0048550D"/>
    <w:rsid w:val="004857A7"/>
    <w:rsid w:val="00492150"/>
    <w:rsid w:val="00492C46"/>
    <w:rsid w:val="004938A4"/>
    <w:rsid w:val="00495042"/>
    <w:rsid w:val="00495176"/>
    <w:rsid w:val="00496520"/>
    <w:rsid w:val="004A03A9"/>
    <w:rsid w:val="004A04A5"/>
    <w:rsid w:val="004A04E5"/>
    <w:rsid w:val="004A2C24"/>
    <w:rsid w:val="004A4D17"/>
    <w:rsid w:val="004A6DED"/>
    <w:rsid w:val="004B2586"/>
    <w:rsid w:val="004B2C29"/>
    <w:rsid w:val="004B3068"/>
    <w:rsid w:val="004B3332"/>
    <w:rsid w:val="004B445B"/>
    <w:rsid w:val="004B582A"/>
    <w:rsid w:val="004B767A"/>
    <w:rsid w:val="004B7E3B"/>
    <w:rsid w:val="004C3900"/>
    <w:rsid w:val="004C6265"/>
    <w:rsid w:val="004D0100"/>
    <w:rsid w:val="004D3EA6"/>
    <w:rsid w:val="004E0728"/>
    <w:rsid w:val="004E1C3D"/>
    <w:rsid w:val="004E1E9A"/>
    <w:rsid w:val="004E3D9A"/>
    <w:rsid w:val="004E4DAA"/>
    <w:rsid w:val="004E56FD"/>
    <w:rsid w:val="004E61B7"/>
    <w:rsid w:val="004E7A62"/>
    <w:rsid w:val="004F09FD"/>
    <w:rsid w:val="004F1DC2"/>
    <w:rsid w:val="004F2193"/>
    <w:rsid w:val="004F4FAF"/>
    <w:rsid w:val="004F5D7B"/>
    <w:rsid w:val="004F6833"/>
    <w:rsid w:val="004F6927"/>
    <w:rsid w:val="004F6B84"/>
    <w:rsid w:val="0050062E"/>
    <w:rsid w:val="005032C6"/>
    <w:rsid w:val="00503DB9"/>
    <w:rsid w:val="00504016"/>
    <w:rsid w:val="00505B58"/>
    <w:rsid w:val="005060CB"/>
    <w:rsid w:val="0051249C"/>
    <w:rsid w:val="0051343B"/>
    <w:rsid w:val="005136C3"/>
    <w:rsid w:val="00514158"/>
    <w:rsid w:val="00514255"/>
    <w:rsid w:val="005147A5"/>
    <w:rsid w:val="00515E1C"/>
    <w:rsid w:val="00516799"/>
    <w:rsid w:val="005208BA"/>
    <w:rsid w:val="0052259E"/>
    <w:rsid w:val="00522D27"/>
    <w:rsid w:val="00523DAF"/>
    <w:rsid w:val="00524257"/>
    <w:rsid w:val="00525111"/>
    <w:rsid w:val="00526D24"/>
    <w:rsid w:val="00527114"/>
    <w:rsid w:val="005339F9"/>
    <w:rsid w:val="005354EA"/>
    <w:rsid w:val="00537402"/>
    <w:rsid w:val="0054017A"/>
    <w:rsid w:val="00540714"/>
    <w:rsid w:val="00540D4E"/>
    <w:rsid w:val="00541667"/>
    <w:rsid w:val="00543082"/>
    <w:rsid w:val="005448FC"/>
    <w:rsid w:val="0054578B"/>
    <w:rsid w:val="005471B9"/>
    <w:rsid w:val="00547636"/>
    <w:rsid w:val="00547BA4"/>
    <w:rsid w:val="00554336"/>
    <w:rsid w:val="00554567"/>
    <w:rsid w:val="00554EED"/>
    <w:rsid w:val="00556226"/>
    <w:rsid w:val="005616E5"/>
    <w:rsid w:val="00561BF2"/>
    <w:rsid w:val="005641D8"/>
    <w:rsid w:val="00564828"/>
    <w:rsid w:val="00565EF5"/>
    <w:rsid w:val="0056701F"/>
    <w:rsid w:val="0057075B"/>
    <w:rsid w:val="005714B3"/>
    <w:rsid w:val="0057218E"/>
    <w:rsid w:val="00576717"/>
    <w:rsid w:val="0058016A"/>
    <w:rsid w:val="00580488"/>
    <w:rsid w:val="00582872"/>
    <w:rsid w:val="00584D4A"/>
    <w:rsid w:val="0058655C"/>
    <w:rsid w:val="00586AD7"/>
    <w:rsid w:val="005907F5"/>
    <w:rsid w:val="0059117B"/>
    <w:rsid w:val="00597E6A"/>
    <w:rsid w:val="005A0D61"/>
    <w:rsid w:val="005A0EBA"/>
    <w:rsid w:val="005A1218"/>
    <w:rsid w:val="005A1AAD"/>
    <w:rsid w:val="005A1DB2"/>
    <w:rsid w:val="005A446E"/>
    <w:rsid w:val="005A7967"/>
    <w:rsid w:val="005A7B3D"/>
    <w:rsid w:val="005B0EDD"/>
    <w:rsid w:val="005B13EE"/>
    <w:rsid w:val="005B172B"/>
    <w:rsid w:val="005B21E1"/>
    <w:rsid w:val="005B33EF"/>
    <w:rsid w:val="005B5C0F"/>
    <w:rsid w:val="005B5F57"/>
    <w:rsid w:val="005C0B08"/>
    <w:rsid w:val="005C16B8"/>
    <w:rsid w:val="005C35E0"/>
    <w:rsid w:val="005C5626"/>
    <w:rsid w:val="005C79FA"/>
    <w:rsid w:val="005D0678"/>
    <w:rsid w:val="005D1304"/>
    <w:rsid w:val="005D1F56"/>
    <w:rsid w:val="005D3914"/>
    <w:rsid w:val="005D3D52"/>
    <w:rsid w:val="005D41EC"/>
    <w:rsid w:val="005D4635"/>
    <w:rsid w:val="005D6515"/>
    <w:rsid w:val="005D7512"/>
    <w:rsid w:val="005D7602"/>
    <w:rsid w:val="005D7AD1"/>
    <w:rsid w:val="005D7EC5"/>
    <w:rsid w:val="005E13B8"/>
    <w:rsid w:val="005E1704"/>
    <w:rsid w:val="005E5EFE"/>
    <w:rsid w:val="005E6181"/>
    <w:rsid w:val="005E71E6"/>
    <w:rsid w:val="005E7CA7"/>
    <w:rsid w:val="005E7CDE"/>
    <w:rsid w:val="005F0C97"/>
    <w:rsid w:val="005F1DF5"/>
    <w:rsid w:val="005F369B"/>
    <w:rsid w:val="005F4612"/>
    <w:rsid w:val="005F571C"/>
    <w:rsid w:val="005F6937"/>
    <w:rsid w:val="005F7012"/>
    <w:rsid w:val="005F790B"/>
    <w:rsid w:val="0060024E"/>
    <w:rsid w:val="00601440"/>
    <w:rsid w:val="00601673"/>
    <w:rsid w:val="006038EF"/>
    <w:rsid w:val="00603CF8"/>
    <w:rsid w:val="006048FC"/>
    <w:rsid w:val="00605A61"/>
    <w:rsid w:val="00605FD1"/>
    <w:rsid w:val="00606D0F"/>
    <w:rsid w:val="00607B3D"/>
    <w:rsid w:val="006105E0"/>
    <w:rsid w:val="00610CD8"/>
    <w:rsid w:val="00611F4D"/>
    <w:rsid w:val="00614816"/>
    <w:rsid w:val="00614D38"/>
    <w:rsid w:val="00616935"/>
    <w:rsid w:val="00617582"/>
    <w:rsid w:val="00617F90"/>
    <w:rsid w:val="0062049C"/>
    <w:rsid w:val="00620D80"/>
    <w:rsid w:val="00621ED5"/>
    <w:rsid w:val="00623FBA"/>
    <w:rsid w:val="00633BC4"/>
    <w:rsid w:val="006340F4"/>
    <w:rsid w:val="0063742D"/>
    <w:rsid w:val="00640677"/>
    <w:rsid w:val="00640EA8"/>
    <w:rsid w:val="0064257C"/>
    <w:rsid w:val="00644362"/>
    <w:rsid w:val="006443FF"/>
    <w:rsid w:val="00646874"/>
    <w:rsid w:val="00647971"/>
    <w:rsid w:val="00650836"/>
    <w:rsid w:val="00651FF9"/>
    <w:rsid w:val="0065230F"/>
    <w:rsid w:val="006529FE"/>
    <w:rsid w:val="006537A9"/>
    <w:rsid w:val="00654557"/>
    <w:rsid w:val="00655076"/>
    <w:rsid w:val="00656D3E"/>
    <w:rsid w:val="006572F2"/>
    <w:rsid w:val="006606BD"/>
    <w:rsid w:val="00660F68"/>
    <w:rsid w:val="0066119C"/>
    <w:rsid w:val="00662A2C"/>
    <w:rsid w:val="00663463"/>
    <w:rsid w:val="00664AC2"/>
    <w:rsid w:val="00665638"/>
    <w:rsid w:val="00665CBC"/>
    <w:rsid w:val="00671F68"/>
    <w:rsid w:val="006727EC"/>
    <w:rsid w:val="0067316F"/>
    <w:rsid w:val="006747FA"/>
    <w:rsid w:val="0067520F"/>
    <w:rsid w:val="00677BAA"/>
    <w:rsid w:val="00677DEF"/>
    <w:rsid w:val="00680461"/>
    <w:rsid w:val="00680AC8"/>
    <w:rsid w:val="00682828"/>
    <w:rsid w:val="00682B8E"/>
    <w:rsid w:val="00682C18"/>
    <w:rsid w:val="00685919"/>
    <w:rsid w:val="006859F2"/>
    <w:rsid w:val="00687A5A"/>
    <w:rsid w:val="00690FBE"/>
    <w:rsid w:val="00691807"/>
    <w:rsid w:val="00692667"/>
    <w:rsid w:val="0069297C"/>
    <w:rsid w:val="00693063"/>
    <w:rsid w:val="00693EDC"/>
    <w:rsid w:val="00694E6B"/>
    <w:rsid w:val="0069607A"/>
    <w:rsid w:val="006973CB"/>
    <w:rsid w:val="006A2306"/>
    <w:rsid w:val="006A254B"/>
    <w:rsid w:val="006A2BCB"/>
    <w:rsid w:val="006A43AA"/>
    <w:rsid w:val="006A553B"/>
    <w:rsid w:val="006A558B"/>
    <w:rsid w:val="006A5BAD"/>
    <w:rsid w:val="006A683F"/>
    <w:rsid w:val="006B1213"/>
    <w:rsid w:val="006B1EBB"/>
    <w:rsid w:val="006B2046"/>
    <w:rsid w:val="006B2A17"/>
    <w:rsid w:val="006B3E4A"/>
    <w:rsid w:val="006B3EA0"/>
    <w:rsid w:val="006B5064"/>
    <w:rsid w:val="006B5C40"/>
    <w:rsid w:val="006B5FFE"/>
    <w:rsid w:val="006C445A"/>
    <w:rsid w:val="006C4FF6"/>
    <w:rsid w:val="006D1681"/>
    <w:rsid w:val="006D1E94"/>
    <w:rsid w:val="006D1FA1"/>
    <w:rsid w:val="006D286E"/>
    <w:rsid w:val="006D38A9"/>
    <w:rsid w:val="006D4875"/>
    <w:rsid w:val="006D4AA7"/>
    <w:rsid w:val="006D5B7B"/>
    <w:rsid w:val="006D66B8"/>
    <w:rsid w:val="006D7857"/>
    <w:rsid w:val="006E0118"/>
    <w:rsid w:val="006E02AA"/>
    <w:rsid w:val="006E04E7"/>
    <w:rsid w:val="006E164F"/>
    <w:rsid w:val="006E196B"/>
    <w:rsid w:val="006E1E98"/>
    <w:rsid w:val="006E5248"/>
    <w:rsid w:val="006E603E"/>
    <w:rsid w:val="006E79F5"/>
    <w:rsid w:val="006F0760"/>
    <w:rsid w:val="006F1F99"/>
    <w:rsid w:val="006F3405"/>
    <w:rsid w:val="006F5752"/>
    <w:rsid w:val="006F65A5"/>
    <w:rsid w:val="006F6C36"/>
    <w:rsid w:val="006F6DD1"/>
    <w:rsid w:val="006F78F3"/>
    <w:rsid w:val="007044AC"/>
    <w:rsid w:val="00704575"/>
    <w:rsid w:val="00705829"/>
    <w:rsid w:val="0070771D"/>
    <w:rsid w:val="007115C9"/>
    <w:rsid w:val="007119F5"/>
    <w:rsid w:val="00713D9A"/>
    <w:rsid w:val="00715509"/>
    <w:rsid w:val="007160F9"/>
    <w:rsid w:val="00716227"/>
    <w:rsid w:val="007164CD"/>
    <w:rsid w:val="00716C60"/>
    <w:rsid w:val="00717841"/>
    <w:rsid w:val="00717BEC"/>
    <w:rsid w:val="00720E48"/>
    <w:rsid w:val="00721747"/>
    <w:rsid w:val="00722F15"/>
    <w:rsid w:val="00722F43"/>
    <w:rsid w:val="0072341E"/>
    <w:rsid w:val="00723545"/>
    <w:rsid w:val="0072552C"/>
    <w:rsid w:val="0072581D"/>
    <w:rsid w:val="007258F0"/>
    <w:rsid w:val="00726315"/>
    <w:rsid w:val="0073121E"/>
    <w:rsid w:val="007314ED"/>
    <w:rsid w:val="0073550B"/>
    <w:rsid w:val="00737DEE"/>
    <w:rsid w:val="007401CA"/>
    <w:rsid w:val="0074090C"/>
    <w:rsid w:val="0074193B"/>
    <w:rsid w:val="00741E01"/>
    <w:rsid w:val="00742E13"/>
    <w:rsid w:val="007433C8"/>
    <w:rsid w:val="007439E2"/>
    <w:rsid w:val="00745BF3"/>
    <w:rsid w:val="00746634"/>
    <w:rsid w:val="0075067F"/>
    <w:rsid w:val="00753B16"/>
    <w:rsid w:val="007550DE"/>
    <w:rsid w:val="00756227"/>
    <w:rsid w:val="00756785"/>
    <w:rsid w:val="007569AE"/>
    <w:rsid w:val="0076134E"/>
    <w:rsid w:val="007623B8"/>
    <w:rsid w:val="00762765"/>
    <w:rsid w:val="00764C18"/>
    <w:rsid w:val="00765FB1"/>
    <w:rsid w:val="007670C8"/>
    <w:rsid w:val="00767FE8"/>
    <w:rsid w:val="007709B4"/>
    <w:rsid w:val="00772E39"/>
    <w:rsid w:val="00776C07"/>
    <w:rsid w:val="007828F9"/>
    <w:rsid w:val="007848E7"/>
    <w:rsid w:val="007866A1"/>
    <w:rsid w:val="00786AD0"/>
    <w:rsid w:val="007878C5"/>
    <w:rsid w:val="00787E68"/>
    <w:rsid w:val="0079074E"/>
    <w:rsid w:val="0079164D"/>
    <w:rsid w:val="00793563"/>
    <w:rsid w:val="00794012"/>
    <w:rsid w:val="00797BB9"/>
    <w:rsid w:val="007A10D9"/>
    <w:rsid w:val="007A1BFC"/>
    <w:rsid w:val="007A27FD"/>
    <w:rsid w:val="007A4451"/>
    <w:rsid w:val="007A627C"/>
    <w:rsid w:val="007B0300"/>
    <w:rsid w:val="007B2228"/>
    <w:rsid w:val="007B26E2"/>
    <w:rsid w:val="007B5486"/>
    <w:rsid w:val="007B6829"/>
    <w:rsid w:val="007B6E42"/>
    <w:rsid w:val="007B7127"/>
    <w:rsid w:val="007B7148"/>
    <w:rsid w:val="007B7F30"/>
    <w:rsid w:val="007C067F"/>
    <w:rsid w:val="007C0EE7"/>
    <w:rsid w:val="007C20A6"/>
    <w:rsid w:val="007C3935"/>
    <w:rsid w:val="007C4CA5"/>
    <w:rsid w:val="007C7282"/>
    <w:rsid w:val="007D3E9C"/>
    <w:rsid w:val="007D4A74"/>
    <w:rsid w:val="007D55EE"/>
    <w:rsid w:val="007D5BC6"/>
    <w:rsid w:val="007D6C00"/>
    <w:rsid w:val="007E134D"/>
    <w:rsid w:val="007E247F"/>
    <w:rsid w:val="007F048E"/>
    <w:rsid w:val="007F0821"/>
    <w:rsid w:val="007F1835"/>
    <w:rsid w:val="007F18DD"/>
    <w:rsid w:val="007F3298"/>
    <w:rsid w:val="007F35D0"/>
    <w:rsid w:val="007F4753"/>
    <w:rsid w:val="007F5DB4"/>
    <w:rsid w:val="007F67FB"/>
    <w:rsid w:val="007F7F00"/>
    <w:rsid w:val="00800D1E"/>
    <w:rsid w:val="00801798"/>
    <w:rsid w:val="0080484C"/>
    <w:rsid w:val="008060A2"/>
    <w:rsid w:val="00806132"/>
    <w:rsid w:val="00806971"/>
    <w:rsid w:val="00807312"/>
    <w:rsid w:val="00807832"/>
    <w:rsid w:val="0081008A"/>
    <w:rsid w:val="00810C94"/>
    <w:rsid w:val="008135B7"/>
    <w:rsid w:val="00813C84"/>
    <w:rsid w:val="00817709"/>
    <w:rsid w:val="00817CC0"/>
    <w:rsid w:val="008203F3"/>
    <w:rsid w:val="00820690"/>
    <w:rsid w:val="008212AA"/>
    <w:rsid w:val="00822229"/>
    <w:rsid w:val="00823C80"/>
    <w:rsid w:val="00823E0E"/>
    <w:rsid w:val="00825D16"/>
    <w:rsid w:val="00826CED"/>
    <w:rsid w:val="0082702E"/>
    <w:rsid w:val="00827E8D"/>
    <w:rsid w:val="00830A21"/>
    <w:rsid w:val="0083199C"/>
    <w:rsid w:val="00833F76"/>
    <w:rsid w:val="00834ACD"/>
    <w:rsid w:val="00836A9C"/>
    <w:rsid w:val="00837E27"/>
    <w:rsid w:val="00840387"/>
    <w:rsid w:val="0084154A"/>
    <w:rsid w:val="00841CAE"/>
    <w:rsid w:val="0084457B"/>
    <w:rsid w:val="00846B77"/>
    <w:rsid w:val="00847955"/>
    <w:rsid w:val="0085104F"/>
    <w:rsid w:val="0086230C"/>
    <w:rsid w:val="00862BFC"/>
    <w:rsid w:val="0086395D"/>
    <w:rsid w:val="00863AB5"/>
    <w:rsid w:val="00864A30"/>
    <w:rsid w:val="0086509F"/>
    <w:rsid w:val="00865806"/>
    <w:rsid w:val="00866009"/>
    <w:rsid w:val="008662D7"/>
    <w:rsid w:val="008668B9"/>
    <w:rsid w:val="00867121"/>
    <w:rsid w:val="008708C8"/>
    <w:rsid w:val="00871821"/>
    <w:rsid w:val="00872EA5"/>
    <w:rsid w:val="00874499"/>
    <w:rsid w:val="008744A5"/>
    <w:rsid w:val="00874B1B"/>
    <w:rsid w:val="00876543"/>
    <w:rsid w:val="008774F8"/>
    <w:rsid w:val="008820D8"/>
    <w:rsid w:val="00883633"/>
    <w:rsid w:val="00884F89"/>
    <w:rsid w:val="0088554B"/>
    <w:rsid w:val="0088564A"/>
    <w:rsid w:val="00885B20"/>
    <w:rsid w:val="00890521"/>
    <w:rsid w:val="00892B29"/>
    <w:rsid w:val="0089427A"/>
    <w:rsid w:val="00895DBD"/>
    <w:rsid w:val="008961E2"/>
    <w:rsid w:val="008A0391"/>
    <w:rsid w:val="008A0D9A"/>
    <w:rsid w:val="008A0DB0"/>
    <w:rsid w:val="008A1241"/>
    <w:rsid w:val="008A215A"/>
    <w:rsid w:val="008A356E"/>
    <w:rsid w:val="008A3A8C"/>
    <w:rsid w:val="008A479B"/>
    <w:rsid w:val="008A50C6"/>
    <w:rsid w:val="008B0B32"/>
    <w:rsid w:val="008B35BF"/>
    <w:rsid w:val="008B36AB"/>
    <w:rsid w:val="008B3F6A"/>
    <w:rsid w:val="008B4E91"/>
    <w:rsid w:val="008B55EE"/>
    <w:rsid w:val="008B5FC2"/>
    <w:rsid w:val="008B79CC"/>
    <w:rsid w:val="008C06F1"/>
    <w:rsid w:val="008C0D57"/>
    <w:rsid w:val="008C0ECD"/>
    <w:rsid w:val="008C1E88"/>
    <w:rsid w:val="008C2EFB"/>
    <w:rsid w:val="008C45C6"/>
    <w:rsid w:val="008C4BF2"/>
    <w:rsid w:val="008C52FF"/>
    <w:rsid w:val="008C6719"/>
    <w:rsid w:val="008D160E"/>
    <w:rsid w:val="008D1674"/>
    <w:rsid w:val="008D3109"/>
    <w:rsid w:val="008D31F8"/>
    <w:rsid w:val="008D3B73"/>
    <w:rsid w:val="008D560F"/>
    <w:rsid w:val="008D6AEE"/>
    <w:rsid w:val="008D7C8F"/>
    <w:rsid w:val="008E056B"/>
    <w:rsid w:val="008E05CF"/>
    <w:rsid w:val="008E1D25"/>
    <w:rsid w:val="008E2F35"/>
    <w:rsid w:val="008E38CD"/>
    <w:rsid w:val="008E5D11"/>
    <w:rsid w:val="008E727C"/>
    <w:rsid w:val="008E7876"/>
    <w:rsid w:val="008F0100"/>
    <w:rsid w:val="008F044A"/>
    <w:rsid w:val="008F0FD9"/>
    <w:rsid w:val="008F2133"/>
    <w:rsid w:val="008F3E00"/>
    <w:rsid w:val="008F4928"/>
    <w:rsid w:val="008F4E84"/>
    <w:rsid w:val="008F5BE1"/>
    <w:rsid w:val="008F6B61"/>
    <w:rsid w:val="008F7ABB"/>
    <w:rsid w:val="00900444"/>
    <w:rsid w:val="00900E66"/>
    <w:rsid w:val="00904488"/>
    <w:rsid w:val="00905980"/>
    <w:rsid w:val="009065B3"/>
    <w:rsid w:val="00907D4B"/>
    <w:rsid w:val="00910B0B"/>
    <w:rsid w:val="00913012"/>
    <w:rsid w:val="0091469A"/>
    <w:rsid w:val="009151E5"/>
    <w:rsid w:val="00916ABC"/>
    <w:rsid w:val="00916E05"/>
    <w:rsid w:val="00921462"/>
    <w:rsid w:val="00921499"/>
    <w:rsid w:val="00923692"/>
    <w:rsid w:val="009240FA"/>
    <w:rsid w:val="00924769"/>
    <w:rsid w:val="0092578F"/>
    <w:rsid w:val="00926706"/>
    <w:rsid w:val="00927203"/>
    <w:rsid w:val="00931304"/>
    <w:rsid w:val="0093318C"/>
    <w:rsid w:val="00935C63"/>
    <w:rsid w:val="0093677C"/>
    <w:rsid w:val="00936EBD"/>
    <w:rsid w:val="00937AE0"/>
    <w:rsid w:val="00937E05"/>
    <w:rsid w:val="00940379"/>
    <w:rsid w:val="00941731"/>
    <w:rsid w:val="0094303B"/>
    <w:rsid w:val="00944D90"/>
    <w:rsid w:val="00945580"/>
    <w:rsid w:val="009474CA"/>
    <w:rsid w:val="0095023E"/>
    <w:rsid w:val="00950717"/>
    <w:rsid w:val="00950CA6"/>
    <w:rsid w:val="009534EB"/>
    <w:rsid w:val="00954340"/>
    <w:rsid w:val="00956234"/>
    <w:rsid w:val="009576E6"/>
    <w:rsid w:val="00960D30"/>
    <w:rsid w:val="00965188"/>
    <w:rsid w:val="0096692C"/>
    <w:rsid w:val="00967054"/>
    <w:rsid w:val="0096766B"/>
    <w:rsid w:val="00967FD0"/>
    <w:rsid w:val="00971CDB"/>
    <w:rsid w:val="00971F4D"/>
    <w:rsid w:val="009726A4"/>
    <w:rsid w:val="00973716"/>
    <w:rsid w:val="009741C6"/>
    <w:rsid w:val="00974611"/>
    <w:rsid w:val="0097655C"/>
    <w:rsid w:val="00976FE3"/>
    <w:rsid w:val="0098046E"/>
    <w:rsid w:val="00980F00"/>
    <w:rsid w:val="0098207A"/>
    <w:rsid w:val="0098269C"/>
    <w:rsid w:val="00982770"/>
    <w:rsid w:val="009833A5"/>
    <w:rsid w:val="009838B9"/>
    <w:rsid w:val="00984EAF"/>
    <w:rsid w:val="00985407"/>
    <w:rsid w:val="0098645D"/>
    <w:rsid w:val="009929A2"/>
    <w:rsid w:val="00992C36"/>
    <w:rsid w:val="00994730"/>
    <w:rsid w:val="009976CF"/>
    <w:rsid w:val="0099782A"/>
    <w:rsid w:val="009A0780"/>
    <w:rsid w:val="009A0A95"/>
    <w:rsid w:val="009A3E0F"/>
    <w:rsid w:val="009A4203"/>
    <w:rsid w:val="009A7426"/>
    <w:rsid w:val="009B0463"/>
    <w:rsid w:val="009B04E0"/>
    <w:rsid w:val="009B25DA"/>
    <w:rsid w:val="009B3D30"/>
    <w:rsid w:val="009B3DE2"/>
    <w:rsid w:val="009B483D"/>
    <w:rsid w:val="009B4DB6"/>
    <w:rsid w:val="009B730D"/>
    <w:rsid w:val="009C0283"/>
    <w:rsid w:val="009C45B5"/>
    <w:rsid w:val="009C5404"/>
    <w:rsid w:val="009D0FBC"/>
    <w:rsid w:val="009D15AD"/>
    <w:rsid w:val="009D15C8"/>
    <w:rsid w:val="009D2AA1"/>
    <w:rsid w:val="009D32AC"/>
    <w:rsid w:val="009D348A"/>
    <w:rsid w:val="009D4B83"/>
    <w:rsid w:val="009D6A5A"/>
    <w:rsid w:val="009D6AEB"/>
    <w:rsid w:val="009D7CCE"/>
    <w:rsid w:val="009E041F"/>
    <w:rsid w:val="009E1991"/>
    <w:rsid w:val="009E260D"/>
    <w:rsid w:val="009E2BA7"/>
    <w:rsid w:val="009E3240"/>
    <w:rsid w:val="009E40DF"/>
    <w:rsid w:val="009E52ED"/>
    <w:rsid w:val="009E595B"/>
    <w:rsid w:val="009E684C"/>
    <w:rsid w:val="009F06A8"/>
    <w:rsid w:val="009F07DA"/>
    <w:rsid w:val="009F0F7A"/>
    <w:rsid w:val="009F11CB"/>
    <w:rsid w:val="009F2C70"/>
    <w:rsid w:val="009F3DD2"/>
    <w:rsid w:val="009F474A"/>
    <w:rsid w:val="009F4DF1"/>
    <w:rsid w:val="009F5599"/>
    <w:rsid w:val="009F5B9A"/>
    <w:rsid w:val="009F71B3"/>
    <w:rsid w:val="009F7C38"/>
    <w:rsid w:val="009F7F8E"/>
    <w:rsid w:val="00A014A1"/>
    <w:rsid w:val="00A03FC4"/>
    <w:rsid w:val="00A0522C"/>
    <w:rsid w:val="00A07F81"/>
    <w:rsid w:val="00A10D72"/>
    <w:rsid w:val="00A12138"/>
    <w:rsid w:val="00A12368"/>
    <w:rsid w:val="00A13608"/>
    <w:rsid w:val="00A15801"/>
    <w:rsid w:val="00A15ED2"/>
    <w:rsid w:val="00A176DD"/>
    <w:rsid w:val="00A23A4D"/>
    <w:rsid w:val="00A24D04"/>
    <w:rsid w:val="00A27B49"/>
    <w:rsid w:val="00A32945"/>
    <w:rsid w:val="00A334BA"/>
    <w:rsid w:val="00A33AFC"/>
    <w:rsid w:val="00A34F04"/>
    <w:rsid w:val="00A35377"/>
    <w:rsid w:val="00A36E27"/>
    <w:rsid w:val="00A378A7"/>
    <w:rsid w:val="00A4264B"/>
    <w:rsid w:val="00A4328E"/>
    <w:rsid w:val="00A44E88"/>
    <w:rsid w:val="00A45916"/>
    <w:rsid w:val="00A46317"/>
    <w:rsid w:val="00A46451"/>
    <w:rsid w:val="00A46F79"/>
    <w:rsid w:val="00A5019F"/>
    <w:rsid w:val="00A50759"/>
    <w:rsid w:val="00A51924"/>
    <w:rsid w:val="00A527ED"/>
    <w:rsid w:val="00A539C4"/>
    <w:rsid w:val="00A56E65"/>
    <w:rsid w:val="00A57194"/>
    <w:rsid w:val="00A60CC0"/>
    <w:rsid w:val="00A60D92"/>
    <w:rsid w:val="00A616BE"/>
    <w:rsid w:val="00A62099"/>
    <w:rsid w:val="00A65197"/>
    <w:rsid w:val="00A65571"/>
    <w:rsid w:val="00A6570B"/>
    <w:rsid w:val="00A72021"/>
    <w:rsid w:val="00A73B99"/>
    <w:rsid w:val="00A77D86"/>
    <w:rsid w:val="00A80223"/>
    <w:rsid w:val="00A80EEF"/>
    <w:rsid w:val="00A83498"/>
    <w:rsid w:val="00A83CAE"/>
    <w:rsid w:val="00A8437E"/>
    <w:rsid w:val="00A8697D"/>
    <w:rsid w:val="00A8738B"/>
    <w:rsid w:val="00A87B45"/>
    <w:rsid w:val="00A932C6"/>
    <w:rsid w:val="00A95B7F"/>
    <w:rsid w:val="00A96E42"/>
    <w:rsid w:val="00A97041"/>
    <w:rsid w:val="00A9748F"/>
    <w:rsid w:val="00A97C65"/>
    <w:rsid w:val="00AA12E6"/>
    <w:rsid w:val="00AA2317"/>
    <w:rsid w:val="00AA269E"/>
    <w:rsid w:val="00AA2BAE"/>
    <w:rsid w:val="00AA442E"/>
    <w:rsid w:val="00AA4A79"/>
    <w:rsid w:val="00AA4F1A"/>
    <w:rsid w:val="00AA5659"/>
    <w:rsid w:val="00AA5B4C"/>
    <w:rsid w:val="00AA615B"/>
    <w:rsid w:val="00AB20EA"/>
    <w:rsid w:val="00AB3950"/>
    <w:rsid w:val="00AC00D8"/>
    <w:rsid w:val="00AC1699"/>
    <w:rsid w:val="00AC2473"/>
    <w:rsid w:val="00AC423F"/>
    <w:rsid w:val="00AC5629"/>
    <w:rsid w:val="00AC5811"/>
    <w:rsid w:val="00AC5D5B"/>
    <w:rsid w:val="00AD19DF"/>
    <w:rsid w:val="00AD2DBE"/>
    <w:rsid w:val="00AD3DF4"/>
    <w:rsid w:val="00AD435C"/>
    <w:rsid w:val="00AD4FF7"/>
    <w:rsid w:val="00AD52B8"/>
    <w:rsid w:val="00AD7356"/>
    <w:rsid w:val="00AD7F54"/>
    <w:rsid w:val="00AE00DC"/>
    <w:rsid w:val="00AE1DF6"/>
    <w:rsid w:val="00AE2303"/>
    <w:rsid w:val="00AE3B42"/>
    <w:rsid w:val="00AE4409"/>
    <w:rsid w:val="00AE5010"/>
    <w:rsid w:val="00AF00A4"/>
    <w:rsid w:val="00AF20F5"/>
    <w:rsid w:val="00AF2B33"/>
    <w:rsid w:val="00AF2E30"/>
    <w:rsid w:val="00AF482E"/>
    <w:rsid w:val="00AF5F36"/>
    <w:rsid w:val="00B00F9C"/>
    <w:rsid w:val="00B02C52"/>
    <w:rsid w:val="00B033D3"/>
    <w:rsid w:val="00B04AC9"/>
    <w:rsid w:val="00B058C2"/>
    <w:rsid w:val="00B06361"/>
    <w:rsid w:val="00B06E93"/>
    <w:rsid w:val="00B10153"/>
    <w:rsid w:val="00B10B20"/>
    <w:rsid w:val="00B10E23"/>
    <w:rsid w:val="00B110A4"/>
    <w:rsid w:val="00B1145F"/>
    <w:rsid w:val="00B11577"/>
    <w:rsid w:val="00B11EC7"/>
    <w:rsid w:val="00B133BB"/>
    <w:rsid w:val="00B16BC0"/>
    <w:rsid w:val="00B16F40"/>
    <w:rsid w:val="00B17146"/>
    <w:rsid w:val="00B171B7"/>
    <w:rsid w:val="00B17E17"/>
    <w:rsid w:val="00B206C2"/>
    <w:rsid w:val="00B207A1"/>
    <w:rsid w:val="00B238A3"/>
    <w:rsid w:val="00B27199"/>
    <w:rsid w:val="00B27DAD"/>
    <w:rsid w:val="00B30ADF"/>
    <w:rsid w:val="00B31756"/>
    <w:rsid w:val="00B31998"/>
    <w:rsid w:val="00B3340B"/>
    <w:rsid w:val="00B36B7A"/>
    <w:rsid w:val="00B41F3F"/>
    <w:rsid w:val="00B42D14"/>
    <w:rsid w:val="00B45C4E"/>
    <w:rsid w:val="00B45DC5"/>
    <w:rsid w:val="00B45DFB"/>
    <w:rsid w:val="00B4662D"/>
    <w:rsid w:val="00B519CB"/>
    <w:rsid w:val="00B52293"/>
    <w:rsid w:val="00B52884"/>
    <w:rsid w:val="00B53A53"/>
    <w:rsid w:val="00B57BA6"/>
    <w:rsid w:val="00B60516"/>
    <w:rsid w:val="00B606C2"/>
    <w:rsid w:val="00B613B2"/>
    <w:rsid w:val="00B61F76"/>
    <w:rsid w:val="00B627AF"/>
    <w:rsid w:val="00B668AE"/>
    <w:rsid w:val="00B67C5D"/>
    <w:rsid w:val="00B722AC"/>
    <w:rsid w:val="00B723FB"/>
    <w:rsid w:val="00B72601"/>
    <w:rsid w:val="00B7302A"/>
    <w:rsid w:val="00B732AB"/>
    <w:rsid w:val="00B737C6"/>
    <w:rsid w:val="00B74297"/>
    <w:rsid w:val="00B7556B"/>
    <w:rsid w:val="00B75A04"/>
    <w:rsid w:val="00B75EAD"/>
    <w:rsid w:val="00B76AEC"/>
    <w:rsid w:val="00B801E2"/>
    <w:rsid w:val="00B807CC"/>
    <w:rsid w:val="00B83365"/>
    <w:rsid w:val="00B86229"/>
    <w:rsid w:val="00B9059B"/>
    <w:rsid w:val="00B90A39"/>
    <w:rsid w:val="00B91787"/>
    <w:rsid w:val="00B970D1"/>
    <w:rsid w:val="00B972B4"/>
    <w:rsid w:val="00BA0C48"/>
    <w:rsid w:val="00BA29B9"/>
    <w:rsid w:val="00BA2B3F"/>
    <w:rsid w:val="00BA31F3"/>
    <w:rsid w:val="00BA3A35"/>
    <w:rsid w:val="00BA591C"/>
    <w:rsid w:val="00BB2923"/>
    <w:rsid w:val="00BB2B68"/>
    <w:rsid w:val="00BB40F8"/>
    <w:rsid w:val="00BB41D8"/>
    <w:rsid w:val="00BB5C04"/>
    <w:rsid w:val="00BB5D3D"/>
    <w:rsid w:val="00BB7071"/>
    <w:rsid w:val="00BC116A"/>
    <w:rsid w:val="00BC586F"/>
    <w:rsid w:val="00BC6FC2"/>
    <w:rsid w:val="00BC744B"/>
    <w:rsid w:val="00BD0B15"/>
    <w:rsid w:val="00BD4A23"/>
    <w:rsid w:val="00BD5BF3"/>
    <w:rsid w:val="00BD5C63"/>
    <w:rsid w:val="00BD7006"/>
    <w:rsid w:val="00BE24EF"/>
    <w:rsid w:val="00BE5180"/>
    <w:rsid w:val="00BE61D7"/>
    <w:rsid w:val="00BE6E23"/>
    <w:rsid w:val="00BE712C"/>
    <w:rsid w:val="00BE7310"/>
    <w:rsid w:val="00BE791C"/>
    <w:rsid w:val="00BF293C"/>
    <w:rsid w:val="00BF3BC9"/>
    <w:rsid w:val="00BF536F"/>
    <w:rsid w:val="00BF5620"/>
    <w:rsid w:val="00BF5CBD"/>
    <w:rsid w:val="00BF61F7"/>
    <w:rsid w:val="00BF7891"/>
    <w:rsid w:val="00C00263"/>
    <w:rsid w:val="00C00A76"/>
    <w:rsid w:val="00C01CDD"/>
    <w:rsid w:val="00C0245A"/>
    <w:rsid w:val="00C02DF0"/>
    <w:rsid w:val="00C0357E"/>
    <w:rsid w:val="00C036E7"/>
    <w:rsid w:val="00C04AB8"/>
    <w:rsid w:val="00C04C1D"/>
    <w:rsid w:val="00C05441"/>
    <w:rsid w:val="00C05A3C"/>
    <w:rsid w:val="00C10D67"/>
    <w:rsid w:val="00C11594"/>
    <w:rsid w:val="00C11F7B"/>
    <w:rsid w:val="00C128CB"/>
    <w:rsid w:val="00C12973"/>
    <w:rsid w:val="00C12C1E"/>
    <w:rsid w:val="00C14134"/>
    <w:rsid w:val="00C14166"/>
    <w:rsid w:val="00C15884"/>
    <w:rsid w:val="00C1602A"/>
    <w:rsid w:val="00C16A85"/>
    <w:rsid w:val="00C17F0C"/>
    <w:rsid w:val="00C20B5E"/>
    <w:rsid w:val="00C21903"/>
    <w:rsid w:val="00C2336B"/>
    <w:rsid w:val="00C2562C"/>
    <w:rsid w:val="00C3342E"/>
    <w:rsid w:val="00C34BC8"/>
    <w:rsid w:val="00C36B81"/>
    <w:rsid w:val="00C36DE1"/>
    <w:rsid w:val="00C41EB4"/>
    <w:rsid w:val="00C4228B"/>
    <w:rsid w:val="00C426A8"/>
    <w:rsid w:val="00C4270C"/>
    <w:rsid w:val="00C45A22"/>
    <w:rsid w:val="00C46112"/>
    <w:rsid w:val="00C46CE2"/>
    <w:rsid w:val="00C51BFB"/>
    <w:rsid w:val="00C521CC"/>
    <w:rsid w:val="00C52415"/>
    <w:rsid w:val="00C532EA"/>
    <w:rsid w:val="00C54AFD"/>
    <w:rsid w:val="00C60101"/>
    <w:rsid w:val="00C6257F"/>
    <w:rsid w:val="00C62E0D"/>
    <w:rsid w:val="00C630B8"/>
    <w:rsid w:val="00C64B04"/>
    <w:rsid w:val="00C655A9"/>
    <w:rsid w:val="00C657B6"/>
    <w:rsid w:val="00C66E56"/>
    <w:rsid w:val="00C66EC3"/>
    <w:rsid w:val="00C6717F"/>
    <w:rsid w:val="00C67C6F"/>
    <w:rsid w:val="00C7029A"/>
    <w:rsid w:val="00C702BE"/>
    <w:rsid w:val="00C713B6"/>
    <w:rsid w:val="00C7149C"/>
    <w:rsid w:val="00C71A6B"/>
    <w:rsid w:val="00C7226A"/>
    <w:rsid w:val="00C764DF"/>
    <w:rsid w:val="00C773EC"/>
    <w:rsid w:val="00C77BBD"/>
    <w:rsid w:val="00C80C40"/>
    <w:rsid w:val="00C82807"/>
    <w:rsid w:val="00C83B39"/>
    <w:rsid w:val="00C83E85"/>
    <w:rsid w:val="00C84FE2"/>
    <w:rsid w:val="00C87944"/>
    <w:rsid w:val="00C913E3"/>
    <w:rsid w:val="00C91AB3"/>
    <w:rsid w:val="00C91ABF"/>
    <w:rsid w:val="00C92F72"/>
    <w:rsid w:val="00C958C8"/>
    <w:rsid w:val="00CA19E7"/>
    <w:rsid w:val="00CA4811"/>
    <w:rsid w:val="00CA63C6"/>
    <w:rsid w:val="00CA6F1A"/>
    <w:rsid w:val="00CB2EE3"/>
    <w:rsid w:val="00CB42BF"/>
    <w:rsid w:val="00CB52F0"/>
    <w:rsid w:val="00CB60FF"/>
    <w:rsid w:val="00CB6F89"/>
    <w:rsid w:val="00CC1377"/>
    <w:rsid w:val="00CC27F7"/>
    <w:rsid w:val="00CC3A3B"/>
    <w:rsid w:val="00CC42B5"/>
    <w:rsid w:val="00CC5992"/>
    <w:rsid w:val="00CC6410"/>
    <w:rsid w:val="00CD0E94"/>
    <w:rsid w:val="00CD2DA5"/>
    <w:rsid w:val="00CD4542"/>
    <w:rsid w:val="00CD4D4D"/>
    <w:rsid w:val="00CD5D27"/>
    <w:rsid w:val="00CD611B"/>
    <w:rsid w:val="00CD635A"/>
    <w:rsid w:val="00CD7147"/>
    <w:rsid w:val="00CD78F2"/>
    <w:rsid w:val="00CE2CA0"/>
    <w:rsid w:val="00CE6C81"/>
    <w:rsid w:val="00CF0F74"/>
    <w:rsid w:val="00CF1180"/>
    <w:rsid w:val="00CF1B00"/>
    <w:rsid w:val="00CF3D15"/>
    <w:rsid w:val="00CF472D"/>
    <w:rsid w:val="00CF494E"/>
    <w:rsid w:val="00CF4EE5"/>
    <w:rsid w:val="00CF50B2"/>
    <w:rsid w:val="00D008D3"/>
    <w:rsid w:val="00D00A3F"/>
    <w:rsid w:val="00D00B64"/>
    <w:rsid w:val="00D01A9C"/>
    <w:rsid w:val="00D02F95"/>
    <w:rsid w:val="00D04A13"/>
    <w:rsid w:val="00D07748"/>
    <w:rsid w:val="00D119D6"/>
    <w:rsid w:val="00D11E9A"/>
    <w:rsid w:val="00D11F33"/>
    <w:rsid w:val="00D15AE9"/>
    <w:rsid w:val="00D16085"/>
    <w:rsid w:val="00D16AA6"/>
    <w:rsid w:val="00D17FB4"/>
    <w:rsid w:val="00D20CC9"/>
    <w:rsid w:val="00D21829"/>
    <w:rsid w:val="00D23ABA"/>
    <w:rsid w:val="00D24CFA"/>
    <w:rsid w:val="00D258B9"/>
    <w:rsid w:val="00D321C2"/>
    <w:rsid w:val="00D3346F"/>
    <w:rsid w:val="00D33A43"/>
    <w:rsid w:val="00D33F9F"/>
    <w:rsid w:val="00D41026"/>
    <w:rsid w:val="00D411E5"/>
    <w:rsid w:val="00D43A47"/>
    <w:rsid w:val="00D43D27"/>
    <w:rsid w:val="00D44A35"/>
    <w:rsid w:val="00D47499"/>
    <w:rsid w:val="00D50368"/>
    <w:rsid w:val="00D52010"/>
    <w:rsid w:val="00D52883"/>
    <w:rsid w:val="00D53BEF"/>
    <w:rsid w:val="00D53FB1"/>
    <w:rsid w:val="00D55C38"/>
    <w:rsid w:val="00D565A3"/>
    <w:rsid w:val="00D5693A"/>
    <w:rsid w:val="00D5758F"/>
    <w:rsid w:val="00D62020"/>
    <w:rsid w:val="00D64761"/>
    <w:rsid w:val="00D654A9"/>
    <w:rsid w:val="00D65C43"/>
    <w:rsid w:val="00D65DC1"/>
    <w:rsid w:val="00D6634C"/>
    <w:rsid w:val="00D66A8F"/>
    <w:rsid w:val="00D70A4E"/>
    <w:rsid w:val="00D70F57"/>
    <w:rsid w:val="00D710D4"/>
    <w:rsid w:val="00D725F6"/>
    <w:rsid w:val="00D72CBD"/>
    <w:rsid w:val="00D74CCB"/>
    <w:rsid w:val="00D7674B"/>
    <w:rsid w:val="00D809C7"/>
    <w:rsid w:val="00D80E57"/>
    <w:rsid w:val="00D82827"/>
    <w:rsid w:val="00D8366B"/>
    <w:rsid w:val="00D8530C"/>
    <w:rsid w:val="00D862FB"/>
    <w:rsid w:val="00D86C73"/>
    <w:rsid w:val="00D879EB"/>
    <w:rsid w:val="00D91561"/>
    <w:rsid w:val="00D91689"/>
    <w:rsid w:val="00D920CA"/>
    <w:rsid w:val="00D930A3"/>
    <w:rsid w:val="00D95860"/>
    <w:rsid w:val="00D96105"/>
    <w:rsid w:val="00D96588"/>
    <w:rsid w:val="00D9738F"/>
    <w:rsid w:val="00D97E69"/>
    <w:rsid w:val="00DA0A70"/>
    <w:rsid w:val="00DA0E09"/>
    <w:rsid w:val="00DA0FED"/>
    <w:rsid w:val="00DA12EE"/>
    <w:rsid w:val="00DA19DD"/>
    <w:rsid w:val="00DA1EC8"/>
    <w:rsid w:val="00DA3510"/>
    <w:rsid w:val="00DA4B99"/>
    <w:rsid w:val="00DA55A1"/>
    <w:rsid w:val="00DA6C18"/>
    <w:rsid w:val="00DA754B"/>
    <w:rsid w:val="00DB0054"/>
    <w:rsid w:val="00DB18F3"/>
    <w:rsid w:val="00DB2321"/>
    <w:rsid w:val="00DB3FDD"/>
    <w:rsid w:val="00DB48E3"/>
    <w:rsid w:val="00DB5249"/>
    <w:rsid w:val="00DB5621"/>
    <w:rsid w:val="00DB68DD"/>
    <w:rsid w:val="00DC1A8E"/>
    <w:rsid w:val="00DC3CB4"/>
    <w:rsid w:val="00DC5007"/>
    <w:rsid w:val="00DC573D"/>
    <w:rsid w:val="00DC633C"/>
    <w:rsid w:val="00DC7340"/>
    <w:rsid w:val="00DC7F75"/>
    <w:rsid w:val="00DD1C75"/>
    <w:rsid w:val="00DD33A7"/>
    <w:rsid w:val="00DD3760"/>
    <w:rsid w:val="00DD41B2"/>
    <w:rsid w:val="00DD6295"/>
    <w:rsid w:val="00DD6BA2"/>
    <w:rsid w:val="00DE026C"/>
    <w:rsid w:val="00DE0682"/>
    <w:rsid w:val="00DE0F0E"/>
    <w:rsid w:val="00DE1579"/>
    <w:rsid w:val="00DE2521"/>
    <w:rsid w:val="00DE3411"/>
    <w:rsid w:val="00DE40E5"/>
    <w:rsid w:val="00DE47C3"/>
    <w:rsid w:val="00DE4FE8"/>
    <w:rsid w:val="00DE5174"/>
    <w:rsid w:val="00DE667D"/>
    <w:rsid w:val="00DE7A0C"/>
    <w:rsid w:val="00DF212B"/>
    <w:rsid w:val="00DF329B"/>
    <w:rsid w:val="00DF32AB"/>
    <w:rsid w:val="00DF5AF5"/>
    <w:rsid w:val="00DF7FAE"/>
    <w:rsid w:val="00E0187D"/>
    <w:rsid w:val="00E01971"/>
    <w:rsid w:val="00E02C8A"/>
    <w:rsid w:val="00E03100"/>
    <w:rsid w:val="00E032C8"/>
    <w:rsid w:val="00E04377"/>
    <w:rsid w:val="00E05ABF"/>
    <w:rsid w:val="00E0713E"/>
    <w:rsid w:val="00E07512"/>
    <w:rsid w:val="00E1003F"/>
    <w:rsid w:val="00E100CA"/>
    <w:rsid w:val="00E11D16"/>
    <w:rsid w:val="00E12641"/>
    <w:rsid w:val="00E13216"/>
    <w:rsid w:val="00E14A47"/>
    <w:rsid w:val="00E15091"/>
    <w:rsid w:val="00E162CC"/>
    <w:rsid w:val="00E16E0E"/>
    <w:rsid w:val="00E209E2"/>
    <w:rsid w:val="00E20A92"/>
    <w:rsid w:val="00E21833"/>
    <w:rsid w:val="00E21E4A"/>
    <w:rsid w:val="00E22065"/>
    <w:rsid w:val="00E23B80"/>
    <w:rsid w:val="00E24238"/>
    <w:rsid w:val="00E257B3"/>
    <w:rsid w:val="00E26E1F"/>
    <w:rsid w:val="00E26FEE"/>
    <w:rsid w:val="00E27183"/>
    <w:rsid w:val="00E2751E"/>
    <w:rsid w:val="00E27A74"/>
    <w:rsid w:val="00E30037"/>
    <w:rsid w:val="00E30CDA"/>
    <w:rsid w:val="00E31B33"/>
    <w:rsid w:val="00E32E7C"/>
    <w:rsid w:val="00E344AE"/>
    <w:rsid w:val="00E34908"/>
    <w:rsid w:val="00E3563D"/>
    <w:rsid w:val="00E35A9D"/>
    <w:rsid w:val="00E37F1F"/>
    <w:rsid w:val="00E4038F"/>
    <w:rsid w:val="00E41470"/>
    <w:rsid w:val="00E41A79"/>
    <w:rsid w:val="00E42981"/>
    <w:rsid w:val="00E46E11"/>
    <w:rsid w:val="00E4779B"/>
    <w:rsid w:val="00E47A38"/>
    <w:rsid w:val="00E47AAF"/>
    <w:rsid w:val="00E47FF5"/>
    <w:rsid w:val="00E52D05"/>
    <w:rsid w:val="00E53CE9"/>
    <w:rsid w:val="00E542E6"/>
    <w:rsid w:val="00E56407"/>
    <w:rsid w:val="00E567B3"/>
    <w:rsid w:val="00E56891"/>
    <w:rsid w:val="00E56A6D"/>
    <w:rsid w:val="00E570C0"/>
    <w:rsid w:val="00E57B5F"/>
    <w:rsid w:val="00E600DA"/>
    <w:rsid w:val="00E60B2D"/>
    <w:rsid w:val="00E63859"/>
    <w:rsid w:val="00E63D78"/>
    <w:rsid w:val="00E640A1"/>
    <w:rsid w:val="00E640F3"/>
    <w:rsid w:val="00E64B56"/>
    <w:rsid w:val="00E706DD"/>
    <w:rsid w:val="00E71501"/>
    <w:rsid w:val="00E72562"/>
    <w:rsid w:val="00E72AA7"/>
    <w:rsid w:val="00E73740"/>
    <w:rsid w:val="00E73FEC"/>
    <w:rsid w:val="00E74E7B"/>
    <w:rsid w:val="00E75F14"/>
    <w:rsid w:val="00E766F5"/>
    <w:rsid w:val="00E76931"/>
    <w:rsid w:val="00E76F9A"/>
    <w:rsid w:val="00E82187"/>
    <w:rsid w:val="00E83A51"/>
    <w:rsid w:val="00E83B2D"/>
    <w:rsid w:val="00E8436C"/>
    <w:rsid w:val="00E849C4"/>
    <w:rsid w:val="00E84B6C"/>
    <w:rsid w:val="00E855BF"/>
    <w:rsid w:val="00E85A23"/>
    <w:rsid w:val="00E86B91"/>
    <w:rsid w:val="00E900B5"/>
    <w:rsid w:val="00E9015D"/>
    <w:rsid w:val="00E90A2F"/>
    <w:rsid w:val="00E925C5"/>
    <w:rsid w:val="00E935C0"/>
    <w:rsid w:val="00E95F65"/>
    <w:rsid w:val="00EA0F51"/>
    <w:rsid w:val="00EA173A"/>
    <w:rsid w:val="00EA20E5"/>
    <w:rsid w:val="00EA24CD"/>
    <w:rsid w:val="00EA4584"/>
    <w:rsid w:val="00EA72F5"/>
    <w:rsid w:val="00EB1D0C"/>
    <w:rsid w:val="00EB1EEE"/>
    <w:rsid w:val="00EB3CA1"/>
    <w:rsid w:val="00EB4C9B"/>
    <w:rsid w:val="00EB56BD"/>
    <w:rsid w:val="00EB5774"/>
    <w:rsid w:val="00EB5936"/>
    <w:rsid w:val="00EB5C13"/>
    <w:rsid w:val="00EB5EA6"/>
    <w:rsid w:val="00EB6267"/>
    <w:rsid w:val="00EC00E1"/>
    <w:rsid w:val="00EC0AC8"/>
    <w:rsid w:val="00EC0E52"/>
    <w:rsid w:val="00EC2EB6"/>
    <w:rsid w:val="00EC3E05"/>
    <w:rsid w:val="00EC4A8E"/>
    <w:rsid w:val="00EC4B46"/>
    <w:rsid w:val="00EC527F"/>
    <w:rsid w:val="00EC536A"/>
    <w:rsid w:val="00ED043A"/>
    <w:rsid w:val="00ED0B28"/>
    <w:rsid w:val="00ED193A"/>
    <w:rsid w:val="00ED2917"/>
    <w:rsid w:val="00ED3445"/>
    <w:rsid w:val="00ED3A2D"/>
    <w:rsid w:val="00ED410A"/>
    <w:rsid w:val="00ED43C0"/>
    <w:rsid w:val="00ED6A01"/>
    <w:rsid w:val="00ED6A44"/>
    <w:rsid w:val="00ED7290"/>
    <w:rsid w:val="00ED7940"/>
    <w:rsid w:val="00EE14E3"/>
    <w:rsid w:val="00EE3648"/>
    <w:rsid w:val="00EE4679"/>
    <w:rsid w:val="00EE77E4"/>
    <w:rsid w:val="00EF10D1"/>
    <w:rsid w:val="00EF13D7"/>
    <w:rsid w:val="00EF3D2E"/>
    <w:rsid w:val="00EF6D39"/>
    <w:rsid w:val="00EF6DA3"/>
    <w:rsid w:val="00EF727D"/>
    <w:rsid w:val="00EF7F25"/>
    <w:rsid w:val="00F01C8F"/>
    <w:rsid w:val="00F04114"/>
    <w:rsid w:val="00F045FC"/>
    <w:rsid w:val="00F107C8"/>
    <w:rsid w:val="00F1318C"/>
    <w:rsid w:val="00F14369"/>
    <w:rsid w:val="00F15A94"/>
    <w:rsid w:val="00F15F99"/>
    <w:rsid w:val="00F17427"/>
    <w:rsid w:val="00F2059F"/>
    <w:rsid w:val="00F20B50"/>
    <w:rsid w:val="00F24C47"/>
    <w:rsid w:val="00F24F59"/>
    <w:rsid w:val="00F2557B"/>
    <w:rsid w:val="00F269E8"/>
    <w:rsid w:val="00F272DE"/>
    <w:rsid w:val="00F3372B"/>
    <w:rsid w:val="00F41EE1"/>
    <w:rsid w:val="00F43CC5"/>
    <w:rsid w:val="00F449EF"/>
    <w:rsid w:val="00F4658D"/>
    <w:rsid w:val="00F47180"/>
    <w:rsid w:val="00F47DAE"/>
    <w:rsid w:val="00F50B39"/>
    <w:rsid w:val="00F51E50"/>
    <w:rsid w:val="00F51F29"/>
    <w:rsid w:val="00F529D4"/>
    <w:rsid w:val="00F536AF"/>
    <w:rsid w:val="00F5487A"/>
    <w:rsid w:val="00F552EA"/>
    <w:rsid w:val="00F55969"/>
    <w:rsid w:val="00F56153"/>
    <w:rsid w:val="00F60BD0"/>
    <w:rsid w:val="00F6219C"/>
    <w:rsid w:val="00F62677"/>
    <w:rsid w:val="00F63385"/>
    <w:rsid w:val="00F65CA4"/>
    <w:rsid w:val="00F66203"/>
    <w:rsid w:val="00F66AF5"/>
    <w:rsid w:val="00F67509"/>
    <w:rsid w:val="00F71AE2"/>
    <w:rsid w:val="00F7475F"/>
    <w:rsid w:val="00F74CB9"/>
    <w:rsid w:val="00F76748"/>
    <w:rsid w:val="00F77C01"/>
    <w:rsid w:val="00F80A84"/>
    <w:rsid w:val="00F80A8F"/>
    <w:rsid w:val="00F80CEE"/>
    <w:rsid w:val="00F84918"/>
    <w:rsid w:val="00F85ACA"/>
    <w:rsid w:val="00F868DF"/>
    <w:rsid w:val="00F90581"/>
    <w:rsid w:val="00F90956"/>
    <w:rsid w:val="00F90B06"/>
    <w:rsid w:val="00F90C75"/>
    <w:rsid w:val="00F9424E"/>
    <w:rsid w:val="00F94492"/>
    <w:rsid w:val="00F96E5F"/>
    <w:rsid w:val="00F97721"/>
    <w:rsid w:val="00F97B98"/>
    <w:rsid w:val="00FA1E82"/>
    <w:rsid w:val="00FA33CF"/>
    <w:rsid w:val="00FA349F"/>
    <w:rsid w:val="00FA48D5"/>
    <w:rsid w:val="00FA4D30"/>
    <w:rsid w:val="00FA5624"/>
    <w:rsid w:val="00FA69A1"/>
    <w:rsid w:val="00FA7189"/>
    <w:rsid w:val="00FB0C1A"/>
    <w:rsid w:val="00FB0CE8"/>
    <w:rsid w:val="00FB4599"/>
    <w:rsid w:val="00FB7635"/>
    <w:rsid w:val="00FB76BD"/>
    <w:rsid w:val="00FC126A"/>
    <w:rsid w:val="00FC2C99"/>
    <w:rsid w:val="00FC2FCF"/>
    <w:rsid w:val="00FC537B"/>
    <w:rsid w:val="00FC645E"/>
    <w:rsid w:val="00FC6535"/>
    <w:rsid w:val="00FC6F97"/>
    <w:rsid w:val="00FD0082"/>
    <w:rsid w:val="00FD0B86"/>
    <w:rsid w:val="00FD111A"/>
    <w:rsid w:val="00FD3278"/>
    <w:rsid w:val="00FD3AB5"/>
    <w:rsid w:val="00FD4EE0"/>
    <w:rsid w:val="00FD5A59"/>
    <w:rsid w:val="00FD5C8A"/>
    <w:rsid w:val="00FE0178"/>
    <w:rsid w:val="00FE177F"/>
    <w:rsid w:val="00FE367D"/>
    <w:rsid w:val="00FE3F1E"/>
    <w:rsid w:val="00FE5EEA"/>
    <w:rsid w:val="00FE7BEB"/>
    <w:rsid w:val="00FF03DE"/>
    <w:rsid w:val="00FF0EC1"/>
    <w:rsid w:val="00FF1B35"/>
    <w:rsid w:val="00FF273E"/>
    <w:rsid w:val="00FF392E"/>
    <w:rsid w:val="00FF4BA2"/>
    <w:rsid w:val="00FF5BDE"/>
    <w:rsid w:val="00FF5DEB"/>
    <w:rsid w:val="00FF73FD"/>
  </w:rsids>
  <m:mathPr>
    <m:mathFont m:val="Cambria Math"/>
    <m:brkBin m:val="before"/>
    <m:brkBinSub m:val="--"/>
    <m:smallFrac m:val="0"/>
    <m:dispDef/>
    <m:lMargin m:val="0"/>
    <m:rMargin m:val="0"/>
    <m:defJc m:val="centerGroup"/>
    <m:wrapIndent m:val="1440"/>
    <m:intLim m:val="subSup"/>
    <m:naryLim m:val="undOvr"/>
  </m:mathPr>
  <w:attachedSchema w:val="urn:schemas:contacts"/>
  <w:themeFontLang w:val="tr-T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038A67"/>
  <w15:docId w15:val="{9BCE5DD4-E0A6-4DC4-B555-4800B9183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tr-TR" w:eastAsia="tr-TR" w:bidi="ar-SA"/>
      </w:rPr>
    </w:rPrDefault>
    <w:pPrDefault/>
  </w:docDefaults>
  <w:latentStyles w:defLockedState="0" w:defUIPriority="99" w:defSemiHidden="0" w:defUnhideWhenUsed="0" w:defQFormat="0" w:count="371">
    <w:lsdException w:name="Normal" w:locked="1" w:uiPriority="0" w:qFormat="1"/>
    <w:lsdException w:name="heading 1" w:locked="1" w:qFormat="1"/>
    <w:lsdException w:name="heading 2" w:lock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0" w:unhideWhenUsed="1"/>
    <w:lsdException w:name="toc 2" w:locked="1" w:semiHidden="1" w:uiPriority="0" w:unhideWhenUsed="1"/>
    <w:lsdException w:name="toc 3" w:locked="1" w:semiHidden="1" w:uiPriority="0"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locked="1"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0" w:unhideWhenUsed="1"/>
    <w:lsdException w:name="Body Text" w:locked="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locked="1" w:semiHidden="1" w:uiPriority="0" w:unhideWhenUsed="1"/>
    <w:lsdException w:name="E-mail Signature" w:semiHidden="1" w:unhideWhenUsed="1"/>
    <w:lsdException w:name="HTML Top of Form" w:semiHidden="1" w:unhideWhenUsed="1"/>
    <w:lsdException w:name="HTML Bottom of Form" w:semiHidden="1" w:unhideWhenUsed="1"/>
    <w:lsdException w:name="Normal (Web)" w:locked="1"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D30"/>
    <w:rPr>
      <w:rFonts w:ascii="Times New Roman" w:eastAsia="Times New Roman" w:hAnsi="Times New Roman"/>
      <w:sz w:val="24"/>
      <w:szCs w:val="24"/>
      <w:lang w:val="en-US" w:eastAsia="en-US"/>
    </w:rPr>
  </w:style>
  <w:style w:type="paragraph" w:styleId="Heading1">
    <w:name w:val="heading 1"/>
    <w:basedOn w:val="Normal"/>
    <w:next w:val="Normal"/>
    <w:link w:val="Heading1Char"/>
    <w:uiPriority w:val="99"/>
    <w:qFormat/>
    <w:rsid w:val="00350442"/>
    <w:pPr>
      <w:keepNext/>
      <w:spacing w:before="240" w:after="60"/>
      <w:outlineLvl w:val="0"/>
    </w:pPr>
    <w:rPr>
      <w:rFonts w:ascii="Cambria" w:eastAsia="Calibri" w:hAnsi="Cambria"/>
      <w:b/>
      <w:bCs/>
      <w:kern w:val="32"/>
      <w:sz w:val="32"/>
      <w:szCs w:val="32"/>
      <w:lang w:val="en-IN" w:eastAsia="en-IN"/>
    </w:rPr>
  </w:style>
  <w:style w:type="paragraph" w:styleId="Heading2">
    <w:name w:val="heading 2"/>
    <w:basedOn w:val="Normal"/>
    <w:next w:val="Normal"/>
    <w:link w:val="Heading2Char"/>
    <w:uiPriority w:val="99"/>
    <w:qFormat/>
    <w:rsid w:val="00FD5A59"/>
    <w:pPr>
      <w:keepNext/>
      <w:keepLines/>
      <w:spacing w:before="200" w:line="276" w:lineRule="auto"/>
      <w:outlineLvl w:val="1"/>
    </w:pPr>
    <w:rPr>
      <w:rFonts w:ascii="Cambria" w:eastAsia="Calibri" w:hAnsi="Cambria"/>
      <w:b/>
      <w:bCs/>
      <w:color w:val="4F81BD"/>
      <w:sz w:val="26"/>
      <w:szCs w:val="26"/>
      <w:lang w:eastAsia="tr-T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350442"/>
    <w:rPr>
      <w:rFonts w:ascii="Cambria" w:hAnsi="Cambria" w:cs="Times New Roman"/>
      <w:b/>
      <w:kern w:val="32"/>
      <w:sz w:val="32"/>
      <w:lang w:val="en-IN" w:eastAsia="en-IN"/>
    </w:rPr>
  </w:style>
  <w:style w:type="character" w:customStyle="1" w:styleId="Heading2Char">
    <w:name w:val="Heading 2 Char"/>
    <w:link w:val="Heading2"/>
    <w:uiPriority w:val="99"/>
    <w:locked/>
    <w:rsid w:val="00FD5A59"/>
    <w:rPr>
      <w:rFonts w:ascii="Cambria" w:hAnsi="Cambria" w:cs="Times New Roman"/>
      <w:b/>
      <w:color w:val="4F81BD"/>
      <w:sz w:val="26"/>
      <w:lang w:val="en-US"/>
    </w:rPr>
  </w:style>
  <w:style w:type="paragraph" w:styleId="NormalWeb">
    <w:name w:val="Normal (Web)"/>
    <w:basedOn w:val="Normal"/>
    <w:link w:val="NormalWebChar"/>
    <w:rsid w:val="009B3D30"/>
    <w:pPr>
      <w:spacing w:before="100" w:beforeAutospacing="1" w:after="100" w:afterAutospacing="1"/>
    </w:pPr>
    <w:rPr>
      <w:rFonts w:ascii="Calibri" w:hAnsi="Calibri"/>
      <w:szCs w:val="20"/>
    </w:rPr>
  </w:style>
  <w:style w:type="character" w:customStyle="1" w:styleId="NormalWebChar">
    <w:name w:val="Normal (Web) Char"/>
    <w:link w:val="NormalWeb"/>
    <w:uiPriority w:val="99"/>
    <w:locked/>
    <w:rsid w:val="00AA615B"/>
    <w:rPr>
      <w:rFonts w:eastAsia="Times New Roman"/>
      <w:sz w:val="24"/>
      <w:lang w:val="en-US" w:eastAsia="en-US"/>
    </w:rPr>
  </w:style>
  <w:style w:type="paragraph" w:styleId="BodyText">
    <w:name w:val="Body Text"/>
    <w:basedOn w:val="Normal"/>
    <w:link w:val="BodyTextChar"/>
    <w:uiPriority w:val="99"/>
    <w:rsid w:val="009B3D30"/>
    <w:pPr>
      <w:bidi/>
      <w:spacing w:after="120"/>
    </w:pPr>
    <w:rPr>
      <w:rFonts w:eastAsia="Calibri"/>
      <w:noProof/>
      <w:sz w:val="20"/>
      <w:szCs w:val="20"/>
      <w:lang w:eastAsia="ar-SA"/>
    </w:rPr>
  </w:style>
  <w:style w:type="character" w:customStyle="1" w:styleId="BodyTextChar">
    <w:name w:val="Body Text Char"/>
    <w:link w:val="BodyText"/>
    <w:uiPriority w:val="99"/>
    <w:locked/>
    <w:rsid w:val="009B3D30"/>
    <w:rPr>
      <w:rFonts w:ascii="Times New Roman" w:hAnsi="Times New Roman" w:cs="Times New Roman"/>
      <w:noProof/>
      <w:sz w:val="20"/>
      <w:lang w:val="en-US" w:eastAsia="ar-SA"/>
    </w:rPr>
  </w:style>
  <w:style w:type="character" w:styleId="Hyperlink">
    <w:name w:val="Hyperlink"/>
    <w:uiPriority w:val="99"/>
    <w:rsid w:val="009B3D30"/>
    <w:rPr>
      <w:rFonts w:cs="Times New Roman"/>
      <w:color w:val="0000FF"/>
      <w:u w:val="single"/>
    </w:rPr>
  </w:style>
  <w:style w:type="paragraph" w:customStyle="1" w:styleId="KonuBal1">
    <w:name w:val="Konu Başlığı1"/>
    <w:basedOn w:val="Normal"/>
    <w:next w:val="author"/>
    <w:uiPriority w:val="99"/>
    <w:rsid w:val="0015081A"/>
    <w:pPr>
      <w:keepNext/>
      <w:keepLines/>
      <w:pageBreakBefore/>
      <w:tabs>
        <w:tab w:val="left" w:pos="284"/>
      </w:tabs>
      <w:suppressAutoHyphens/>
      <w:spacing w:after="460" w:line="348" w:lineRule="exact"/>
      <w:ind w:firstLine="227"/>
      <w:jc w:val="center"/>
    </w:pPr>
    <w:rPr>
      <w:rFonts w:ascii="Times" w:hAnsi="Times"/>
      <w:b/>
      <w:sz w:val="28"/>
      <w:szCs w:val="20"/>
      <w:lang w:eastAsia="de-DE"/>
    </w:rPr>
  </w:style>
  <w:style w:type="paragraph" w:customStyle="1" w:styleId="author">
    <w:name w:val="author"/>
    <w:basedOn w:val="Normal"/>
    <w:next w:val="authorinfo"/>
    <w:uiPriority w:val="99"/>
    <w:rsid w:val="0015081A"/>
    <w:pPr>
      <w:spacing w:after="220"/>
      <w:ind w:firstLine="227"/>
      <w:jc w:val="center"/>
    </w:pPr>
    <w:rPr>
      <w:rFonts w:ascii="Times" w:hAnsi="Times"/>
      <w:sz w:val="20"/>
      <w:szCs w:val="20"/>
      <w:lang w:eastAsia="de-DE"/>
    </w:rPr>
  </w:style>
  <w:style w:type="paragraph" w:customStyle="1" w:styleId="authorinfo">
    <w:name w:val="authorinfo"/>
    <w:basedOn w:val="Normal"/>
    <w:next w:val="email"/>
    <w:uiPriority w:val="99"/>
    <w:rsid w:val="0015081A"/>
    <w:pPr>
      <w:ind w:firstLine="227"/>
      <w:jc w:val="center"/>
    </w:pPr>
    <w:rPr>
      <w:rFonts w:ascii="Times" w:hAnsi="Times"/>
      <w:sz w:val="18"/>
      <w:szCs w:val="20"/>
      <w:lang w:eastAsia="de-DE"/>
    </w:rPr>
  </w:style>
  <w:style w:type="paragraph" w:customStyle="1" w:styleId="email">
    <w:name w:val="email"/>
    <w:basedOn w:val="Normal"/>
    <w:next w:val="abstract"/>
    <w:uiPriority w:val="99"/>
    <w:rsid w:val="0015081A"/>
    <w:pPr>
      <w:ind w:firstLine="227"/>
      <w:jc w:val="center"/>
    </w:pPr>
    <w:rPr>
      <w:rFonts w:ascii="Times" w:hAnsi="Times"/>
      <w:sz w:val="18"/>
      <w:szCs w:val="20"/>
      <w:lang w:eastAsia="de-DE"/>
    </w:rPr>
  </w:style>
  <w:style w:type="paragraph" w:customStyle="1" w:styleId="abstract">
    <w:name w:val="abstract"/>
    <w:basedOn w:val="Normal"/>
    <w:next w:val="Normal"/>
    <w:uiPriority w:val="99"/>
    <w:rsid w:val="0015081A"/>
    <w:pPr>
      <w:spacing w:before="600" w:after="120"/>
      <w:ind w:left="567" w:right="567"/>
      <w:jc w:val="both"/>
    </w:pPr>
    <w:rPr>
      <w:rFonts w:ascii="Times" w:hAnsi="Times"/>
      <w:sz w:val="18"/>
      <w:szCs w:val="20"/>
      <w:lang w:eastAsia="de-DE"/>
    </w:rPr>
  </w:style>
  <w:style w:type="character" w:styleId="FootnoteReference">
    <w:name w:val="footnote reference"/>
    <w:rsid w:val="0015081A"/>
    <w:rPr>
      <w:rFonts w:cs="Times New Roman"/>
      <w:position w:val="6"/>
      <w:sz w:val="12"/>
      <w:vertAlign w:val="baseline"/>
    </w:rPr>
  </w:style>
  <w:style w:type="paragraph" w:styleId="FootnoteText">
    <w:name w:val="footnote text"/>
    <w:basedOn w:val="Normal"/>
    <w:link w:val="FootnoteTextChar"/>
    <w:rsid w:val="0015081A"/>
    <w:pPr>
      <w:tabs>
        <w:tab w:val="left" w:pos="170"/>
      </w:tabs>
      <w:ind w:left="170" w:hanging="170"/>
      <w:jc w:val="both"/>
    </w:pPr>
    <w:rPr>
      <w:rFonts w:ascii="Times" w:eastAsia="Calibri" w:hAnsi="Times"/>
      <w:sz w:val="20"/>
      <w:szCs w:val="20"/>
      <w:lang w:eastAsia="de-DE"/>
    </w:rPr>
  </w:style>
  <w:style w:type="character" w:customStyle="1" w:styleId="FootnoteTextChar">
    <w:name w:val="Footnote Text Char"/>
    <w:link w:val="FootnoteText"/>
    <w:uiPriority w:val="99"/>
    <w:locked/>
    <w:rsid w:val="0015081A"/>
    <w:rPr>
      <w:rFonts w:ascii="Times" w:hAnsi="Times" w:cs="Times New Roman"/>
      <w:sz w:val="20"/>
      <w:lang w:val="en-US" w:eastAsia="de-DE"/>
    </w:rPr>
  </w:style>
  <w:style w:type="paragraph" w:customStyle="1" w:styleId="FunotentextFootnote">
    <w:name w:val="Fußnotentext.Footnote"/>
    <w:basedOn w:val="Normal"/>
    <w:uiPriority w:val="99"/>
    <w:rsid w:val="0015081A"/>
    <w:pPr>
      <w:tabs>
        <w:tab w:val="left" w:pos="170"/>
      </w:tabs>
      <w:ind w:left="170" w:hanging="170"/>
      <w:jc w:val="both"/>
    </w:pPr>
    <w:rPr>
      <w:rFonts w:ascii="Times" w:hAnsi="Times"/>
      <w:sz w:val="18"/>
      <w:szCs w:val="20"/>
      <w:lang w:eastAsia="de-DE"/>
    </w:rPr>
  </w:style>
  <w:style w:type="paragraph" w:customStyle="1" w:styleId="Heading">
    <w:name w:val="Heading"/>
    <w:basedOn w:val="Normal"/>
    <w:uiPriority w:val="99"/>
    <w:rsid w:val="0015081A"/>
    <w:pPr>
      <w:spacing w:line="200" w:lineRule="exact"/>
    </w:pPr>
    <w:rPr>
      <w:b/>
      <w:bCs/>
      <w:sz w:val="18"/>
      <w:szCs w:val="18"/>
      <w:lang w:eastAsia="zh-CN"/>
    </w:rPr>
  </w:style>
  <w:style w:type="paragraph" w:styleId="BalloonText">
    <w:name w:val="Balloon Text"/>
    <w:basedOn w:val="Normal"/>
    <w:link w:val="BalloonTextChar"/>
    <w:uiPriority w:val="99"/>
    <w:semiHidden/>
    <w:rsid w:val="006F1F99"/>
    <w:rPr>
      <w:rFonts w:ascii="Tahoma" w:eastAsia="Calibri" w:hAnsi="Tahoma"/>
      <w:sz w:val="16"/>
      <w:szCs w:val="16"/>
      <w:lang w:eastAsia="tr-TR"/>
    </w:rPr>
  </w:style>
  <w:style w:type="character" w:customStyle="1" w:styleId="BalloonTextChar">
    <w:name w:val="Balloon Text Char"/>
    <w:link w:val="BalloonText"/>
    <w:uiPriority w:val="99"/>
    <w:semiHidden/>
    <w:locked/>
    <w:rsid w:val="006F1F99"/>
    <w:rPr>
      <w:rFonts w:ascii="Tahoma" w:hAnsi="Tahoma" w:cs="Times New Roman"/>
      <w:sz w:val="16"/>
      <w:lang w:val="en-US"/>
    </w:rPr>
  </w:style>
  <w:style w:type="character" w:customStyle="1" w:styleId="longtext">
    <w:name w:val="long_text"/>
    <w:uiPriority w:val="99"/>
    <w:rsid w:val="00C655A9"/>
  </w:style>
  <w:style w:type="character" w:customStyle="1" w:styleId="hps">
    <w:name w:val="hps"/>
    <w:rsid w:val="00C655A9"/>
  </w:style>
  <w:style w:type="paragraph" w:styleId="Title">
    <w:name w:val="Title"/>
    <w:basedOn w:val="Normal"/>
    <w:link w:val="TitleChar"/>
    <w:uiPriority w:val="99"/>
    <w:qFormat/>
    <w:rsid w:val="00CD611B"/>
    <w:pPr>
      <w:jc w:val="center"/>
    </w:pPr>
    <w:rPr>
      <w:rFonts w:ascii="Tahoma" w:eastAsia="Calibri" w:hAnsi="Tahoma"/>
      <w:b/>
      <w:bCs/>
      <w:sz w:val="20"/>
      <w:szCs w:val="20"/>
      <w:lang w:val="ms-MY" w:eastAsia="tr-TR"/>
    </w:rPr>
  </w:style>
  <w:style w:type="character" w:customStyle="1" w:styleId="TitleChar">
    <w:name w:val="Title Char"/>
    <w:link w:val="Title"/>
    <w:uiPriority w:val="99"/>
    <w:locked/>
    <w:rsid w:val="00CD611B"/>
    <w:rPr>
      <w:rFonts w:ascii="Tahoma" w:hAnsi="Tahoma" w:cs="Times New Roman"/>
      <w:b/>
      <w:sz w:val="20"/>
      <w:lang w:val="ms-MY"/>
    </w:rPr>
  </w:style>
  <w:style w:type="paragraph" w:customStyle="1" w:styleId="Author0">
    <w:name w:val="Author"/>
    <w:basedOn w:val="Normal"/>
    <w:autoRedefine/>
    <w:uiPriority w:val="99"/>
    <w:rsid w:val="00806971"/>
    <w:pPr>
      <w:snapToGrid w:val="0"/>
      <w:spacing w:before="40" w:after="100"/>
      <w:jc w:val="center"/>
    </w:pPr>
    <w:rPr>
      <w:b/>
      <w:sz w:val="22"/>
      <w:szCs w:val="22"/>
    </w:rPr>
  </w:style>
  <w:style w:type="paragraph" w:customStyle="1" w:styleId="Affiliation">
    <w:name w:val="Affiliation"/>
    <w:basedOn w:val="Normal"/>
    <w:autoRedefine/>
    <w:uiPriority w:val="99"/>
    <w:rsid w:val="00726315"/>
    <w:pPr>
      <w:tabs>
        <w:tab w:val="left" w:pos="2255"/>
      </w:tabs>
      <w:snapToGrid w:val="0"/>
      <w:spacing w:after="120"/>
      <w:jc w:val="center"/>
    </w:pPr>
    <w:rPr>
      <w:i/>
      <w:sz w:val="16"/>
    </w:rPr>
  </w:style>
  <w:style w:type="paragraph" w:customStyle="1" w:styleId="Abstract0">
    <w:name w:val="Abstract"/>
    <w:basedOn w:val="Normal"/>
    <w:link w:val="AbstractChar"/>
    <w:autoRedefine/>
    <w:uiPriority w:val="99"/>
    <w:rsid w:val="000B35CB"/>
    <w:pPr>
      <w:tabs>
        <w:tab w:val="right" w:pos="7200"/>
      </w:tabs>
      <w:snapToGrid w:val="0"/>
      <w:spacing w:before="40" w:line="200" w:lineRule="exact"/>
      <w:ind w:left="360" w:right="360" w:firstLine="360"/>
      <w:jc w:val="both"/>
    </w:pPr>
    <w:rPr>
      <w:rFonts w:eastAsia="Calibri"/>
      <w:sz w:val="22"/>
      <w:szCs w:val="20"/>
    </w:rPr>
  </w:style>
  <w:style w:type="character" w:customStyle="1" w:styleId="AbstractChar">
    <w:name w:val="Abstract Char"/>
    <w:link w:val="Abstract0"/>
    <w:uiPriority w:val="99"/>
    <w:locked/>
    <w:rsid w:val="000B35CB"/>
    <w:rPr>
      <w:rFonts w:ascii="Times New Roman" w:hAnsi="Times New Roman"/>
      <w:sz w:val="22"/>
      <w:lang w:val="en-US" w:eastAsia="en-US"/>
    </w:rPr>
  </w:style>
  <w:style w:type="paragraph" w:customStyle="1" w:styleId="keywords">
    <w:name w:val="keywords"/>
    <w:basedOn w:val="Abstract0"/>
    <w:autoRedefine/>
    <w:uiPriority w:val="99"/>
    <w:rsid w:val="00CD611B"/>
    <w:pPr>
      <w:spacing w:before="120"/>
    </w:pPr>
  </w:style>
  <w:style w:type="paragraph" w:customStyle="1" w:styleId="Default">
    <w:name w:val="Default"/>
    <w:rsid w:val="001318AB"/>
    <w:pPr>
      <w:autoSpaceDE w:val="0"/>
      <w:autoSpaceDN w:val="0"/>
      <w:adjustRightInd w:val="0"/>
    </w:pPr>
    <w:rPr>
      <w:rFonts w:ascii="Monotype Corsiva" w:eastAsia="Times New Roman" w:hAnsi="Monotype Corsiva" w:cs="Monotype Corsiva"/>
      <w:color w:val="000000"/>
      <w:sz w:val="24"/>
      <w:szCs w:val="24"/>
      <w:lang w:val="en-US" w:eastAsia="en-US"/>
    </w:rPr>
  </w:style>
  <w:style w:type="paragraph" w:customStyle="1" w:styleId="HTML-wstpniesformatowany">
    <w:name w:val="HTML - wstępnie sformatowany"/>
    <w:basedOn w:val="Normal"/>
    <w:uiPriority w:val="99"/>
    <w:rsid w:val="003B09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pl-PL" w:eastAsia="pl-PL"/>
    </w:rPr>
  </w:style>
  <w:style w:type="paragraph" w:customStyle="1" w:styleId="Authoraddress">
    <w:name w:val="Author address"/>
    <w:basedOn w:val="Normal"/>
    <w:autoRedefine/>
    <w:uiPriority w:val="99"/>
    <w:rsid w:val="00462D60"/>
    <w:pPr>
      <w:tabs>
        <w:tab w:val="left" w:pos="-1161"/>
        <w:tab w:val="left" w:pos="-720"/>
        <w:tab w:val="left" w:pos="0"/>
        <w:tab w:val="left" w:pos="360"/>
        <w:tab w:val="left" w:pos="1440"/>
      </w:tabs>
      <w:snapToGrid w:val="0"/>
      <w:spacing w:before="200" w:after="240"/>
      <w:jc w:val="center"/>
    </w:pPr>
    <w:rPr>
      <w:i/>
      <w:sz w:val="20"/>
      <w:szCs w:val="20"/>
      <w:lang w:val="en-GB"/>
    </w:rPr>
  </w:style>
  <w:style w:type="paragraph" w:styleId="PlainText">
    <w:name w:val="Plain Text"/>
    <w:basedOn w:val="Normal"/>
    <w:link w:val="PlainTextChar"/>
    <w:rsid w:val="008961E2"/>
    <w:pPr>
      <w:jc w:val="both"/>
    </w:pPr>
    <w:rPr>
      <w:rFonts w:ascii="Arial" w:eastAsia="MS Mincho" w:hAnsi="Arial"/>
      <w:sz w:val="20"/>
      <w:szCs w:val="20"/>
      <w:lang w:val="en-GB" w:eastAsia="tr-TR"/>
    </w:rPr>
  </w:style>
  <w:style w:type="character" w:customStyle="1" w:styleId="PlainTextChar">
    <w:name w:val="Plain Text Char"/>
    <w:link w:val="PlainText"/>
    <w:locked/>
    <w:rsid w:val="008961E2"/>
    <w:rPr>
      <w:rFonts w:ascii="Arial" w:eastAsia="MS Mincho" w:hAnsi="Arial" w:cs="Times New Roman"/>
      <w:sz w:val="20"/>
      <w:lang w:val="en-GB"/>
    </w:rPr>
  </w:style>
  <w:style w:type="character" w:customStyle="1" w:styleId="atn">
    <w:name w:val="atn"/>
    <w:uiPriority w:val="99"/>
    <w:rsid w:val="002427D3"/>
  </w:style>
  <w:style w:type="character" w:customStyle="1" w:styleId="MathematicaFormatTextForm">
    <w:name w:val="MathematicaFormatTextForm"/>
    <w:uiPriority w:val="99"/>
    <w:rsid w:val="00C1602A"/>
  </w:style>
  <w:style w:type="paragraph" w:styleId="ListParagraph">
    <w:name w:val="List Paragraph"/>
    <w:basedOn w:val="Normal"/>
    <w:uiPriority w:val="34"/>
    <w:qFormat/>
    <w:rsid w:val="004E3D9A"/>
    <w:pPr>
      <w:ind w:left="720"/>
      <w:contextualSpacing/>
    </w:pPr>
    <w:rPr>
      <w:rFonts w:eastAsia="Calibri"/>
    </w:rPr>
  </w:style>
  <w:style w:type="paragraph" w:styleId="HTMLPreformatted">
    <w:name w:val="HTML Preformatted"/>
    <w:basedOn w:val="Normal"/>
    <w:link w:val="HTMLPreformattedChar1"/>
    <w:uiPriority w:val="99"/>
    <w:rsid w:val="001934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alibri" w:hAnsi="Courier New"/>
      <w:color w:val="000000"/>
      <w:sz w:val="20"/>
      <w:szCs w:val="20"/>
      <w:lang w:val="tr-TR" w:eastAsia="tr-TR"/>
    </w:rPr>
  </w:style>
  <w:style w:type="character" w:customStyle="1" w:styleId="HTMLPreformattedChar1">
    <w:name w:val="HTML Preformatted Char1"/>
    <w:link w:val="HTMLPreformatted"/>
    <w:uiPriority w:val="99"/>
    <w:locked/>
    <w:rsid w:val="0019346B"/>
    <w:rPr>
      <w:rFonts w:ascii="Courier New" w:hAnsi="Courier New"/>
      <w:color w:val="000000"/>
      <w:lang w:val="tr-TR" w:eastAsia="tr-TR"/>
    </w:rPr>
  </w:style>
  <w:style w:type="character" w:customStyle="1" w:styleId="HTMLPreformattedChar">
    <w:name w:val="HTML Preformatted Char"/>
    <w:uiPriority w:val="99"/>
    <w:semiHidden/>
    <w:locked/>
    <w:rsid w:val="00DB0054"/>
    <w:rPr>
      <w:rFonts w:ascii="Courier New" w:hAnsi="Courier New" w:cs="Times New Roman"/>
      <w:sz w:val="20"/>
    </w:rPr>
  </w:style>
  <w:style w:type="paragraph" w:customStyle="1" w:styleId="References">
    <w:name w:val="References"/>
    <w:basedOn w:val="Normal"/>
    <w:uiPriority w:val="99"/>
    <w:rsid w:val="00F94492"/>
    <w:pPr>
      <w:numPr>
        <w:numId w:val="3"/>
      </w:numPr>
      <w:suppressAutoHyphens/>
      <w:autoSpaceDE w:val="0"/>
      <w:jc w:val="both"/>
    </w:pPr>
    <w:rPr>
      <w:rFonts w:eastAsia="Calibri"/>
      <w:sz w:val="16"/>
      <w:szCs w:val="16"/>
      <w:lang w:eastAsia="ar-SA"/>
    </w:rPr>
  </w:style>
  <w:style w:type="character" w:customStyle="1" w:styleId="bibsp">
    <w:name w:val="bibsp"/>
    <w:uiPriority w:val="99"/>
    <w:rsid w:val="00165186"/>
  </w:style>
  <w:style w:type="character" w:customStyle="1" w:styleId="mw-headline">
    <w:name w:val="mw-headline"/>
    <w:uiPriority w:val="99"/>
    <w:rsid w:val="00BF5CBD"/>
  </w:style>
  <w:style w:type="character" w:customStyle="1" w:styleId="st">
    <w:name w:val="st"/>
    <w:uiPriority w:val="99"/>
    <w:rsid w:val="00BF5CBD"/>
  </w:style>
  <w:style w:type="character" w:styleId="Emphasis">
    <w:name w:val="Emphasis"/>
    <w:uiPriority w:val="99"/>
    <w:qFormat/>
    <w:locked/>
    <w:rsid w:val="00BF5CBD"/>
    <w:rPr>
      <w:rFonts w:cs="Times New Roman"/>
      <w:i/>
    </w:rPr>
  </w:style>
  <w:style w:type="paragraph" w:customStyle="1" w:styleId="Sansinterligne">
    <w:name w:val="Sans interligne"/>
    <w:uiPriority w:val="99"/>
    <w:rsid w:val="00045390"/>
    <w:rPr>
      <w:rFonts w:ascii="Times New Roman" w:hAnsi="Times New Roman"/>
      <w:sz w:val="24"/>
      <w:szCs w:val="24"/>
      <w:lang w:val="en-US" w:eastAsia="en-US"/>
    </w:rPr>
  </w:style>
  <w:style w:type="paragraph" w:customStyle="1" w:styleId="papertitle">
    <w:name w:val="paper title"/>
    <w:basedOn w:val="Normal"/>
    <w:uiPriority w:val="99"/>
    <w:rsid w:val="00AD3DF4"/>
    <w:pPr>
      <w:jc w:val="center"/>
    </w:pPr>
    <w:rPr>
      <w:b/>
      <w:sz w:val="48"/>
      <w:szCs w:val="48"/>
      <w:lang w:val="en-MY" w:eastAsia="en-MY"/>
    </w:rPr>
  </w:style>
  <w:style w:type="paragraph" w:styleId="NoSpacing">
    <w:name w:val="No Spacing"/>
    <w:uiPriority w:val="99"/>
    <w:qFormat/>
    <w:rsid w:val="005354EA"/>
    <w:rPr>
      <w:rFonts w:ascii="Times New Roman" w:hAnsi="Times New Roman"/>
      <w:sz w:val="24"/>
      <w:szCs w:val="24"/>
      <w:lang w:val="en-US" w:eastAsia="en-US"/>
    </w:rPr>
  </w:style>
  <w:style w:type="paragraph" w:styleId="Header">
    <w:name w:val="header"/>
    <w:basedOn w:val="Normal"/>
    <w:link w:val="HeaderChar"/>
    <w:uiPriority w:val="99"/>
    <w:rsid w:val="00FD111A"/>
    <w:pPr>
      <w:tabs>
        <w:tab w:val="center" w:pos="4153"/>
        <w:tab w:val="right" w:pos="8306"/>
      </w:tabs>
    </w:pPr>
    <w:rPr>
      <w:rFonts w:ascii="Calibri" w:hAnsi="Calibri"/>
      <w:szCs w:val="20"/>
      <w:lang w:val="tr-TR" w:eastAsia="tr-TR"/>
    </w:rPr>
  </w:style>
  <w:style w:type="character" w:customStyle="1" w:styleId="HeaderChar">
    <w:name w:val="Header Char"/>
    <w:link w:val="Header"/>
    <w:uiPriority w:val="99"/>
    <w:locked/>
    <w:rsid w:val="00FD111A"/>
    <w:rPr>
      <w:rFonts w:eastAsia="Times New Roman" w:cs="Times New Roman"/>
      <w:sz w:val="24"/>
      <w:lang w:val="tr-TR" w:eastAsia="tr-TR"/>
    </w:rPr>
  </w:style>
  <w:style w:type="character" w:customStyle="1" w:styleId="shorttext">
    <w:name w:val="short_text"/>
    <w:uiPriority w:val="99"/>
    <w:rsid w:val="00456A1E"/>
  </w:style>
  <w:style w:type="paragraph" w:customStyle="1" w:styleId="p1a">
    <w:name w:val="p1a"/>
    <w:basedOn w:val="Normal"/>
    <w:next w:val="Normal"/>
    <w:uiPriority w:val="99"/>
    <w:rsid w:val="00456A1E"/>
    <w:pPr>
      <w:spacing w:line="240" w:lineRule="exact"/>
      <w:ind w:firstLine="708"/>
      <w:jc w:val="both"/>
    </w:pPr>
    <w:rPr>
      <w:rFonts w:ascii="Times" w:hAnsi="Times" w:cs="Times"/>
      <w:sz w:val="20"/>
      <w:szCs w:val="20"/>
    </w:rPr>
  </w:style>
  <w:style w:type="paragraph" w:customStyle="1" w:styleId="Authors">
    <w:name w:val="Authors"/>
    <w:basedOn w:val="Normal"/>
    <w:next w:val="Normal"/>
    <w:uiPriority w:val="99"/>
    <w:rsid w:val="000B35CB"/>
    <w:pPr>
      <w:framePr w:w="9072" w:hSpace="187" w:vSpace="187" w:wrap="notBeside" w:vAnchor="text" w:hAnchor="page" w:xAlign="center" w:y="1"/>
      <w:autoSpaceDE w:val="0"/>
      <w:autoSpaceDN w:val="0"/>
      <w:spacing w:after="320"/>
      <w:jc w:val="center"/>
    </w:pPr>
    <w:rPr>
      <w:rFonts w:eastAsia="MS Mincho"/>
      <w:sz w:val="22"/>
      <w:szCs w:val="22"/>
    </w:rPr>
  </w:style>
  <w:style w:type="paragraph" w:customStyle="1" w:styleId="keywords0">
    <w:name w:val="key words"/>
    <w:uiPriority w:val="99"/>
    <w:rsid w:val="00806971"/>
    <w:pPr>
      <w:spacing w:after="120"/>
      <w:ind w:firstLine="288"/>
      <w:jc w:val="both"/>
    </w:pPr>
    <w:rPr>
      <w:rFonts w:ascii="Times New Roman" w:eastAsia="SimSun" w:hAnsi="Times New Roman"/>
      <w:b/>
      <w:bCs/>
      <w:i/>
      <w:iCs/>
      <w:noProof/>
      <w:sz w:val="18"/>
      <w:szCs w:val="18"/>
      <w:lang w:val="en-US" w:eastAsia="en-US"/>
    </w:rPr>
  </w:style>
  <w:style w:type="paragraph" w:customStyle="1" w:styleId="actudate2">
    <w:name w:val="actudate2"/>
    <w:basedOn w:val="Normal"/>
    <w:uiPriority w:val="99"/>
    <w:rsid w:val="00404492"/>
    <w:pPr>
      <w:spacing w:before="75"/>
    </w:pPr>
    <w:rPr>
      <w:b/>
      <w:bCs/>
      <w:color w:val="DB7904"/>
      <w:sz w:val="20"/>
      <w:szCs w:val="20"/>
      <w:lang w:val="fr-FR" w:eastAsia="fr-FR"/>
    </w:rPr>
  </w:style>
  <w:style w:type="paragraph" w:styleId="BodyText2">
    <w:name w:val="Body Text 2"/>
    <w:basedOn w:val="Normal"/>
    <w:link w:val="BodyText2Char"/>
    <w:uiPriority w:val="99"/>
    <w:semiHidden/>
    <w:rsid w:val="00404492"/>
    <w:pPr>
      <w:spacing w:after="120" w:line="480" w:lineRule="auto"/>
    </w:pPr>
  </w:style>
  <w:style w:type="character" w:customStyle="1" w:styleId="BodyText2Char">
    <w:name w:val="Body Text 2 Char"/>
    <w:link w:val="BodyText2"/>
    <w:uiPriority w:val="99"/>
    <w:semiHidden/>
    <w:locked/>
    <w:rsid w:val="00404492"/>
    <w:rPr>
      <w:rFonts w:ascii="Times New Roman" w:hAnsi="Times New Roman" w:cs="Times New Roman"/>
      <w:sz w:val="24"/>
      <w:lang w:val="en-US" w:eastAsia="en-US"/>
    </w:rPr>
  </w:style>
  <w:style w:type="character" w:styleId="Strong">
    <w:name w:val="Strong"/>
    <w:uiPriority w:val="99"/>
    <w:qFormat/>
    <w:locked/>
    <w:rsid w:val="00AA4A79"/>
    <w:rPr>
      <w:rFonts w:cs="Times New Roman"/>
      <w:b/>
    </w:rPr>
  </w:style>
  <w:style w:type="paragraph" w:styleId="Subtitle">
    <w:name w:val="Subtitle"/>
    <w:basedOn w:val="Normal"/>
    <w:next w:val="Normal"/>
    <w:link w:val="SubtitleChar"/>
    <w:uiPriority w:val="99"/>
    <w:qFormat/>
    <w:locked/>
    <w:rsid w:val="00865806"/>
    <w:pPr>
      <w:spacing w:after="60"/>
      <w:jc w:val="center"/>
      <w:outlineLvl w:val="1"/>
    </w:pPr>
    <w:rPr>
      <w:rFonts w:ascii="Cambria" w:hAnsi="Cambria"/>
    </w:rPr>
  </w:style>
  <w:style w:type="character" w:customStyle="1" w:styleId="SubtitleChar">
    <w:name w:val="Subtitle Char"/>
    <w:link w:val="Subtitle"/>
    <w:uiPriority w:val="99"/>
    <w:locked/>
    <w:rsid w:val="00865806"/>
    <w:rPr>
      <w:rFonts w:ascii="Cambria" w:hAnsi="Cambria" w:cs="Times New Roman"/>
      <w:sz w:val="24"/>
      <w:lang w:val="en-US" w:eastAsia="en-US"/>
    </w:rPr>
  </w:style>
  <w:style w:type="character" w:customStyle="1" w:styleId="systranseg">
    <w:name w:val="systran_seg"/>
    <w:uiPriority w:val="99"/>
    <w:rsid w:val="001A20D0"/>
  </w:style>
  <w:style w:type="character" w:customStyle="1" w:styleId="systrantokenword">
    <w:name w:val="systran_token_word"/>
    <w:uiPriority w:val="99"/>
    <w:rsid w:val="001A20D0"/>
  </w:style>
  <w:style w:type="character" w:customStyle="1" w:styleId="systrantokenpunctuation">
    <w:name w:val="systran_token_punctuation"/>
    <w:uiPriority w:val="99"/>
    <w:rsid w:val="001A20D0"/>
  </w:style>
  <w:style w:type="character" w:customStyle="1" w:styleId="systrantokennumeric">
    <w:name w:val="systran_token_numeric"/>
    <w:uiPriority w:val="99"/>
    <w:rsid w:val="001A20D0"/>
  </w:style>
  <w:style w:type="paragraph" w:customStyle="1" w:styleId="Abstracttext">
    <w:name w:val="Abstract text"/>
    <w:basedOn w:val="Normal"/>
    <w:uiPriority w:val="99"/>
    <w:rsid w:val="008B3F6A"/>
    <w:pPr>
      <w:suppressAutoHyphens/>
      <w:spacing w:after="200"/>
      <w:jc w:val="both"/>
    </w:pPr>
    <w:rPr>
      <w:i/>
      <w:sz w:val="20"/>
      <w:szCs w:val="20"/>
      <w:lang w:eastAsia="ar-SA"/>
    </w:rPr>
  </w:style>
  <w:style w:type="character" w:customStyle="1" w:styleId="turuncuyazi">
    <w:name w:val="turuncuyazi"/>
    <w:uiPriority w:val="99"/>
    <w:rsid w:val="008B3F6A"/>
  </w:style>
  <w:style w:type="paragraph" w:styleId="Footer">
    <w:name w:val="footer"/>
    <w:basedOn w:val="Normal"/>
    <w:link w:val="FooterChar"/>
    <w:uiPriority w:val="99"/>
    <w:rsid w:val="00677DEF"/>
    <w:pPr>
      <w:tabs>
        <w:tab w:val="center" w:pos="4536"/>
        <w:tab w:val="right" w:pos="9072"/>
      </w:tabs>
    </w:pPr>
  </w:style>
  <w:style w:type="character" w:customStyle="1" w:styleId="FooterChar">
    <w:name w:val="Footer Char"/>
    <w:link w:val="Footer"/>
    <w:uiPriority w:val="99"/>
    <w:locked/>
    <w:rsid w:val="00677DEF"/>
    <w:rPr>
      <w:rFonts w:ascii="Times New Roman" w:hAnsi="Times New Roman" w:cs="Times New Roman"/>
      <w:sz w:val="24"/>
      <w:lang w:val="en-US" w:eastAsia="en-US"/>
    </w:rPr>
  </w:style>
  <w:style w:type="paragraph" w:styleId="Quote">
    <w:name w:val="Quote"/>
    <w:basedOn w:val="Normal"/>
    <w:next w:val="Normal"/>
    <w:link w:val="QuoteChar"/>
    <w:uiPriority w:val="99"/>
    <w:qFormat/>
    <w:rsid w:val="00BD0B15"/>
    <w:rPr>
      <w:i/>
      <w:iCs/>
      <w:color w:val="000000"/>
    </w:rPr>
  </w:style>
  <w:style w:type="character" w:customStyle="1" w:styleId="QuoteChar">
    <w:name w:val="Quote Char"/>
    <w:link w:val="Quote"/>
    <w:uiPriority w:val="99"/>
    <w:locked/>
    <w:rsid w:val="00BD0B15"/>
    <w:rPr>
      <w:rFonts w:ascii="Times New Roman" w:hAnsi="Times New Roman" w:cs="Times New Roman"/>
      <w:i/>
      <w:color w:val="000000"/>
      <w:sz w:val="24"/>
      <w:lang w:val="en-US" w:eastAsia="en-US"/>
    </w:rPr>
  </w:style>
  <w:style w:type="character" w:customStyle="1" w:styleId="turuncuyazi1">
    <w:name w:val="turuncuyazi1"/>
    <w:uiPriority w:val="99"/>
    <w:rsid w:val="003A4E90"/>
    <w:rPr>
      <w:rFonts w:ascii="Tahoma" w:hAnsi="Tahoma" w:cs="Tahoma"/>
      <w:color w:val="FF6600"/>
      <w:sz w:val="17"/>
      <w:szCs w:val="17"/>
    </w:rPr>
  </w:style>
  <w:style w:type="character" w:styleId="FollowedHyperlink">
    <w:name w:val="FollowedHyperlink"/>
    <w:basedOn w:val="DefaultParagraphFont"/>
    <w:uiPriority w:val="99"/>
    <w:semiHidden/>
    <w:unhideWhenUsed/>
    <w:rsid w:val="00121930"/>
    <w:rPr>
      <w:color w:val="800080" w:themeColor="followedHyperlink"/>
      <w:u w:val="single"/>
    </w:rPr>
  </w:style>
  <w:style w:type="character" w:customStyle="1" w:styleId="apple-converted-space">
    <w:name w:val="apple-converted-space"/>
    <w:basedOn w:val="DefaultParagraphFont"/>
    <w:rsid w:val="004A04E5"/>
  </w:style>
  <w:style w:type="table" w:styleId="TableGrid">
    <w:name w:val="Table Grid"/>
    <w:basedOn w:val="TableNormal"/>
    <w:uiPriority w:val="39"/>
    <w:locked/>
    <w:rsid w:val="00EF13D7"/>
    <w:rPr>
      <w:rFonts w:asciiTheme="minorHAnsi" w:eastAsiaTheme="minorHAnsi" w:hAnsiTheme="minorHAnsi" w:cstheme="minorBidi"/>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5737C"/>
    <w:rPr>
      <w:sz w:val="16"/>
      <w:szCs w:val="16"/>
    </w:rPr>
  </w:style>
  <w:style w:type="paragraph" w:styleId="CommentText">
    <w:name w:val="annotation text"/>
    <w:basedOn w:val="Normal"/>
    <w:link w:val="CommentTextChar"/>
    <w:uiPriority w:val="99"/>
    <w:semiHidden/>
    <w:unhideWhenUsed/>
    <w:rsid w:val="0015737C"/>
    <w:rPr>
      <w:sz w:val="20"/>
      <w:szCs w:val="20"/>
    </w:rPr>
  </w:style>
  <w:style w:type="character" w:customStyle="1" w:styleId="CommentTextChar">
    <w:name w:val="Comment Text Char"/>
    <w:basedOn w:val="DefaultParagraphFont"/>
    <w:link w:val="CommentText"/>
    <w:uiPriority w:val="99"/>
    <w:semiHidden/>
    <w:rsid w:val="0015737C"/>
    <w:rPr>
      <w:rFonts w:ascii="Times New Roman" w:eastAsia="Times New Roman" w:hAnsi="Times New Roman"/>
      <w:lang w:val="en-US" w:eastAsia="en-US"/>
    </w:rPr>
  </w:style>
  <w:style w:type="paragraph" w:styleId="CommentSubject">
    <w:name w:val="annotation subject"/>
    <w:basedOn w:val="CommentText"/>
    <w:next w:val="CommentText"/>
    <w:link w:val="CommentSubjectChar"/>
    <w:uiPriority w:val="99"/>
    <w:semiHidden/>
    <w:unhideWhenUsed/>
    <w:rsid w:val="0015737C"/>
    <w:rPr>
      <w:b/>
      <w:bCs/>
    </w:rPr>
  </w:style>
  <w:style w:type="character" w:customStyle="1" w:styleId="CommentSubjectChar">
    <w:name w:val="Comment Subject Char"/>
    <w:basedOn w:val="CommentTextChar"/>
    <w:link w:val="CommentSubject"/>
    <w:uiPriority w:val="99"/>
    <w:semiHidden/>
    <w:rsid w:val="0015737C"/>
    <w:rPr>
      <w:rFonts w:ascii="Times New Roman" w:eastAsia="Times New Roman" w:hAnsi="Times New Roman"/>
      <w:b/>
      <w:bCs/>
      <w:lang w:val="en-US" w:eastAsia="en-US"/>
    </w:rPr>
  </w:style>
  <w:style w:type="character" w:customStyle="1" w:styleId="UnresolvedMention">
    <w:name w:val="Unresolved Mention"/>
    <w:basedOn w:val="DefaultParagraphFont"/>
    <w:uiPriority w:val="99"/>
    <w:semiHidden/>
    <w:unhideWhenUsed/>
    <w:rsid w:val="00405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605289">
      <w:bodyDiv w:val="1"/>
      <w:marLeft w:val="0"/>
      <w:marRight w:val="0"/>
      <w:marTop w:val="0"/>
      <w:marBottom w:val="0"/>
      <w:divBdr>
        <w:top w:val="none" w:sz="0" w:space="0" w:color="auto"/>
        <w:left w:val="none" w:sz="0" w:space="0" w:color="auto"/>
        <w:bottom w:val="none" w:sz="0" w:space="0" w:color="auto"/>
        <w:right w:val="none" w:sz="0" w:space="0" w:color="auto"/>
      </w:divBdr>
    </w:div>
    <w:div w:id="1005598594">
      <w:bodyDiv w:val="1"/>
      <w:marLeft w:val="0"/>
      <w:marRight w:val="0"/>
      <w:marTop w:val="0"/>
      <w:marBottom w:val="0"/>
      <w:divBdr>
        <w:top w:val="none" w:sz="0" w:space="0" w:color="auto"/>
        <w:left w:val="none" w:sz="0" w:space="0" w:color="auto"/>
        <w:bottom w:val="none" w:sz="0" w:space="0" w:color="auto"/>
        <w:right w:val="none" w:sz="0" w:space="0" w:color="auto"/>
      </w:divBdr>
    </w:div>
    <w:div w:id="1081485173">
      <w:marLeft w:val="0"/>
      <w:marRight w:val="0"/>
      <w:marTop w:val="0"/>
      <w:marBottom w:val="0"/>
      <w:divBdr>
        <w:top w:val="none" w:sz="0" w:space="0" w:color="auto"/>
        <w:left w:val="none" w:sz="0" w:space="0" w:color="auto"/>
        <w:bottom w:val="none" w:sz="0" w:space="0" w:color="auto"/>
        <w:right w:val="none" w:sz="0" w:space="0" w:color="auto"/>
      </w:divBdr>
    </w:div>
    <w:div w:id="1081485174">
      <w:marLeft w:val="0"/>
      <w:marRight w:val="0"/>
      <w:marTop w:val="0"/>
      <w:marBottom w:val="0"/>
      <w:divBdr>
        <w:top w:val="none" w:sz="0" w:space="0" w:color="auto"/>
        <w:left w:val="none" w:sz="0" w:space="0" w:color="auto"/>
        <w:bottom w:val="none" w:sz="0" w:space="0" w:color="auto"/>
        <w:right w:val="none" w:sz="0" w:space="0" w:color="auto"/>
      </w:divBdr>
    </w:div>
    <w:div w:id="1081485175">
      <w:marLeft w:val="0"/>
      <w:marRight w:val="0"/>
      <w:marTop w:val="0"/>
      <w:marBottom w:val="0"/>
      <w:divBdr>
        <w:top w:val="none" w:sz="0" w:space="0" w:color="auto"/>
        <w:left w:val="none" w:sz="0" w:space="0" w:color="auto"/>
        <w:bottom w:val="none" w:sz="0" w:space="0" w:color="auto"/>
        <w:right w:val="none" w:sz="0" w:space="0" w:color="auto"/>
      </w:divBdr>
    </w:div>
    <w:div w:id="1081485176">
      <w:marLeft w:val="0"/>
      <w:marRight w:val="0"/>
      <w:marTop w:val="0"/>
      <w:marBottom w:val="0"/>
      <w:divBdr>
        <w:top w:val="none" w:sz="0" w:space="0" w:color="auto"/>
        <w:left w:val="none" w:sz="0" w:space="0" w:color="auto"/>
        <w:bottom w:val="none" w:sz="0" w:space="0" w:color="auto"/>
        <w:right w:val="none" w:sz="0" w:space="0" w:color="auto"/>
      </w:divBdr>
    </w:div>
    <w:div w:id="1081485177">
      <w:marLeft w:val="0"/>
      <w:marRight w:val="0"/>
      <w:marTop w:val="0"/>
      <w:marBottom w:val="0"/>
      <w:divBdr>
        <w:top w:val="none" w:sz="0" w:space="0" w:color="auto"/>
        <w:left w:val="none" w:sz="0" w:space="0" w:color="auto"/>
        <w:bottom w:val="none" w:sz="0" w:space="0" w:color="auto"/>
        <w:right w:val="none" w:sz="0" w:space="0" w:color="auto"/>
      </w:divBdr>
    </w:div>
    <w:div w:id="1081485179">
      <w:marLeft w:val="0"/>
      <w:marRight w:val="0"/>
      <w:marTop w:val="0"/>
      <w:marBottom w:val="0"/>
      <w:divBdr>
        <w:top w:val="none" w:sz="0" w:space="0" w:color="auto"/>
        <w:left w:val="none" w:sz="0" w:space="0" w:color="auto"/>
        <w:bottom w:val="none" w:sz="0" w:space="0" w:color="auto"/>
        <w:right w:val="none" w:sz="0" w:space="0" w:color="auto"/>
      </w:divBdr>
    </w:div>
    <w:div w:id="1081485184">
      <w:marLeft w:val="0"/>
      <w:marRight w:val="0"/>
      <w:marTop w:val="0"/>
      <w:marBottom w:val="0"/>
      <w:divBdr>
        <w:top w:val="none" w:sz="0" w:space="0" w:color="auto"/>
        <w:left w:val="none" w:sz="0" w:space="0" w:color="auto"/>
        <w:bottom w:val="none" w:sz="0" w:space="0" w:color="auto"/>
        <w:right w:val="none" w:sz="0" w:space="0" w:color="auto"/>
      </w:divBdr>
    </w:div>
    <w:div w:id="1081485185">
      <w:marLeft w:val="0"/>
      <w:marRight w:val="0"/>
      <w:marTop w:val="0"/>
      <w:marBottom w:val="0"/>
      <w:divBdr>
        <w:top w:val="none" w:sz="0" w:space="0" w:color="auto"/>
        <w:left w:val="none" w:sz="0" w:space="0" w:color="auto"/>
        <w:bottom w:val="none" w:sz="0" w:space="0" w:color="auto"/>
        <w:right w:val="none" w:sz="0" w:space="0" w:color="auto"/>
      </w:divBdr>
    </w:div>
    <w:div w:id="1081485186">
      <w:marLeft w:val="0"/>
      <w:marRight w:val="0"/>
      <w:marTop w:val="0"/>
      <w:marBottom w:val="0"/>
      <w:divBdr>
        <w:top w:val="none" w:sz="0" w:space="0" w:color="auto"/>
        <w:left w:val="none" w:sz="0" w:space="0" w:color="auto"/>
        <w:bottom w:val="none" w:sz="0" w:space="0" w:color="auto"/>
        <w:right w:val="none" w:sz="0" w:space="0" w:color="auto"/>
      </w:divBdr>
    </w:div>
    <w:div w:id="1081485187">
      <w:marLeft w:val="0"/>
      <w:marRight w:val="0"/>
      <w:marTop w:val="0"/>
      <w:marBottom w:val="0"/>
      <w:divBdr>
        <w:top w:val="none" w:sz="0" w:space="0" w:color="auto"/>
        <w:left w:val="none" w:sz="0" w:space="0" w:color="auto"/>
        <w:bottom w:val="none" w:sz="0" w:space="0" w:color="auto"/>
        <w:right w:val="none" w:sz="0" w:space="0" w:color="auto"/>
      </w:divBdr>
    </w:div>
    <w:div w:id="1081485188">
      <w:marLeft w:val="0"/>
      <w:marRight w:val="0"/>
      <w:marTop w:val="0"/>
      <w:marBottom w:val="0"/>
      <w:divBdr>
        <w:top w:val="none" w:sz="0" w:space="0" w:color="auto"/>
        <w:left w:val="none" w:sz="0" w:space="0" w:color="auto"/>
        <w:bottom w:val="none" w:sz="0" w:space="0" w:color="auto"/>
        <w:right w:val="none" w:sz="0" w:space="0" w:color="auto"/>
      </w:divBdr>
    </w:div>
    <w:div w:id="1081485191">
      <w:marLeft w:val="0"/>
      <w:marRight w:val="0"/>
      <w:marTop w:val="0"/>
      <w:marBottom w:val="0"/>
      <w:divBdr>
        <w:top w:val="none" w:sz="0" w:space="0" w:color="auto"/>
        <w:left w:val="none" w:sz="0" w:space="0" w:color="auto"/>
        <w:bottom w:val="none" w:sz="0" w:space="0" w:color="auto"/>
        <w:right w:val="none" w:sz="0" w:space="0" w:color="auto"/>
      </w:divBdr>
    </w:div>
    <w:div w:id="1081485192">
      <w:marLeft w:val="0"/>
      <w:marRight w:val="0"/>
      <w:marTop w:val="0"/>
      <w:marBottom w:val="0"/>
      <w:divBdr>
        <w:top w:val="none" w:sz="0" w:space="0" w:color="auto"/>
        <w:left w:val="none" w:sz="0" w:space="0" w:color="auto"/>
        <w:bottom w:val="none" w:sz="0" w:space="0" w:color="auto"/>
        <w:right w:val="none" w:sz="0" w:space="0" w:color="auto"/>
      </w:divBdr>
    </w:div>
    <w:div w:id="1081485195">
      <w:marLeft w:val="0"/>
      <w:marRight w:val="0"/>
      <w:marTop w:val="0"/>
      <w:marBottom w:val="0"/>
      <w:divBdr>
        <w:top w:val="none" w:sz="0" w:space="0" w:color="auto"/>
        <w:left w:val="none" w:sz="0" w:space="0" w:color="auto"/>
        <w:bottom w:val="none" w:sz="0" w:space="0" w:color="auto"/>
        <w:right w:val="none" w:sz="0" w:space="0" w:color="auto"/>
      </w:divBdr>
    </w:div>
    <w:div w:id="1081485196">
      <w:marLeft w:val="0"/>
      <w:marRight w:val="0"/>
      <w:marTop w:val="0"/>
      <w:marBottom w:val="0"/>
      <w:divBdr>
        <w:top w:val="none" w:sz="0" w:space="0" w:color="auto"/>
        <w:left w:val="none" w:sz="0" w:space="0" w:color="auto"/>
        <w:bottom w:val="none" w:sz="0" w:space="0" w:color="auto"/>
        <w:right w:val="none" w:sz="0" w:space="0" w:color="auto"/>
      </w:divBdr>
      <w:divsChild>
        <w:div w:id="1081485197">
          <w:marLeft w:val="0"/>
          <w:marRight w:val="0"/>
          <w:marTop w:val="0"/>
          <w:marBottom w:val="0"/>
          <w:divBdr>
            <w:top w:val="none" w:sz="0" w:space="0" w:color="auto"/>
            <w:left w:val="none" w:sz="0" w:space="0" w:color="auto"/>
            <w:bottom w:val="none" w:sz="0" w:space="0" w:color="auto"/>
            <w:right w:val="none" w:sz="0" w:space="0" w:color="auto"/>
          </w:divBdr>
          <w:divsChild>
            <w:div w:id="1081485193">
              <w:marLeft w:val="0"/>
              <w:marRight w:val="0"/>
              <w:marTop w:val="0"/>
              <w:marBottom w:val="0"/>
              <w:divBdr>
                <w:top w:val="none" w:sz="0" w:space="0" w:color="auto"/>
                <w:left w:val="none" w:sz="0" w:space="0" w:color="auto"/>
                <w:bottom w:val="none" w:sz="0" w:space="0" w:color="auto"/>
                <w:right w:val="none" w:sz="0" w:space="0" w:color="auto"/>
              </w:divBdr>
              <w:divsChild>
                <w:div w:id="1081485181">
                  <w:marLeft w:val="0"/>
                  <w:marRight w:val="0"/>
                  <w:marTop w:val="0"/>
                  <w:marBottom w:val="0"/>
                  <w:divBdr>
                    <w:top w:val="none" w:sz="0" w:space="0" w:color="auto"/>
                    <w:left w:val="none" w:sz="0" w:space="0" w:color="auto"/>
                    <w:bottom w:val="none" w:sz="0" w:space="0" w:color="auto"/>
                    <w:right w:val="none" w:sz="0" w:space="0" w:color="auto"/>
                  </w:divBdr>
                  <w:divsChild>
                    <w:div w:id="1081485180">
                      <w:marLeft w:val="0"/>
                      <w:marRight w:val="0"/>
                      <w:marTop w:val="0"/>
                      <w:marBottom w:val="0"/>
                      <w:divBdr>
                        <w:top w:val="none" w:sz="0" w:space="0" w:color="auto"/>
                        <w:left w:val="none" w:sz="0" w:space="0" w:color="auto"/>
                        <w:bottom w:val="none" w:sz="0" w:space="0" w:color="auto"/>
                        <w:right w:val="none" w:sz="0" w:space="0" w:color="auto"/>
                      </w:divBdr>
                      <w:divsChild>
                        <w:div w:id="1081485182">
                          <w:marLeft w:val="0"/>
                          <w:marRight w:val="0"/>
                          <w:marTop w:val="0"/>
                          <w:marBottom w:val="0"/>
                          <w:divBdr>
                            <w:top w:val="none" w:sz="0" w:space="0" w:color="auto"/>
                            <w:left w:val="none" w:sz="0" w:space="0" w:color="auto"/>
                            <w:bottom w:val="none" w:sz="0" w:space="0" w:color="auto"/>
                            <w:right w:val="none" w:sz="0" w:space="0" w:color="auto"/>
                          </w:divBdr>
                          <w:divsChild>
                            <w:div w:id="1081485178">
                              <w:marLeft w:val="0"/>
                              <w:marRight w:val="0"/>
                              <w:marTop w:val="0"/>
                              <w:marBottom w:val="0"/>
                              <w:divBdr>
                                <w:top w:val="none" w:sz="0" w:space="0" w:color="auto"/>
                                <w:left w:val="none" w:sz="0" w:space="0" w:color="auto"/>
                                <w:bottom w:val="none" w:sz="0" w:space="0" w:color="auto"/>
                                <w:right w:val="none" w:sz="0" w:space="0" w:color="auto"/>
                              </w:divBdr>
                              <w:divsChild>
                                <w:div w:id="1081485189">
                                  <w:marLeft w:val="0"/>
                                  <w:marRight w:val="0"/>
                                  <w:marTop w:val="0"/>
                                  <w:marBottom w:val="0"/>
                                  <w:divBdr>
                                    <w:top w:val="none" w:sz="0" w:space="0" w:color="auto"/>
                                    <w:left w:val="none" w:sz="0" w:space="0" w:color="auto"/>
                                    <w:bottom w:val="none" w:sz="0" w:space="0" w:color="auto"/>
                                    <w:right w:val="none" w:sz="0" w:space="0" w:color="auto"/>
                                  </w:divBdr>
                                  <w:divsChild>
                                    <w:div w:id="1081485190">
                                      <w:marLeft w:val="0"/>
                                      <w:marRight w:val="0"/>
                                      <w:marTop w:val="0"/>
                                      <w:marBottom w:val="0"/>
                                      <w:divBdr>
                                        <w:top w:val="single" w:sz="4" w:space="0" w:color="F5F5F5"/>
                                        <w:left w:val="single" w:sz="4" w:space="0" w:color="F5F5F5"/>
                                        <w:bottom w:val="single" w:sz="4" w:space="0" w:color="F5F5F5"/>
                                        <w:right w:val="single" w:sz="4" w:space="0" w:color="F5F5F5"/>
                                      </w:divBdr>
                                      <w:divsChild>
                                        <w:div w:id="1081485183">
                                          <w:marLeft w:val="0"/>
                                          <w:marRight w:val="0"/>
                                          <w:marTop w:val="0"/>
                                          <w:marBottom w:val="0"/>
                                          <w:divBdr>
                                            <w:top w:val="none" w:sz="0" w:space="0" w:color="auto"/>
                                            <w:left w:val="none" w:sz="0" w:space="0" w:color="auto"/>
                                            <w:bottom w:val="none" w:sz="0" w:space="0" w:color="auto"/>
                                            <w:right w:val="none" w:sz="0" w:space="0" w:color="auto"/>
                                          </w:divBdr>
                                          <w:divsChild>
                                            <w:div w:id="108148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81485198">
      <w:marLeft w:val="0"/>
      <w:marRight w:val="0"/>
      <w:marTop w:val="0"/>
      <w:marBottom w:val="0"/>
      <w:divBdr>
        <w:top w:val="none" w:sz="0" w:space="0" w:color="auto"/>
        <w:left w:val="none" w:sz="0" w:space="0" w:color="auto"/>
        <w:bottom w:val="none" w:sz="0" w:space="0" w:color="auto"/>
        <w:right w:val="none" w:sz="0" w:space="0" w:color="auto"/>
      </w:divBdr>
    </w:div>
    <w:div w:id="1081485199">
      <w:marLeft w:val="0"/>
      <w:marRight w:val="0"/>
      <w:marTop w:val="0"/>
      <w:marBottom w:val="0"/>
      <w:divBdr>
        <w:top w:val="none" w:sz="0" w:space="0" w:color="auto"/>
        <w:left w:val="none" w:sz="0" w:space="0" w:color="auto"/>
        <w:bottom w:val="none" w:sz="0" w:space="0" w:color="auto"/>
        <w:right w:val="none" w:sz="0" w:space="0" w:color="auto"/>
      </w:divBdr>
    </w:div>
    <w:div w:id="1081485200">
      <w:marLeft w:val="0"/>
      <w:marRight w:val="0"/>
      <w:marTop w:val="0"/>
      <w:marBottom w:val="0"/>
      <w:divBdr>
        <w:top w:val="none" w:sz="0" w:space="0" w:color="auto"/>
        <w:left w:val="none" w:sz="0" w:space="0" w:color="auto"/>
        <w:bottom w:val="none" w:sz="0" w:space="0" w:color="auto"/>
        <w:right w:val="none" w:sz="0" w:space="0" w:color="auto"/>
      </w:divBdr>
    </w:div>
    <w:div w:id="1112702487">
      <w:bodyDiv w:val="1"/>
      <w:marLeft w:val="0"/>
      <w:marRight w:val="0"/>
      <w:marTop w:val="0"/>
      <w:marBottom w:val="0"/>
      <w:divBdr>
        <w:top w:val="none" w:sz="0" w:space="0" w:color="auto"/>
        <w:left w:val="none" w:sz="0" w:space="0" w:color="auto"/>
        <w:bottom w:val="none" w:sz="0" w:space="0" w:color="auto"/>
        <w:right w:val="none" w:sz="0" w:space="0" w:color="auto"/>
      </w:divBdr>
    </w:div>
    <w:div w:id="1201358171">
      <w:bodyDiv w:val="1"/>
      <w:marLeft w:val="0"/>
      <w:marRight w:val="0"/>
      <w:marTop w:val="0"/>
      <w:marBottom w:val="0"/>
      <w:divBdr>
        <w:top w:val="none" w:sz="0" w:space="0" w:color="auto"/>
        <w:left w:val="none" w:sz="0" w:space="0" w:color="auto"/>
        <w:bottom w:val="none" w:sz="0" w:space="0" w:color="auto"/>
        <w:right w:val="none" w:sz="0" w:space="0" w:color="auto"/>
      </w:divBdr>
    </w:div>
    <w:div w:id="1254514564">
      <w:bodyDiv w:val="1"/>
      <w:marLeft w:val="0"/>
      <w:marRight w:val="0"/>
      <w:marTop w:val="0"/>
      <w:marBottom w:val="0"/>
      <w:divBdr>
        <w:top w:val="none" w:sz="0" w:space="0" w:color="auto"/>
        <w:left w:val="none" w:sz="0" w:space="0" w:color="auto"/>
        <w:bottom w:val="none" w:sz="0" w:space="0" w:color="auto"/>
        <w:right w:val="none" w:sz="0" w:space="0" w:color="auto"/>
      </w:divBdr>
    </w:div>
    <w:div w:id="1377317334">
      <w:bodyDiv w:val="1"/>
      <w:marLeft w:val="0"/>
      <w:marRight w:val="0"/>
      <w:marTop w:val="0"/>
      <w:marBottom w:val="0"/>
      <w:divBdr>
        <w:top w:val="none" w:sz="0" w:space="0" w:color="auto"/>
        <w:left w:val="none" w:sz="0" w:space="0" w:color="auto"/>
        <w:bottom w:val="none" w:sz="0" w:space="0" w:color="auto"/>
        <w:right w:val="none" w:sz="0" w:space="0" w:color="auto"/>
      </w:divBdr>
    </w:div>
    <w:div w:id="1574772666">
      <w:bodyDiv w:val="1"/>
      <w:marLeft w:val="0"/>
      <w:marRight w:val="0"/>
      <w:marTop w:val="0"/>
      <w:marBottom w:val="0"/>
      <w:divBdr>
        <w:top w:val="none" w:sz="0" w:space="0" w:color="auto"/>
        <w:left w:val="none" w:sz="0" w:space="0" w:color="auto"/>
        <w:bottom w:val="none" w:sz="0" w:space="0" w:color="auto"/>
        <w:right w:val="none" w:sz="0" w:space="0" w:color="auto"/>
      </w:divBdr>
    </w:div>
    <w:div w:id="1792286797">
      <w:bodyDiv w:val="1"/>
      <w:marLeft w:val="0"/>
      <w:marRight w:val="0"/>
      <w:marTop w:val="0"/>
      <w:marBottom w:val="0"/>
      <w:divBdr>
        <w:top w:val="none" w:sz="0" w:space="0" w:color="auto"/>
        <w:left w:val="none" w:sz="0" w:space="0" w:color="auto"/>
        <w:bottom w:val="none" w:sz="0" w:space="0" w:color="auto"/>
        <w:right w:val="none" w:sz="0" w:space="0" w:color="auto"/>
      </w:divBdr>
    </w:div>
    <w:div w:id="1829899565">
      <w:bodyDiv w:val="1"/>
      <w:marLeft w:val="0"/>
      <w:marRight w:val="0"/>
      <w:marTop w:val="0"/>
      <w:marBottom w:val="0"/>
      <w:divBdr>
        <w:top w:val="none" w:sz="0" w:space="0" w:color="auto"/>
        <w:left w:val="none" w:sz="0" w:space="0" w:color="auto"/>
        <w:bottom w:val="none" w:sz="0" w:space="0" w:color="auto"/>
        <w:right w:val="none" w:sz="0" w:space="0" w:color="auto"/>
      </w:divBdr>
    </w:div>
    <w:div w:id="1928423695">
      <w:bodyDiv w:val="1"/>
      <w:marLeft w:val="0"/>
      <w:marRight w:val="0"/>
      <w:marTop w:val="0"/>
      <w:marBottom w:val="0"/>
      <w:divBdr>
        <w:top w:val="none" w:sz="0" w:space="0" w:color="auto"/>
        <w:left w:val="none" w:sz="0" w:space="0" w:color="auto"/>
        <w:bottom w:val="none" w:sz="0" w:space="0" w:color="auto"/>
        <w:right w:val="none" w:sz="0" w:space="0" w:color="auto"/>
      </w:divBdr>
    </w:div>
    <w:div w:id="1984308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rshygina84@mail.ru"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ED6DC5-30E0-4C62-B220-F322835F51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Pages>
  <Words>248</Words>
  <Characters>1416</Characters>
  <Application>Microsoft Office Word</Application>
  <DocSecurity>0</DocSecurity>
  <Lines>11</Lines>
  <Paragraphs>3</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
  <LinksUpToDate>false</LinksUpToDate>
  <CharactersWithSpaces>1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miran Gogatishvili</cp:lastModifiedBy>
  <cp:revision>16</cp:revision>
  <cp:lastPrinted>2012-06-07T13:51:00Z</cp:lastPrinted>
  <dcterms:created xsi:type="dcterms:W3CDTF">2017-12-30T12:51:00Z</dcterms:created>
  <dcterms:modified xsi:type="dcterms:W3CDTF">2024-04-12T0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Number2">
    <vt:lpwstr>(#S1.#E1)</vt:lpwstr>
  </property>
</Properties>
</file>